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F7C98" w14:textId="68325DA9" w:rsidR="00761456" w:rsidRPr="006C616C" w:rsidRDefault="00EB44B0" w:rsidP="002E31EA">
      <w:pPr>
        <w:pStyle w:val="Heading1"/>
      </w:pPr>
      <w:r>
        <w:t>Systems Design and Databases</w:t>
      </w:r>
      <w:r w:rsidR="008C1DDE" w:rsidRPr="008C1DDE">
        <w:t xml:space="preserve"> </w:t>
      </w:r>
      <w:r w:rsidR="008C1DDE">
        <w:t>(</w:t>
      </w:r>
      <w:r w:rsidR="008C1DDE" w:rsidRPr="008C1DDE">
        <w:t>CIS</w:t>
      </w:r>
      <w:r w:rsidR="003F2B7A">
        <w:t>1</w:t>
      </w:r>
      <w:r w:rsidR="008C1DDE" w:rsidRPr="008C1DDE">
        <w:t>0</w:t>
      </w:r>
      <w:r w:rsidR="00364900">
        <w:t>18</w:t>
      </w:r>
      <w:r w:rsidR="008C1DDE" w:rsidRPr="008C1DDE">
        <w:t>-N</w:t>
      </w:r>
      <w:r w:rsidR="008C1DDE">
        <w:t>)</w:t>
      </w:r>
      <w:r w:rsidR="00C23385" w:rsidRPr="006C616C">
        <w:br/>
      </w:r>
      <w:r w:rsidR="00AC1327">
        <w:t>Requirement</w:t>
      </w:r>
      <w:r w:rsidR="00B75923">
        <w:t xml:space="preserve"> List</w:t>
      </w:r>
      <w:r w:rsidR="00AC1327">
        <w:t xml:space="preserve"> </w:t>
      </w:r>
      <w:r w:rsidR="0066750F">
        <w:t xml:space="preserve">- </w:t>
      </w:r>
      <w:r w:rsidR="00FA312A">
        <w:t xml:space="preserve">Tutorial </w:t>
      </w:r>
      <w:r w:rsidR="003F2B7A">
        <w:t>1</w:t>
      </w:r>
      <w:r w:rsidR="0084220B" w:rsidRPr="006C616C">
        <w:t xml:space="preserve">: </w:t>
      </w:r>
      <w:r w:rsidR="00470432" w:rsidRPr="00470432">
        <w:t>Requirements List</w:t>
      </w:r>
      <w:r w:rsidR="008A7E8C">
        <w:t xml:space="preserve">, </w:t>
      </w:r>
      <w:proofErr w:type="gramStart"/>
      <w:r w:rsidR="00470432" w:rsidRPr="00470432">
        <w:t>MOSCOW</w:t>
      </w:r>
      <w:proofErr w:type="gramEnd"/>
      <w:r w:rsidR="00D31A13">
        <w:t xml:space="preserve"> and</w:t>
      </w:r>
      <w:r w:rsidR="008A7E8C">
        <w:t xml:space="preserve"> User </w:t>
      </w:r>
      <w:r w:rsidR="009F1CF8">
        <w:t>Story</w:t>
      </w:r>
    </w:p>
    <w:p w14:paraId="16EBAFAF" w14:textId="77777777" w:rsidR="00C609BA" w:rsidRPr="006C616C" w:rsidRDefault="0026229D" w:rsidP="0084220B">
      <w:pPr>
        <w:pStyle w:val="Heading2"/>
        <w:rPr>
          <w:lang w:val="en-GB"/>
        </w:rPr>
      </w:pPr>
      <w:r w:rsidRPr="0026229D">
        <w:rPr>
          <w:lang w:val="en-GB"/>
        </w:rPr>
        <w:t>Before You Start</w:t>
      </w:r>
    </w:p>
    <w:p w14:paraId="355F5D31" w14:textId="426DCAA3" w:rsidR="00FE0AA2" w:rsidRDefault="00710A04" w:rsidP="00FE0AA2">
      <w:r>
        <w:t>Make sure</w:t>
      </w:r>
      <w:r w:rsidR="000C7493">
        <w:t xml:space="preserve"> </w:t>
      </w:r>
      <w:r w:rsidR="009605DF" w:rsidRPr="009605DF">
        <w:t xml:space="preserve">you walk through lecture(s) and demonstration exercises before starting the lab and </w:t>
      </w:r>
      <w:r w:rsidR="008F0095">
        <w:t>a</w:t>
      </w:r>
      <w:r w:rsidR="00FA312A">
        <w:t xml:space="preserve">ttempt to complete this set of tasks before your </w:t>
      </w:r>
      <w:r w:rsidR="00044D09">
        <w:t>following</w:t>
      </w:r>
      <w:r w:rsidR="00FA312A">
        <w:t xml:space="preserve"> tutorial. </w:t>
      </w:r>
    </w:p>
    <w:p w14:paraId="0B1A21FF" w14:textId="16E5F21B" w:rsidR="009B6561" w:rsidRPr="006C616C" w:rsidRDefault="009B6561" w:rsidP="009B6561">
      <w:pPr>
        <w:pStyle w:val="Heading2"/>
        <w:rPr>
          <w:lang w:val="en-GB"/>
        </w:rPr>
      </w:pPr>
      <w:r>
        <w:rPr>
          <w:lang w:val="en-GB"/>
        </w:rPr>
        <w:t>Team</w:t>
      </w:r>
      <w:r w:rsidR="009C2C2C">
        <w:rPr>
          <w:lang w:val="en-GB"/>
        </w:rPr>
        <w:t xml:space="preserve"> Setup</w:t>
      </w:r>
    </w:p>
    <w:p w14:paraId="0903AC48" w14:textId="13FC2B0E" w:rsidR="009B6561" w:rsidRPr="006C616C" w:rsidRDefault="00524A66" w:rsidP="00FE0AA2">
      <w:r>
        <w:t xml:space="preserve">ICA </w:t>
      </w:r>
      <w:r w:rsidR="00ED2B5C">
        <w:t xml:space="preserve">Element </w:t>
      </w:r>
      <w:r>
        <w:t>1</w:t>
      </w:r>
      <w:r w:rsidR="00B758DB">
        <w:t xml:space="preserve"> </w:t>
      </w:r>
      <w:r w:rsidR="006E1792">
        <w:t>–</w:t>
      </w:r>
      <w:r w:rsidR="00B758DB">
        <w:t xml:space="preserve"> </w:t>
      </w:r>
      <w:r w:rsidR="006E1792" w:rsidRPr="006E1792">
        <w:t>UML</w:t>
      </w:r>
      <w:r w:rsidR="006E1792">
        <w:t xml:space="preserve"> portfolio</w:t>
      </w:r>
      <w:r>
        <w:t xml:space="preserve"> is </w:t>
      </w:r>
      <w:r w:rsidR="006E1792">
        <w:t xml:space="preserve">a </w:t>
      </w:r>
      <w:r>
        <w:t>teamwork</w:t>
      </w:r>
      <w:r w:rsidR="00B12370">
        <w:t xml:space="preserve">. </w:t>
      </w:r>
      <w:r w:rsidR="00B12370" w:rsidRPr="00B12370">
        <w:t xml:space="preserve">You should arrange your own study group or team from the same tutorial group.  Optimum number is 5 and acceptable group sizes can be between 4-6.  </w:t>
      </w:r>
      <w:r w:rsidR="004D0070">
        <w:t xml:space="preserve">Send the team information to </w:t>
      </w:r>
      <w:r w:rsidR="00645673">
        <w:t>your tutor by email</w:t>
      </w:r>
      <w:r w:rsidR="003F2E28">
        <w:t xml:space="preserve"> and put </w:t>
      </w:r>
      <w:r w:rsidR="002125DE">
        <w:t xml:space="preserve">module leader in </w:t>
      </w:r>
      <w:r w:rsidR="003428F7">
        <w:t xml:space="preserve">cc </w:t>
      </w:r>
      <w:r w:rsidR="003F2E28">
        <w:t>(</w:t>
      </w:r>
      <w:hyperlink r:id="rId7" w:history="1">
        <w:r w:rsidR="003F2E28" w:rsidRPr="00BA5F01">
          <w:rPr>
            <w:rStyle w:val="Hyperlink"/>
          </w:rPr>
          <w:t>Yar.Muhammad@tees.ac.uk</w:t>
        </w:r>
      </w:hyperlink>
      <w:r w:rsidR="003F2E28">
        <w:t xml:space="preserve">) </w:t>
      </w:r>
      <w:r w:rsidR="003428F7">
        <w:t xml:space="preserve">and forward the information </w:t>
      </w:r>
      <w:r w:rsidR="000A4D40">
        <w:t xml:space="preserve">such as </w:t>
      </w:r>
      <w:r w:rsidR="00C53FCA">
        <w:t xml:space="preserve">Lab Group, </w:t>
      </w:r>
      <w:r w:rsidR="000A4D40">
        <w:t>Team’s Name, Team’s Leader Name and Team</w:t>
      </w:r>
      <w:r w:rsidR="003F2E28">
        <w:t xml:space="preserve"> Members</w:t>
      </w:r>
      <w:r w:rsidR="00645673">
        <w:t>.</w:t>
      </w:r>
      <w:r w:rsidR="00B12370" w:rsidRPr="00B12370">
        <w:t xml:space="preserve"> If you have not done so by week 2 you will be allocated into a team.</w:t>
      </w:r>
    </w:p>
    <w:p w14:paraId="4E7FAE35" w14:textId="51E3F722" w:rsidR="0084220B" w:rsidRPr="006C616C" w:rsidRDefault="004A5283" w:rsidP="0084220B">
      <w:pPr>
        <w:pStyle w:val="Heading2"/>
        <w:rPr>
          <w:lang w:val="en-GB"/>
        </w:rPr>
      </w:pPr>
      <w:r>
        <w:rPr>
          <w:lang w:val="en-GB"/>
        </w:rPr>
        <w:t>Tutorial Overview</w:t>
      </w:r>
    </w:p>
    <w:p w14:paraId="2FC8EFAB" w14:textId="721E2BA0" w:rsidR="008A68B7" w:rsidRDefault="00CE6C70" w:rsidP="00F74AF5">
      <w:pPr>
        <w:shd w:val="clear" w:color="auto" w:fill="FFFFFF"/>
        <w:spacing w:line="285" w:lineRule="atLeast"/>
        <w:jc w:val="both"/>
      </w:pPr>
      <w:r w:rsidRPr="00CE6C70">
        <w:t xml:space="preserve">This </w:t>
      </w:r>
      <w:r w:rsidR="00D365E5">
        <w:t xml:space="preserve">lab </w:t>
      </w:r>
      <w:r w:rsidR="004A62CA">
        <w:t xml:space="preserve">session </w:t>
      </w:r>
      <w:r w:rsidR="00044D09">
        <w:t>focuses</w:t>
      </w:r>
      <w:r w:rsidR="00040125">
        <w:t xml:space="preserve"> </w:t>
      </w:r>
      <w:r w:rsidR="00044D09">
        <w:t xml:space="preserve">on </w:t>
      </w:r>
      <w:r w:rsidR="009F3A97">
        <w:t xml:space="preserve">the </w:t>
      </w:r>
      <w:r w:rsidR="00794613">
        <w:t xml:space="preserve">generic E-commerce Platform (ECP) </w:t>
      </w:r>
      <w:r w:rsidR="000416E1">
        <w:t>requirement</w:t>
      </w:r>
      <w:r w:rsidR="00313975">
        <w:t>s list</w:t>
      </w:r>
      <w:r w:rsidR="00284AF4">
        <w:t xml:space="preserve"> for </w:t>
      </w:r>
      <w:r w:rsidR="001006BC">
        <w:t>developing a system</w:t>
      </w:r>
      <w:r w:rsidRPr="00CE6C70">
        <w:t>.</w:t>
      </w:r>
    </w:p>
    <w:p w14:paraId="1227E039" w14:textId="0ECFA124" w:rsidR="00E052E0" w:rsidRPr="008E665A" w:rsidRDefault="00E052E0" w:rsidP="00E052E0">
      <w:pPr>
        <w:pStyle w:val="ListParagraph"/>
        <w:numPr>
          <w:ilvl w:val="0"/>
          <w:numId w:val="11"/>
        </w:numPr>
        <w:shd w:val="clear" w:color="auto" w:fill="FFFFFF"/>
        <w:tabs>
          <w:tab w:val="num" w:pos="720"/>
        </w:tabs>
        <w:spacing w:line="285" w:lineRule="atLeast"/>
      </w:pPr>
      <w:r w:rsidRPr="008E665A">
        <w:t>Exercise</w:t>
      </w:r>
      <w:r w:rsidR="00551FFA">
        <w:t xml:space="preserve"> </w:t>
      </w:r>
      <w:r w:rsidRPr="008E665A">
        <w:t xml:space="preserve">1: </w:t>
      </w:r>
      <w:r w:rsidR="00ED3118">
        <w:t xml:space="preserve">Identifying </w:t>
      </w:r>
      <w:r w:rsidR="00A41630">
        <w:t xml:space="preserve">the </w:t>
      </w:r>
      <w:r w:rsidR="00EC1DE5">
        <w:t>R</w:t>
      </w:r>
      <w:r w:rsidR="0032671A">
        <w:t xml:space="preserve">equirement </w:t>
      </w:r>
      <w:r w:rsidR="009860D1">
        <w:t xml:space="preserve">from the given </w:t>
      </w:r>
      <w:r w:rsidR="0032671A">
        <w:t>list</w:t>
      </w:r>
    </w:p>
    <w:p w14:paraId="1ED1AB39" w14:textId="2EB56335" w:rsidR="00E052E0" w:rsidRPr="008E665A" w:rsidRDefault="00E052E0" w:rsidP="00E052E0">
      <w:pPr>
        <w:pStyle w:val="ListParagraph"/>
        <w:numPr>
          <w:ilvl w:val="0"/>
          <w:numId w:val="11"/>
        </w:numPr>
        <w:shd w:val="clear" w:color="auto" w:fill="FFFFFF"/>
        <w:tabs>
          <w:tab w:val="num" w:pos="720"/>
        </w:tabs>
        <w:spacing w:line="285" w:lineRule="atLeast"/>
      </w:pPr>
      <w:r w:rsidRPr="008E665A">
        <w:t xml:space="preserve">Exercise 2: </w:t>
      </w:r>
      <w:r w:rsidR="0032671A">
        <w:t>Colle</w:t>
      </w:r>
      <w:r w:rsidR="00EC1DE5">
        <w:t xml:space="preserve">ctively </w:t>
      </w:r>
      <w:r w:rsidR="009D1695">
        <w:t xml:space="preserve">identify </w:t>
      </w:r>
      <w:r w:rsidR="007B74A2">
        <w:t>and discuss the Requirement list in a group</w:t>
      </w:r>
    </w:p>
    <w:p w14:paraId="6CA26C3E" w14:textId="7646A98B" w:rsidR="00E052E0" w:rsidRDefault="00E052E0" w:rsidP="00E052E0">
      <w:pPr>
        <w:pStyle w:val="ListParagraph"/>
        <w:numPr>
          <w:ilvl w:val="0"/>
          <w:numId w:val="11"/>
        </w:numPr>
        <w:shd w:val="clear" w:color="auto" w:fill="FFFFFF"/>
        <w:tabs>
          <w:tab w:val="num" w:pos="720"/>
        </w:tabs>
        <w:spacing w:line="285" w:lineRule="atLeast"/>
      </w:pPr>
      <w:r w:rsidRPr="008E665A">
        <w:t xml:space="preserve">Exercise 3: </w:t>
      </w:r>
      <w:r w:rsidR="006A6D68">
        <w:t>Write</w:t>
      </w:r>
      <w:r w:rsidR="00AA2E2C">
        <w:t xml:space="preserve"> a </w:t>
      </w:r>
      <w:r w:rsidR="008F1378">
        <w:t xml:space="preserve">user </w:t>
      </w:r>
      <w:r w:rsidR="00007357">
        <w:t>s</w:t>
      </w:r>
      <w:r w:rsidR="00AA2E2C">
        <w:t>tory</w:t>
      </w:r>
      <w:r w:rsidR="008F1378">
        <w:t xml:space="preserve"> on top of </w:t>
      </w:r>
      <w:r w:rsidR="009F3A97">
        <w:t xml:space="preserve">the </w:t>
      </w:r>
      <w:r w:rsidR="00EF273D">
        <w:t>selected requirement each collected</w:t>
      </w:r>
    </w:p>
    <w:p w14:paraId="4CD9375F" w14:textId="5E0A2CC8" w:rsidR="00073467" w:rsidRPr="00CE6C70" w:rsidRDefault="008873DD" w:rsidP="00073467">
      <w:pPr>
        <w:pStyle w:val="Heading2"/>
      </w:pPr>
      <w:r w:rsidRPr="008873DD">
        <w:t xml:space="preserve">Exercise 1: Identifying </w:t>
      </w:r>
      <w:r w:rsidR="00A41630">
        <w:t xml:space="preserve">the </w:t>
      </w:r>
      <w:r w:rsidRPr="008873DD">
        <w:t xml:space="preserve">Requirement from the </w:t>
      </w:r>
      <w:r w:rsidR="004E3E91">
        <w:t>G</w:t>
      </w:r>
      <w:r w:rsidRPr="008873DD">
        <w:t>iven</w:t>
      </w:r>
      <w:r w:rsidR="004E3E91">
        <w:t xml:space="preserve"> List of </w:t>
      </w:r>
      <w:r w:rsidR="001D7F5E">
        <w:t>Requirement</w:t>
      </w:r>
    </w:p>
    <w:p w14:paraId="270C5CFA" w14:textId="6443737F" w:rsidR="00CA5921" w:rsidRDefault="00702E5D">
      <w:r>
        <w:t xml:space="preserve">Identity at least five functional and two non-functional requirements of the system </w:t>
      </w:r>
      <w:r w:rsidR="00844336">
        <w:t>from</w:t>
      </w:r>
      <w:r w:rsidR="00006F4C">
        <w:t xml:space="preserve"> given list </w:t>
      </w:r>
      <w:r w:rsidR="00844336" w:rsidRPr="00844336">
        <w:t>in excel (Requirements List - workbook-v1.xlsx)</w:t>
      </w:r>
    </w:p>
    <w:p w14:paraId="0A1DFE14" w14:textId="21EFE228" w:rsidR="009B5B80" w:rsidRDefault="009B5B80" w:rsidP="009812AC">
      <w:pPr>
        <w:pStyle w:val="BodyText"/>
        <w:spacing w:line="244" w:lineRule="auto"/>
        <w:ind w:right="1339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ou need to define the </w:t>
      </w:r>
      <w:r w:rsidRPr="006B2DA5">
        <w:rPr>
          <w:rFonts w:asciiTheme="minorHAnsi" w:hAnsiTheme="minorHAnsi" w:cstheme="minorHAnsi"/>
          <w:b/>
          <w:bCs/>
        </w:rPr>
        <w:t xml:space="preserve">Business Functional </w:t>
      </w:r>
      <w:r w:rsidR="006B2DA5">
        <w:rPr>
          <w:rFonts w:asciiTheme="minorHAnsi" w:hAnsiTheme="minorHAnsi" w:cstheme="minorHAnsi"/>
          <w:b/>
          <w:bCs/>
        </w:rPr>
        <w:t>A</w:t>
      </w:r>
      <w:r w:rsidRPr="006B2DA5">
        <w:rPr>
          <w:rFonts w:asciiTheme="minorHAnsi" w:hAnsiTheme="minorHAnsi" w:cstheme="minorHAnsi"/>
          <w:b/>
          <w:bCs/>
        </w:rPr>
        <w:t>rea</w:t>
      </w:r>
      <w:r>
        <w:rPr>
          <w:rFonts w:asciiTheme="minorHAnsi" w:hAnsiTheme="minorHAnsi" w:cstheme="minorHAnsi"/>
        </w:rPr>
        <w:t xml:space="preserve"> for the identified requirement</w:t>
      </w:r>
      <w:r w:rsidR="009812AC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such as </w:t>
      </w:r>
      <w:r w:rsidR="009812AC" w:rsidRPr="009812AC">
        <w:rPr>
          <w:rFonts w:asciiTheme="minorHAnsi" w:hAnsiTheme="minorHAnsi" w:cstheme="minorHAnsi"/>
        </w:rPr>
        <w:t>Orders</w:t>
      </w:r>
      <w:r w:rsidR="009812AC">
        <w:rPr>
          <w:rFonts w:asciiTheme="minorHAnsi" w:hAnsiTheme="minorHAnsi" w:cstheme="minorHAnsi"/>
        </w:rPr>
        <w:t xml:space="preserve">, </w:t>
      </w:r>
      <w:r w:rsidR="009812AC" w:rsidRPr="009812AC">
        <w:rPr>
          <w:rFonts w:asciiTheme="minorHAnsi" w:hAnsiTheme="minorHAnsi" w:cstheme="minorHAnsi"/>
        </w:rPr>
        <w:t>Payment</w:t>
      </w:r>
      <w:r w:rsidR="009812AC">
        <w:rPr>
          <w:rFonts w:asciiTheme="minorHAnsi" w:hAnsiTheme="minorHAnsi" w:cstheme="minorHAnsi"/>
        </w:rPr>
        <w:t xml:space="preserve">, </w:t>
      </w:r>
      <w:r w:rsidR="009812AC" w:rsidRPr="009812AC">
        <w:rPr>
          <w:rFonts w:asciiTheme="minorHAnsi" w:hAnsiTheme="minorHAnsi" w:cstheme="minorHAnsi"/>
        </w:rPr>
        <w:t>Registration</w:t>
      </w:r>
      <w:r w:rsidR="009812AC">
        <w:rPr>
          <w:rFonts w:asciiTheme="minorHAnsi" w:hAnsiTheme="minorHAnsi" w:cstheme="minorHAnsi"/>
        </w:rPr>
        <w:t xml:space="preserve">, </w:t>
      </w:r>
      <w:r w:rsidR="009812AC" w:rsidRPr="009812AC">
        <w:rPr>
          <w:rFonts w:asciiTheme="minorHAnsi" w:hAnsiTheme="minorHAnsi" w:cstheme="minorHAnsi"/>
        </w:rPr>
        <w:t>User interface</w:t>
      </w:r>
      <w:r w:rsidR="009812AC">
        <w:rPr>
          <w:rFonts w:asciiTheme="minorHAnsi" w:hAnsiTheme="minorHAnsi" w:cstheme="minorHAnsi"/>
        </w:rPr>
        <w:t>, etc.</w:t>
      </w:r>
    </w:p>
    <w:p w14:paraId="5292B652" w14:textId="77777777" w:rsidR="006B2DA5" w:rsidRDefault="006B2DA5" w:rsidP="00440ECA">
      <w:pPr>
        <w:pStyle w:val="BodyText"/>
        <w:spacing w:line="244" w:lineRule="auto"/>
        <w:ind w:right="1339"/>
        <w:jc w:val="both"/>
        <w:rPr>
          <w:rFonts w:asciiTheme="minorHAnsi" w:hAnsiTheme="minorHAnsi" w:cstheme="minorHAnsi"/>
        </w:rPr>
      </w:pPr>
    </w:p>
    <w:p w14:paraId="152CA9D5" w14:textId="3BD52633" w:rsidR="00440ECA" w:rsidRPr="00440ECA" w:rsidRDefault="00607C77" w:rsidP="00440ECA">
      <w:pPr>
        <w:pStyle w:val="BodyText"/>
        <w:spacing w:line="244" w:lineRule="auto"/>
        <w:ind w:right="1339"/>
        <w:jc w:val="both"/>
        <w:rPr>
          <w:rFonts w:asciiTheme="minorHAnsi" w:hAnsiTheme="minorHAnsi" w:cstheme="minorHAnsi"/>
        </w:rPr>
      </w:pPr>
      <w:r w:rsidRPr="006B2DA5">
        <w:rPr>
          <w:rFonts w:asciiTheme="minorHAnsi" w:hAnsiTheme="minorHAnsi" w:cstheme="minorHAnsi"/>
          <w:b/>
          <w:bCs/>
        </w:rPr>
        <w:t>Functional requirements</w:t>
      </w:r>
      <w:r w:rsidRPr="00950FC7">
        <w:rPr>
          <w:rFonts w:asciiTheme="minorHAnsi" w:hAnsiTheme="minorHAnsi" w:cstheme="minorHAnsi"/>
        </w:rPr>
        <w:t xml:space="preserve"> define the basic system </w:t>
      </w:r>
      <w:proofErr w:type="spellStart"/>
      <w:r>
        <w:rPr>
          <w:rFonts w:asciiTheme="minorHAnsi" w:hAnsiTheme="minorHAnsi" w:cstheme="minorHAnsi"/>
        </w:rPr>
        <w:t>behaviour</w:t>
      </w:r>
      <w:proofErr w:type="spellEnd"/>
      <w:r>
        <w:rPr>
          <w:rFonts w:asciiTheme="minorHAnsi" w:hAnsiTheme="minorHAnsi" w:cstheme="minorHAnsi"/>
        </w:rPr>
        <w:t xml:space="preserve">, i.e., </w:t>
      </w:r>
      <w:r w:rsidR="00440ECA" w:rsidRPr="00440ECA">
        <w:rPr>
          <w:rFonts w:asciiTheme="minorHAnsi" w:hAnsiTheme="minorHAnsi" w:cstheme="minorHAnsi"/>
        </w:rPr>
        <w:t>what the system should do​</w:t>
      </w:r>
      <w:r w:rsidR="002E0D4B">
        <w:rPr>
          <w:rFonts w:asciiTheme="minorHAnsi" w:hAnsiTheme="minorHAnsi" w:cstheme="minorHAnsi"/>
        </w:rPr>
        <w:t xml:space="preserve">. For example, </w:t>
      </w:r>
      <w:r w:rsidR="00440ECA" w:rsidRPr="00440ECA">
        <w:rPr>
          <w:rFonts w:asciiTheme="minorHAnsi" w:hAnsiTheme="minorHAnsi" w:cstheme="minorHAnsi"/>
        </w:rPr>
        <w:t>"The ATM system shall provide a facility for authenticating a system user</w:t>
      </w:r>
      <w:r w:rsidR="00DD6573">
        <w:rPr>
          <w:rFonts w:asciiTheme="minorHAnsi" w:hAnsiTheme="minorHAnsi" w:cstheme="minorHAnsi"/>
        </w:rPr>
        <w:t>.</w:t>
      </w:r>
      <w:r w:rsidR="00440ECA" w:rsidRPr="00440ECA">
        <w:rPr>
          <w:rFonts w:asciiTheme="minorHAnsi" w:hAnsiTheme="minorHAnsi" w:cstheme="minorHAnsi"/>
        </w:rPr>
        <w:t>"​</w:t>
      </w:r>
    </w:p>
    <w:p w14:paraId="6D7C10F7" w14:textId="77777777" w:rsidR="00440ECA" w:rsidRDefault="00440ECA" w:rsidP="00440ECA">
      <w:pPr>
        <w:pStyle w:val="BodyText"/>
        <w:spacing w:line="244" w:lineRule="auto"/>
        <w:ind w:right="1339"/>
        <w:jc w:val="both"/>
        <w:rPr>
          <w:rFonts w:asciiTheme="minorHAnsi" w:hAnsiTheme="minorHAnsi" w:cstheme="minorHAnsi"/>
        </w:rPr>
      </w:pPr>
    </w:p>
    <w:p w14:paraId="6F5FF64D" w14:textId="44E7C094" w:rsidR="0017207E" w:rsidRDefault="0017207E" w:rsidP="00440ECA">
      <w:pPr>
        <w:pStyle w:val="BodyText"/>
        <w:spacing w:line="244" w:lineRule="auto"/>
        <w:ind w:right="1339"/>
        <w:jc w:val="both"/>
        <w:rPr>
          <w:rFonts w:asciiTheme="minorHAnsi" w:hAnsiTheme="minorHAnsi" w:cstheme="minorHAnsi"/>
        </w:rPr>
      </w:pPr>
      <w:r w:rsidRPr="0017207E">
        <w:rPr>
          <w:rFonts w:asciiTheme="minorHAnsi" w:hAnsiTheme="minorHAnsi" w:cstheme="minorHAnsi"/>
        </w:rPr>
        <w:t xml:space="preserve">These functional requirements must be expressed </w:t>
      </w:r>
      <w:r w:rsidR="009845E5" w:rsidRPr="00672921">
        <w:rPr>
          <w:rFonts w:asciiTheme="minorHAnsi" w:hAnsiTheme="minorHAnsi" w:cstheme="minorHAnsi"/>
        </w:rPr>
        <w:t>as a set of declarative “shall” statements</w:t>
      </w:r>
      <w:r w:rsidR="009845E5">
        <w:rPr>
          <w:rFonts w:asciiTheme="minorHAnsi" w:hAnsiTheme="minorHAnsi" w:cstheme="minorHAnsi"/>
        </w:rPr>
        <w:t xml:space="preserve"> </w:t>
      </w:r>
      <w:r w:rsidR="004B3079">
        <w:rPr>
          <w:rFonts w:asciiTheme="minorHAnsi" w:hAnsiTheme="minorHAnsi" w:cstheme="minorHAnsi"/>
        </w:rPr>
        <w:t xml:space="preserve">and </w:t>
      </w:r>
      <w:proofErr w:type="spellStart"/>
      <w:r w:rsidR="009A22C8">
        <w:rPr>
          <w:rFonts w:asciiTheme="minorHAnsi" w:hAnsiTheme="minorHAnsi" w:cstheme="minorHAnsi"/>
        </w:rPr>
        <w:t>categorised</w:t>
      </w:r>
      <w:proofErr w:type="spellEnd"/>
      <w:r w:rsidR="009A22C8">
        <w:rPr>
          <w:rFonts w:asciiTheme="minorHAnsi" w:hAnsiTheme="minorHAnsi" w:cstheme="minorHAnsi"/>
        </w:rPr>
        <w:t xml:space="preserve"> using</w:t>
      </w:r>
      <w:r w:rsidR="00EC6256">
        <w:rPr>
          <w:rFonts w:asciiTheme="minorHAnsi" w:hAnsiTheme="minorHAnsi" w:cstheme="minorHAnsi"/>
        </w:rPr>
        <w:t xml:space="preserve"> </w:t>
      </w:r>
      <w:proofErr w:type="spellStart"/>
      <w:r w:rsidR="00FF4E81" w:rsidRPr="00672921">
        <w:rPr>
          <w:rFonts w:asciiTheme="minorHAnsi" w:hAnsiTheme="minorHAnsi" w:cstheme="minorHAnsi"/>
          <w:b/>
        </w:rPr>
        <w:t>M</w:t>
      </w:r>
      <w:r w:rsidR="00FF4E81" w:rsidRPr="00672921">
        <w:rPr>
          <w:rFonts w:asciiTheme="minorHAnsi" w:hAnsiTheme="minorHAnsi" w:cstheme="minorHAnsi"/>
        </w:rPr>
        <w:t>o</w:t>
      </w:r>
      <w:r w:rsidR="00FF4E81" w:rsidRPr="00672921">
        <w:rPr>
          <w:rFonts w:asciiTheme="minorHAnsi" w:hAnsiTheme="minorHAnsi" w:cstheme="minorHAnsi"/>
          <w:b/>
        </w:rPr>
        <w:t>SC</w:t>
      </w:r>
      <w:r w:rsidR="00FF4E81" w:rsidRPr="00672921">
        <w:rPr>
          <w:rFonts w:asciiTheme="minorHAnsi" w:hAnsiTheme="minorHAnsi" w:cstheme="minorHAnsi"/>
        </w:rPr>
        <w:t>o</w:t>
      </w:r>
      <w:r w:rsidR="00FF4E81" w:rsidRPr="00672921">
        <w:rPr>
          <w:rFonts w:asciiTheme="minorHAnsi" w:hAnsiTheme="minorHAnsi" w:cstheme="minorHAnsi"/>
          <w:b/>
        </w:rPr>
        <w:t>W</w:t>
      </w:r>
      <w:proofErr w:type="spellEnd"/>
      <w:r w:rsidR="00FF4E81" w:rsidRPr="00672921">
        <w:rPr>
          <w:rFonts w:asciiTheme="minorHAnsi" w:hAnsiTheme="minorHAnsi" w:cstheme="minorHAnsi"/>
          <w:b/>
        </w:rPr>
        <w:t xml:space="preserve"> </w:t>
      </w:r>
      <w:r w:rsidR="00FF4E81" w:rsidRPr="00672921">
        <w:rPr>
          <w:rFonts w:asciiTheme="minorHAnsi" w:hAnsiTheme="minorHAnsi" w:cstheme="minorHAnsi"/>
        </w:rPr>
        <w:t>criteria</w:t>
      </w:r>
      <w:r w:rsidR="00FF4E81">
        <w:rPr>
          <w:rFonts w:asciiTheme="minorHAnsi" w:hAnsiTheme="minorHAnsi" w:cstheme="minorHAnsi"/>
        </w:rPr>
        <w:t xml:space="preserve"> </w:t>
      </w:r>
      <w:r w:rsidR="00BA5D89">
        <w:rPr>
          <w:rFonts w:asciiTheme="minorHAnsi" w:hAnsiTheme="minorHAnsi" w:cstheme="minorHAnsi"/>
        </w:rPr>
        <w:t>as follows:</w:t>
      </w:r>
    </w:p>
    <w:p w14:paraId="3A478519" w14:textId="77777777" w:rsidR="00BA5D89" w:rsidRDefault="00BA5D89" w:rsidP="00440ECA">
      <w:pPr>
        <w:pStyle w:val="BodyText"/>
        <w:spacing w:line="244" w:lineRule="auto"/>
        <w:ind w:right="1339"/>
        <w:jc w:val="both"/>
        <w:rPr>
          <w:rFonts w:asciiTheme="minorHAnsi" w:hAnsiTheme="minorHAnsi" w:cstheme="minorHAnsi"/>
        </w:rPr>
      </w:pPr>
    </w:p>
    <w:p w14:paraId="30A719D7" w14:textId="12A120B2" w:rsidR="00BA5D89" w:rsidRPr="0017207E" w:rsidRDefault="00BA5D89" w:rsidP="00BA5D89">
      <w:pPr>
        <w:pStyle w:val="BodyText"/>
        <w:spacing w:line="244" w:lineRule="auto"/>
        <w:ind w:right="1339"/>
        <w:jc w:val="center"/>
        <w:rPr>
          <w:rFonts w:asciiTheme="minorHAnsi" w:hAnsiTheme="minorHAnsi" w:cstheme="minorHAnsi"/>
        </w:rPr>
      </w:pPr>
      <w:r w:rsidRPr="00037CE2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5FDE04B1" wp14:editId="4A6FFA72">
            <wp:extent cx="4407835" cy="1249680"/>
            <wp:effectExtent l="0" t="0" r="0" b="7620"/>
            <wp:docPr id="2" name="Picture 2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84307" cy="1271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page" w:tblpX="1945" w:tblpY="212"/>
        <w:tblW w:w="68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35"/>
        <w:gridCol w:w="5386"/>
      </w:tblGrid>
      <w:tr w:rsidR="007C43E3" w:rsidRPr="00037CE2" w14:paraId="31BCB3FF" w14:textId="77777777" w:rsidTr="007C43E3">
        <w:trPr>
          <w:trHeight w:val="390"/>
        </w:trPr>
        <w:tc>
          <w:tcPr>
            <w:tcW w:w="1435" w:type="dxa"/>
          </w:tcPr>
          <w:p w14:paraId="051C6BF7" w14:textId="77777777" w:rsidR="007C43E3" w:rsidRPr="00037CE2" w:rsidRDefault="007C43E3" w:rsidP="007C43E3">
            <w:pPr>
              <w:pStyle w:val="TableParagraph"/>
              <w:spacing w:before="61"/>
              <w:ind w:left="113"/>
              <w:rPr>
                <w:rFonts w:asciiTheme="minorHAnsi" w:hAnsiTheme="minorHAnsi" w:cstheme="minorHAnsi"/>
                <w:sz w:val="20"/>
              </w:rPr>
            </w:pPr>
            <w:r w:rsidRPr="00037CE2">
              <w:rPr>
                <w:rFonts w:asciiTheme="minorHAnsi" w:hAnsiTheme="minorHAnsi" w:cstheme="minorHAnsi"/>
                <w:b/>
                <w:sz w:val="20"/>
              </w:rPr>
              <w:t>M</w:t>
            </w:r>
            <w:r w:rsidRPr="00037CE2">
              <w:rPr>
                <w:rFonts w:asciiTheme="minorHAnsi" w:hAnsiTheme="minorHAnsi" w:cstheme="minorHAnsi"/>
                <w:sz w:val="20"/>
              </w:rPr>
              <w:t>ust</w:t>
            </w:r>
            <w:r w:rsidRPr="00037CE2">
              <w:rPr>
                <w:rFonts w:asciiTheme="minorHAnsi" w:hAnsiTheme="minorHAnsi" w:cstheme="minorHAnsi"/>
                <w:spacing w:val="-2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Have</w:t>
            </w:r>
          </w:p>
        </w:tc>
        <w:tc>
          <w:tcPr>
            <w:tcW w:w="5386" w:type="dxa"/>
          </w:tcPr>
          <w:p w14:paraId="2E669DB3" w14:textId="77777777" w:rsidR="007C43E3" w:rsidRPr="00037CE2" w:rsidRDefault="007C43E3" w:rsidP="007C43E3">
            <w:pPr>
              <w:pStyle w:val="TableParagraph"/>
              <w:spacing w:before="61"/>
              <w:ind w:left="113"/>
              <w:rPr>
                <w:rFonts w:asciiTheme="minorHAnsi" w:hAnsiTheme="minorHAnsi" w:cstheme="minorHAnsi"/>
                <w:sz w:val="20"/>
              </w:rPr>
            </w:pPr>
            <w:r w:rsidRPr="00037CE2">
              <w:rPr>
                <w:rFonts w:asciiTheme="minorHAnsi" w:hAnsiTheme="minorHAnsi" w:cstheme="minorHAnsi"/>
                <w:sz w:val="20"/>
              </w:rPr>
              <w:t>Requirements</w:t>
            </w:r>
            <w:r w:rsidRPr="00037CE2">
              <w:rPr>
                <w:rFonts w:asciiTheme="minorHAnsi" w:hAnsiTheme="minorHAnsi" w:cstheme="minorHAnsi"/>
                <w:spacing w:val="-4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that</w:t>
            </w:r>
            <w:r w:rsidRPr="00037CE2">
              <w:rPr>
                <w:rFonts w:asciiTheme="minorHAnsi" w:hAnsiTheme="minorHAnsi" w:cstheme="minorHAnsi"/>
                <w:spacing w:val="-2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are</w:t>
            </w:r>
            <w:r w:rsidRPr="00037CE2">
              <w:rPr>
                <w:rFonts w:asciiTheme="minorHAnsi" w:hAnsiTheme="minorHAnsi" w:cstheme="minorHAnsi"/>
                <w:spacing w:val="-3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fundamental</w:t>
            </w:r>
            <w:r w:rsidRPr="00037CE2">
              <w:rPr>
                <w:rFonts w:asciiTheme="minorHAnsi" w:hAnsiTheme="minorHAnsi" w:cstheme="minorHAnsi"/>
                <w:spacing w:val="-2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to</w:t>
            </w:r>
            <w:r w:rsidRPr="00037CE2">
              <w:rPr>
                <w:rFonts w:asciiTheme="minorHAnsi" w:hAnsiTheme="minorHAnsi" w:cstheme="minorHAnsi"/>
                <w:spacing w:val="-4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the</w:t>
            </w:r>
            <w:r w:rsidRPr="00037CE2">
              <w:rPr>
                <w:rFonts w:asciiTheme="minorHAnsi" w:hAnsiTheme="minorHAnsi" w:cstheme="minorHAnsi"/>
                <w:spacing w:val="-3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system</w:t>
            </w:r>
            <w:r w:rsidRPr="00037CE2">
              <w:rPr>
                <w:rFonts w:asciiTheme="minorHAnsi" w:hAnsiTheme="minorHAnsi" w:cstheme="minorHAnsi"/>
                <w:spacing w:val="-3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(mandatory)</w:t>
            </w:r>
          </w:p>
        </w:tc>
      </w:tr>
      <w:tr w:rsidR="007C43E3" w:rsidRPr="00037CE2" w14:paraId="387863DE" w14:textId="77777777" w:rsidTr="007C43E3">
        <w:trPr>
          <w:trHeight w:val="389"/>
        </w:trPr>
        <w:tc>
          <w:tcPr>
            <w:tcW w:w="1435" w:type="dxa"/>
          </w:tcPr>
          <w:p w14:paraId="2F51FA8E" w14:textId="77777777" w:rsidR="007C43E3" w:rsidRPr="00037CE2" w:rsidRDefault="007C43E3" w:rsidP="007C43E3">
            <w:pPr>
              <w:pStyle w:val="TableParagraph"/>
              <w:spacing w:before="61"/>
              <w:ind w:left="113"/>
              <w:rPr>
                <w:rFonts w:asciiTheme="minorHAnsi" w:hAnsiTheme="minorHAnsi" w:cstheme="minorHAnsi"/>
                <w:sz w:val="20"/>
              </w:rPr>
            </w:pPr>
            <w:r w:rsidRPr="00037CE2">
              <w:rPr>
                <w:rFonts w:asciiTheme="minorHAnsi" w:hAnsiTheme="minorHAnsi" w:cstheme="minorHAnsi"/>
                <w:b/>
                <w:sz w:val="20"/>
              </w:rPr>
              <w:t>S</w:t>
            </w:r>
            <w:r w:rsidRPr="00037CE2">
              <w:rPr>
                <w:rFonts w:asciiTheme="minorHAnsi" w:hAnsiTheme="minorHAnsi" w:cstheme="minorHAnsi"/>
                <w:sz w:val="20"/>
              </w:rPr>
              <w:t>hould</w:t>
            </w:r>
            <w:r w:rsidRPr="00037CE2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Have</w:t>
            </w:r>
          </w:p>
        </w:tc>
        <w:tc>
          <w:tcPr>
            <w:tcW w:w="5386" w:type="dxa"/>
          </w:tcPr>
          <w:p w14:paraId="7705E6E9" w14:textId="77777777" w:rsidR="007C43E3" w:rsidRPr="00037CE2" w:rsidRDefault="007C43E3" w:rsidP="007C43E3">
            <w:pPr>
              <w:pStyle w:val="TableParagraph"/>
              <w:spacing w:before="61"/>
              <w:ind w:left="113"/>
              <w:rPr>
                <w:rFonts w:asciiTheme="minorHAnsi" w:hAnsiTheme="minorHAnsi" w:cstheme="minorHAnsi"/>
                <w:sz w:val="20"/>
              </w:rPr>
            </w:pPr>
            <w:r w:rsidRPr="00037CE2">
              <w:rPr>
                <w:rFonts w:asciiTheme="minorHAnsi" w:hAnsiTheme="minorHAnsi" w:cstheme="minorHAnsi"/>
                <w:sz w:val="20"/>
              </w:rPr>
              <w:t>Important</w:t>
            </w:r>
            <w:r w:rsidRPr="00037CE2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requirements</w:t>
            </w:r>
            <w:r w:rsidRPr="00037CE2">
              <w:rPr>
                <w:rFonts w:asciiTheme="minorHAnsi" w:hAnsiTheme="minorHAnsi" w:cstheme="minorHAnsi"/>
                <w:spacing w:val="-2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that</w:t>
            </w:r>
            <w:r w:rsidRPr="00037CE2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may</w:t>
            </w:r>
            <w:r w:rsidRPr="00037CE2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be</w:t>
            </w:r>
            <w:r w:rsidRPr="00037CE2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omitted.</w:t>
            </w:r>
          </w:p>
        </w:tc>
      </w:tr>
      <w:tr w:rsidR="007C43E3" w:rsidRPr="00037CE2" w14:paraId="289AD11B" w14:textId="77777777" w:rsidTr="007C43E3">
        <w:trPr>
          <w:trHeight w:val="389"/>
        </w:trPr>
        <w:tc>
          <w:tcPr>
            <w:tcW w:w="1435" w:type="dxa"/>
          </w:tcPr>
          <w:p w14:paraId="7D9C12C9" w14:textId="77777777" w:rsidR="007C43E3" w:rsidRPr="00037CE2" w:rsidRDefault="007C43E3" w:rsidP="007C43E3">
            <w:pPr>
              <w:pStyle w:val="TableParagraph"/>
              <w:spacing w:before="61"/>
              <w:ind w:left="113"/>
              <w:rPr>
                <w:rFonts w:asciiTheme="minorHAnsi" w:hAnsiTheme="minorHAnsi" w:cstheme="minorHAnsi"/>
                <w:sz w:val="20"/>
              </w:rPr>
            </w:pPr>
            <w:r w:rsidRPr="00037CE2">
              <w:rPr>
                <w:rFonts w:asciiTheme="minorHAnsi" w:hAnsiTheme="minorHAnsi" w:cstheme="minorHAnsi"/>
                <w:b/>
                <w:sz w:val="20"/>
              </w:rPr>
              <w:t>C</w:t>
            </w:r>
            <w:r w:rsidRPr="00037CE2">
              <w:rPr>
                <w:rFonts w:asciiTheme="minorHAnsi" w:hAnsiTheme="minorHAnsi" w:cstheme="minorHAnsi"/>
                <w:sz w:val="20"/>
              </w:rPr>
              <w:t>ould</w:t>
            </w:r>
            <w:r w:rsidRPr="00037CE2">
              <w:rPr>
                <w:rFonts w:asciiTheme="minorHAnsi" w:hAnsiTheme="minorHAnsi" w:cstheme="minorHAnsi"/>
                <w:spacing w:val="-2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Have</w:t>
            </w:r>
          </w:p>
        </w:tc>
        <w:tc>
          <w:tcPr>
            <w:tcW w:w="5386" w:type="dxa"/>
          </w:tcPr>
          <w:p w14:paraId="6789B2BC" w14:textId="77777777" w:rsidR="007C43E3" w:rsidRPr="00037CE2" w:rsidRDefault="007C43E3" w:rsidP="007C43E3">
            <w:pPr>
              <w:pStyle w:val="TableParagraph"/>
              <w:spacing w:before="61"/>
              <w:ind w:left="113"/>
              <w:rPr>
                <w:rFonts w:asciiTheme="minorHAnsi" w:hAnsiTheme="minorHAnsi" w:cstheme="minorHAnsi"/>
                <w:sz w:val="20"/>
              </w:rPr>
            </w:pPr>
            <w:r w:rsidRPr="00037CE2">
              <w:rPr>
                <w:rFonts w:asciiTheme="minorHAnsi" w:hAnsiTheme="minorHAnsi" w:cstheme="minorHAnsi"/>
                <w:sz w:val="20"/>
              </w:rPr>
              <w:t>Requirements</w:t>
            </w:r>
            <w:r w:rsidRPr="00037CE2">
              <w:rPr>
                <w:rFonts w:asciiTheme="minorHAnsi" w:hAnsiTheme="minorHAnsi" w:cstheme="minorHAnsi"/>
                <w:spacing w:val="-2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that</w:t>
            </w:r>
            <w:r w:rsidRPr="00037CE2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are</w:t>
            </w:r>
            <w:r w:rsidRPr="00037CE2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truly</w:t>
            </w:r>
            <w:r w:rsidRPr="00037CE2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optional.</w:t>
            </w:r>
          </w:p>
        </w:tc>
      </w:tr>
      <w:tr w:rsidR="007C43E3" w:rsidRPr="00037CE2" w14:paraId="76D0DD7F" w14:textId="77777777" w:rsidTr="007C43E3">
        <w:trPr>
          <w:trHeight w:val="390"/>
        </w:trPr>
        <w:tc>
          <w:tcPr>
            <w:tcW w:w="1435" w:type="dxa"/>
          </w:tcPr>
          <w:p w14:paraId="5654C77B" w14:textId="77777777" w:rsidR="007C43E3" w:rsidRPr="00037CE2" w:rsidRDefault="007C43E3" w:rsidP="007C43E3">
            <w:pPr>
              <w:pStyle w:val="TableParagraph"/>
              <w:spacing w:before="61"/>
              <w:ind w:left="113"/>
              <w:rPr>
                <w:rFonts w:asciiTheme="minorHAnsi" w:hAnsiTheme="minorHAnsi" w:cstheme="minorHAnsi"/>
                <w:sz w:val="20"/>
              </w:rPr>
            </w:pPr>
            <w:r w:rsidRPr="00037CE2">
              <w:rPr>
                <w:rFonts w:asciiTheme="minorHAnsi" w:hAnsiTheme="minorHAnsi" w:cstheme="minorHAnsi"/>
                <w:b/>
                <w:sz w:val="20"/>
              </w:rPr>
              <w:t>W</w:t>
            </w:r>
            <w:r w:rsidRPr="00037CE2">
              <w:rPr>
                <w:rFonts w:asciiTheme="minorHAnsi" w:hAnsiTheme="minorHAnsi" w:cstheme="minorHAnsi"/>
                <w:sz w:val="20"/>
              </w:rPr>
              <w:t>ant</w:t>
            </w:r>
            <w:r w:rsidRPr="00037CE2">
              <w:rPr>
                <w:rFonts w:asciiTheme="minorHAnsi" w:hAnsiTheme="minorHAnsi" w:cstheme="minorHAnsi"/>
                <w:spacing w:val="-2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to</w:t>
            </w:r>
            <w:r w:rsidRPr="00037CE2">
              <w:rPr>
                <w:rFonts w:asciiTheme="minorHAnsi" w:hAnsiTheme="minorHAnsi" w:cstheme="minorHAnsi"/>
                <w:spacing w:val="-2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Have</w:t>
            </w:r>
          </w:p>
        </w:tc>
        <w:tc>
          <w:tcPr>
            <w:tcW w:w="5386" w:type="dxa"/>
          </w:tcPr>
          <w:p w14:paraId="0D75AF40" w14:textId="77777777" w:rsidR="007C43E3" w:rsidRPr="00037CE2" w:rsidRDefault="007C43E3" w:rsidP="007C43E3">
            <w:pPr>
              <w:pStyle w:val="TableParagraph"/>
              <w:spacing w:before="61"/>
              <w:ind w:left="113"/>
              <w:rPr>
                <w:rFonts w:asciiTheme="minorHAnsi" w:hAnsiTheme="minorHAnsi" w:cstheme="minorHAnsi"/>
                <w:sz w:val="20"/>
              </w:rPr>
            </w:pPr>
            <w:r w:rsidRPr="00037CE2">
              <w:rPr>
                <w:rFonts w:asciiTheme="minorHAnsi" w:hAnsiTheme="minorHAnsi" w:cstheme="minorHAnsi"/>
                <w:sz w:val="20"/>
              </w:rPr>
              <w:t>Requirements</w:t>
            </w:r>
            <w:r w:rsidRPr="00037CE2">
              <w:rPr>
                <w:rFonts w:asciiTheme="minorHAnsi" w:hAnsiTheme="minorHAnsi" w:cstheme="minorHAnsi"/>
                <w:spacing w:val="-3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that</w:t>
            </w:r>
            <w:r w:rsidRPr="00037CE2">
              <w:rPr>
                <w:rFonts w:asciiTheme="minorHAnsi" w:hAnsiTheme="minorHAnsi" w:cstheme="minorHAnsi"/>
                <w:spacing w:val="-2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can</w:t>
            </w:r>
            <w:r w:rsidRPr="00037CE2">
              <w:rPr>
                <w:rFonts w:asciiTheme="minorHAnsi" w:hAnsiTheme="minorHAnsi" w:cstheme="minorHAnsi"/>
                <w:spacing w:val="-2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wait</w:t>
            </w:r>
            <w:r w:rsidRPr="00037CE2">
              <w:rPr>
                <w:rFonts w:asciiTheme="minorHAnsi" w:hAnsiTheme="minorHAnsi" w:cstheme="minorHAnsi"/>
                <w:spacing w:val="-2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for</w:t>
            </w:r>
            <w:r w:rsidRPr="00037CE2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later</w:t>
            </w:r>
            <w:r w:rsidRPr="00037CE2">
              <w:rPr>
                <w:rFonts w:asciiTheme="minorHAnsi" w:hAnsiTheme="minorHAnsi" w:cstheme="minorHAnsi"/>
                <w:spacing w:val="-3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releases</w:t>
            </w:r>
            <w:r w:rsidRPr="00037CE2">
              <w:rPr>
                <w:rFonts w:asciiTheme="minorHAnsi" w:hAnsiTheme="minorHAnsi" w:cstheme="minorHAnsi"/>
                <w:spacing w:val="-2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of</w:t>
            </w:r>
            <w:r w:rsidRPr="00037CE2">
              <w:rPr>
                <w:rFonts w:asciiTheme="minorHAnsi" w:hAnsiTheme="minorHAnsi" w:cstheme="minorHAnsi"/>
                <w:spacing w:val="-2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the</w:t>
            </w:r>
            <w:r w:rsidRPr="00037CE2">
              <w:rPr>
                <w:rFonts w:asciiTheme="minorHAnsi" w:hAnsiTheme="minorHAnsi" w:cstheme="minorHAnsi"/>
                <w:spacing w:val="-1"/>
                <w:sz w:val="20"/>
              </w:rPr>
              <w:t xml:space="preserve"> </w:t>
            </w:r>
            <w:r w:rsidRPr="00037CE2">
              <w:rPr>
                <w:rFonts w:asciiTheme="minorHAnsi" w:hAnsiTheme="minorHAnsi" w:cstheme="minorHAnsi"/>
                <w:sz w:val="20"/>
              </w:rPr>
              <w:t>system.</w:t>
            </w:r>
          </w:p>
        </w:tc>
      </w:tr>
    </w:tbl>
    <w:p w14:paraId="125EA8B0" w14:textId="77777777" w:rsidR="0017207E" w:rsidRDefault="0017207E" w:rsidP="00440ECA">
      <w:pPr>
        <w:pStyle w:val="BodyText"/>
        <w:spacing w:line="244" w:lineRule="auto"/>
        <w:ind w:right="1339"/>
        <w:jc w:val="both"/>
        <w:rPr>
          <w:rFonts w:asciiTheme="minorHAnsi" w:hAnsiTheme="minorHAnsi" w:cstheme="minorHAnsi"/>
        </w:rPr>
      </w:pPr>
    </w:p>
    <w:p w14:paraId="0B72A71F" w14:textId="77777777" w:rsidR="00BA5D89" w:rsidRPr="00440ECA" w:rsidRDefault="00BA5D89" w:rsidP="00440ECA">
      <w:pPr>
        <w:pStyle w:val="BodyText"/>
        <w:spacing w:line="244" w:lineRule="auto"/>
        <w:ind w:right="1339"/>
        <w:jc w:val="both"/>
        <w:rPr>
          <w:rFonts w:asciiTheme="minorHAnsi" w:hAnsiTheme="minorHAnsi" w:cstheme="minorHAnsi"/>
        </w:rPr>
      </w:pPr>
    </w:p>
    <w:p w14:paraId="08B30D56" w14:textId="77777777" w:rsidR="007C43E3" w:rsidRDefault="007C43E3" w:rsidP="00440ECA">
      <w:pPr>
        <w:pStyle w:val="BodyText"/>
        <w:spacing w:line="244" w:lineRule="auto"/>
        <w:ind w:right="1339"/>
        <w:jc w:val="both"/>
        <w:rPr>
          <w:rFonts w:asciiTheme="minorHAnsi" w:hAnsiTheme="minorHAnsi" w:cstheme="minorHAnsi"/>
        </w:rPr>
      </w:pPr>
    </w:p>
    <w:p w14:paraId="6FEC1A89" w14:textId="77777777" w:rsidR="000D60B0" w:rsidRDefault="000D60B0" w:rsidP="00440ECA">
      <w:pPr>
        <w:pStyle w:val="BodyText"/>
        <w:spacing w:line="244" w:lineRule="auto"/>
        <w:ind w:right="1339"/>
        <w:jc w:val="both"/>
        <w:rPr>
          <w:rFonts w:asciiTheme="minorHAnsi" w:hAnsiTheme="minorHAnsi" w:cstheme="minorHAnsi"/>
          <w:b/>
          <w:bCs/>
        </w:rPr>
      </w:pPr>
    </w:p>
    <w:p w14:paraId="05F3F785" w14:textId="77777777" w:rsidR="000D60B0" w:rsidRDefault="000D60B0" w:rsidP="00440ECA">
      <w:pPr>
        <w:pStyle w:val="BodyText"/>
        <w:spacing w:line="244" w:lineRule="auto"/>
        <w:ind w:right="1339"/>
        <w:jc w:val="both"/>
        <w:rPr>
          <w:rFonts w:asciiTheme="minorHAnsi" w:hAnsiTheme="minorHAnsi" w:cstheme="minorHAnsi"/>
          <w:b/>
          <w:bCs/>
        </w:rPr>
      </w:pPr>
    </w:p>
    <w:p w14:paraId="629CB4DA" w14:textId="77777777" w:rsidR="000D60B0" w:rsidRDefault="000D60B0" w:rsidP="00440ECA">
      <w:pPr>
        <w:pStyle w:val="BodyText"/>
        <w:spacing w:line="244" w:lineRule="auto"/>
        <w:ind w:right="1339"/>
        <w:jc w:val="both"/>
        <w:rPr>
          <w:rFonts w:asciiTheme="minorHAnsi" w:hAnsiTheme="minorHAnsi" w:cstheme="minorHAnsi"/>
          <w:b/>
          <w:bCs/>
        </w:rPr>
      </w:pPr>
    </w:p>
    <w:p w14:paraId="2E10DF2F" w14:textId="77777777" w:rsidR="00F520DF" w:rsidRDefault="00F520DF" w:rsidP="00440ECA">
      <w:pPr>
        <w:pStyle w:val="BodyText"/>
        <w:spacing w:line="244" w:lineRule="auto"/>
        <w:ind w:right="1339"/>
        <w:jc w:val="both"/>
        <w:rPr>
          <w:rFonts w:asciiTheme="minorHAnsi" w:hAnsiTheme="minorHAnsi" w:cstheme="minorHAnsi"/>
          <w:b/>
          <w:bCs/>
        </w:rPr>
      </w:pPr>
    </w:p>
    <w:p w14:paraId="03629ED9" w14:textId="49B1337B" w:rsidR="00440ECA" w:rsidRDefault="00440ECA" w:rsidP="00440ECA">
      <w:pPr>
        <w:pStyle w:val="BodyText"/>
        <w:spacing w:line="244" w:lineRule="auto"/>
        <w:ind w:right="1339"/>
        <w:jc w:val="both"/>
        <w:rPr>
          <w:rFonts w:asciiTheme="minorHAnsi" w:hAnsiTheme="minorHAnsi" w:cstheme="minorHAnsi"/>
        </w:rPr>
      </w:pPr>
      <w:r w:rsidRPr="006B2DA5">
        <w:rPr>
          <w:rFonts w:asciiTheme="minorHAnsi" w:hAnsiTheme="minorHAnsi" w:cstheme="minorHAnsi"/>
          <w:b/>
          <w:bCs/>
        </w:rPr>
        <w:t>Non-functional Requirement</w:t>
      </w:r>
      <w:r w:rsidRPr="00440ECA">
        <w:rPr>
          <w:rFonts w:asciiTheme="minorHAnsi" w:hAnsiTheme="minorHAnsi" w:cstheme="minorHAnsi"/>
        </w:rPr>
        <w:t xml:space="preserve"> </w:t>
      </w:r>
      <w:r w:rsidR="007F00DA">
        <w:rPr>
          <w:rFonts w:asciiTheme="minorHAnsi" w:hAnsiTheme="minorHAnsi" w:cstheme="minorHAnsi"/>
        </w:rPr>
        <w:t>is</w:t>
      </w:r>
      <w:r w:rsidR="002E0D4B">
        <w:rPr>
          <w:rFonts w:asciiTheme="minorHAnsi" w:hAnsiTheme="minorHAnsi" w:cstheme="minorHAnsi"/>
        </w:rPr>
        <w:t xml:space="preserve"> </w:t>
      </w:r>
      <w:r w:rsidRPr="00440ECA">
        <w:rPr>
          <w:rFonts w:asciiTheme="minorHAnsi" w:hAnsiTheme="minorHAnsi" w:cstheme="minorHAnsi"/>
        </w:rPr>
        <w:t>a constraint on how the</w:t>
      </w:r>
      <w:r w:rsidR="007F00DA">
        <w:rPr>
          <w:rFonts w:asciiTheme="minorHAnsi" w:hAnsiTheme="minorHAnsi" w:cstheme="minorHAnsi"/>
        </w:rPr>
        <w:t xml:space="preserve"> </w:t>
      </w:r>
      <w:r w:rsidRPr="00440ECA">
        <w:rPr>
          <w:rFonts w:asciiTheme="minorHAnsi" w:hAnsiTheme="minorHAnsi" w:cstheme="minorHAnsi"/>
        </w:rPr>
        <w:t>functional requirements are implemented​</w:t>
      </w:r>
      <w:r w:rsidR="007F00DA">
        <w:rPr>
          <w:rFonts w:asciiTheme="minorHAnsi" w:hAnsiTheme="minorHAnsi" w:cstheme="minorHAnsi"/>
        </w:rPr>
        <w:t xml:space="preserve">. For example, </w:t>
      </w:r>
      <w:r w:rsidRPr="00440ECA">
        <w:rPr>
          <w:rFonts w:asciiTheme="minorHAnsi" w:hAnsiTheme="minorHAnsi" w:cstheme="minorHAnsi"/>
        </w:rPr>
        <w:t xml:space="preserve">"The ATM system shall </w:t>
      </w:r>
      <w:r w:rsidRPr="00BD57D8">
        <w:rPr>
          <w:rFonts w:asciiTheme="minorHAnsi" w:hAnsiTheme="minorHAnsi" w:cstheme="minorHAnsi"/>
          <w:b/>
          <w:bCs/>
        </w:rPr>
        <w:t>authenticate a customer in four seconds or less</w:t>
      </w:r>
      <w:r w:rsidRPr="00440ECA">
        <w:rPr>
          <w:rFonts w:asciiTheme="minorHAnsi" w:hAnsiTheme="minorHAnsi" w:cstheme="minorHAnsi"/>
        </w:rPr>
        <w:t>"</w:t>
      </w:r>
      <w:r w:rsidR="00601123">
        <w:rPr>
          <w:rFonts w:asciiTheme="minorHAnsi" w:hAnsiTheme="minorHAnsi" w:cstheme="minorHAnsi"/>
        </w:rPr>
        <w:t>.</w:t>
      </w:r>
    </w:p>
    <w:p w14:paraId="02FD0813" w14:textId="77777777" w:rsidR="00601123" w:rsidRDefault="00601123" w:rsidP="00440ECA">
      <w:pPr>
        <w:pStyle w:val="BodyText"/>
        <w:spacing w:line="244" w:lineRule="auto"/>
        <w:ind w:right="1339"/>
        <w:jc w:val="both"/>
        <w:rPr>
          <w:rFonts w:asciiTheme="minorHAnsi" w:hAnsiTheme="minorHAnsi" w:cstheme="minorHAnsi"/>
        </w:rPr>
      </w:pPr>
    </w:p>
    <w:p w14:paraId="3845A18B" w14:textId="694D2059" w:rsidR="00666541" w:rsidRDefault="00601123" w:rsidP="00710A04">
      <w:pPr>
        <w:pStyle w:val="BodyText"/>
        <w:spacing w:before="5"/>
        <w:rPr>
          <w:rFonts w:asciiTheme="minorHAnsi" w:hAnsiTheme="minorHAnsi" w:cstheme="minorHAnsi"/>
          <w:lang w:val="en-GB"/>
        </w:rPr>
      </w:pPr>
      <w:r w:rsidRPr="00672921">
        <w:rPr>
          <w:rFonts w:asciiTheme="minorHAnsi" w:hAnsiTheme="minorHAnsi" w:cstheme="minorHAnsi"/>
        </w:rPr>
        <w:t xml:space="preserve">The list of non-functional requirements shall be divided into sections that group related requirements into cohesive sets. </w:t>
      </w:r>
      <w:r w:rsidR="00710A04">
        <w:rPr>
          <w:rFonts w:asciiTheme="minorHAnsi" w:hAnsiTheme="minorHAnsi" w:cstheme="minorHAnsi"/>
        </w:rPr>
        <w:t>Commonly</w:t>
      </w:r>
      <w:r w:rsidRPr="00672921">
        <w:rPr>
          <w:rFonts w:asciiTheme="minorHAnsi" w:hAnsiTheme="minorHAnsi" w:cstheme="minorHAnsi"/>
        </w:rPr>
        <w:t xml:space="preserve"> used sections</w:t>
      </w:r>
      <w:r w:rsidR="00E42877">
        <w:rPr>
          <w:rFonts w:asciiTheme="minorHAnsi" w:hAnsiTheme="minorHAnsi" w:cstheme="minorHAnsi"/>
        </w:rPr>
        <w:t xml:space="preserve"> are </w:t>
      </w:r>
      <w:r w:rsidRPr="00672921">
        <w:rPr>
          <w:rFonts w:asciiTheme="minorHAnsi" w:hAnsiTheme="minorHAnsi" w:cstheme="minorHAnsi"/>
          <w:lang w:val="en-GB"/>
        </w:rPr>
        <w:t>Capacity</w:t>
      </w:r>
      <w:r w:rsidR="00E42877">
        <w:rPr>
          <w:rFonts w:asciiTheme="minorHAnsi" w:hAnsiTheme="minorHAnsi" w:cstheme="minorHAnsi"/>
          <w:lang w:val="en-GB"/>
        </w:rPr>
        <w:t xml:space="preserve">, </w:t>
      </w:r>
      <w:r w:rsidRPr="00672921">
        <w:rPr>
          <w:rFonts w:asciiTheme="minorHAnsi" w:hAnsiTheme="minorHAnsi" w:cstheme="minorHAnsi"/>
          <w:lang w:val="en-GB"/>
        </w:rPr>
        <w:t>Availability</w:t>
      </w:r>
      <w:r w:rsidR="00E42877">
        <w:rPr>
          <w:rFonts w:asciiTheme="minorHAnsi" w:hAnsiTheme="minorHAnsi" w:cstheme="minorHAnsi"/>
          <w:lang w:val="en-GB"/>
        </w:rPr>
        <w:t xml:space="preserve">, </w:t>
      </w:r>
      <w:r w:rsidRPr="00672921">
        <w:rPr>
          <w:rFonts w:asciiTheme="minorHAnsi" w:hAnsiTheme="minorHAnsi" w:cstheme="minorHAnsi"/>
          <w:lang w:val="en-GB"/>
        </w:rPr>
        <w:t>Performance</w:t>
      </w:r>
      <w:r w:rsidR="00E42877">
        <w:rPr>
          <w:rFonts w:asciiTheme="minorHAnsi" w:hAnsiTheme="minorHAnsi" w:cstheme="minorHAnsi"/>
          <w:lang w:val="en-GB"/>
        </w:rPr>
        <w:t xml:space="preserve">, </w:t>
      </w:r>
      <w:r w:rsidRPr="00601123">
        <w:rPr>
          <w:rFonts w:asciiTheme="minorHAnsi" w:hAnsiTheme="minorHAnsi" w:cstheme="minorHAnsi"/>
          <w:lang w:val="en-GB"/>
        </w:rPr>
        <w:t>Compliance to Standards</w:t>
      </w:r>
      <w:r w:rsidR="00800C3A">
        <w:rPr>
          <w:rFonts w:asciiTheme="minorHAnsi" w:hAnsiTheme="minorHAnsi" w:cstheme="minorHAnsi"/>
          <w:lang w:val="en-GB"/>
        </w:rPr>
        <w:t>,</w:t>
      </w:r>
      <w:r w:rsidR="00E42877">
        <w:rPr>
          <w:rFonts w:asciiTheme="minorHAnsi" w:hAnsiTheme="minorHAnsi" w:cstheme="minorHAnsi"/>
          <w:lang w:val="en-GB"/>
        </w:rPr>
        <w:t xml:space="preserve"> and </w:t>
      </w:r>
      <w:r w:rsidRPr="00601123">
        <w:rPr>
          <w:rFonts w:asciiTheme="minorHAnsi" w:hAnsiTheme="minorHAnsi" w:cstheme="minorHAnsi"/>
          <w:lang w:val="en-GB"/>
        </w:rPr>
        <w:t>Security</w:t>
      </w:r>
      <w:r w:rsidR="00E42877">
        <w:rPr>
          <w:rFonts w:asciiTheme="minorHAnsi" w:hAnsiTheme="minorHAnsi" w:cstheme="minorHAnsi"/>
          <w:lang w:val="en-GB"/>
        </w:rPr>
        <w:t>.</w:t>
      </w:r>
    </w:p>
    <w:p w14:paraId="4130A0C6" w14:textId="77777777" w:rsidR="00B3171B" w:rsidRDefault="00B3171B" w:rsidP="00710A04">
      <w:pPr>
        <w:pStyle w:val="BodyText"/>
        <w:spacing w:before="5"/>
        <w:rPr>
          <w:rFonts w:asciiTheme="minorHAnsi" w:hAnsiTheme="minorHAnsi" w:cstheme="minorHAnsi"/>
          <w:lang w:val="en-GB"/>
        </w:rPr>
      </w:pPr>
    </w:p>
    <w:p w14:paraId="62BB6793" w14:textId="1AE777CE" w:rsidR="00553FBF" w:rsidRDefault="00CA3851" w:rsidP="00B3171B">
      <w:r>
        <w:t>Note:</w:t>
      </w:r>
      <w:r w:rsidR="00A16B58">
        <w:t xml:space="preserve"> It’s an i</w:t>
      </w:r>
      <w:r w:rsidR="00B3171B">
        <w:t xml:space="preserve">ndividual task – use the </w:t>
      </w:r>
      <w:r w:rsidR="00EF12C1">
        <w:t xml:space="preserve">second sheet, </w:t>
      </w:r>
      <w:r w:rsidR="005A60AA">
        <w:t>“</w:t>
      </w:r>
      <w:r w:rsidR="008E7B9B" w:rsidRPr="00D80599">
        <w:t>Requirements List</w:t>
      </w:r>
      <w:r w:rsidR="008E7B9B">
        <w:t>-</w:t>
      </w:r>
      <w:r w:rsidR="008E7B9B" w:rsidRPr="00D80599">
        <w:t>Individual</w:t>
      </w:r>
      <w:r w:rsidR="005A60AA">
        <w:t>”,</w:t>
      </w:r>
      <w:r w:rsidR="008E7B9B">
        <w:t xml:space="preserve"> </w:t>
      </w:r>
      <w:r w:rsidR="00B3171B">
        <w:t>of Requirement-workbook.xlsx</w:t>
      </w:r>
      <w:r w:rsidR="005A60AA">
        <w:t>,</w:t>
      </w:r>
      <w:r w:rsidR="00B3171B">
        <w:t xml:space="preserve"> for this activity</w:t>
      </w: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0"/>
        <w:gridCol w:w="4625"/>
        <w:gridCol w:w="1947"/>
        <w:gridCol w:w="1659"/>
      </w:tblGrid>
      <w:tr w:rsidR="003808F9" w:rsidRPr="0005084E" w14:paraId="1F2361E4" w14:textId="77777777" w:rsidTr="00FC4003">
        <w:trPr>
          <w:trHeight w:val="509"/>
        </w:trPr>
        <w:tc>
          <w:tcPr>
            <w:tcW w:w="8931" w:type="dxa"/>
            <w:gridSpan w:val="4"/>
            <w:shd w:val="clear" w:color="auto" w:fill="E6E6E6"/>
          </w:tcPr>
          <w:p w14:paraId="4C241416" w14:textId="1D6C42C1" w:rsidR="003808F9" w:rsidRPr="0005084E" w:rsidRDefault="003808F9" w:rsidP="00852676">
            <w:pPr>
              <w:pStyle w:val="TableParagraph"/>
              <w:spacing w:before="90"/>
              <w:ind w:left="99" w:right="95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</w:rPr>
              <w:t>Complete the b</w:t>
            </w:r>
            <w:r w:rsidRPr="004F6339">
              <w:rPr>
                <w:rFonts w:asciiTheme="minorHAnsi" w:hAnsiTheme="minorHAnsi" w:cstheme="minorHAnsi"/>
                <w:b/>
                <w:bCs/>
                <w:sz w:val="24"/>
              </w:rPr>
              <w:t>elow list of Functional Requirements</w:t>
            </w:r>
            <w:r>
              <w:rPr>
                <w:rFonts w:asciiTheme="minorHAnsi" w:hAnsiTheme="minorHAnsi" w:cstheme="minorHAnsi"/>
                <w:b/>
                <w:bCs/>
                <w:sz w:val="24"/>
              </w:rPr>
              <w:t xml:space="preserve"> at least 5</w:t>
            </w:r>
          </w:p>
        </w:tc>
      </w:tr>
      <w:tr w:rsidR="003808F9" w:rsidRPr="0005084E" w14:paraId="0F19B923" w14:textId="77777777" w:rsidTr="00D614F8">
        <w:trPr>
          <w:trHeight w:val="509"/>
        </w:trPr>
        <w:tc>
          <w:tcPr>
            <w:tcW w:w="700" w:type="dxa"/>
            <w:shd w:val="clear" w:color="auto" w:fill="E6E6E6"/>
          </w:tcPr>
          <w:p w14:paraId="7DFD00C7" w14:textId="5F6C5B01" w:rsidR="003808F9" w:rsidRPr="0005084E" w:rsidRDefault="003808F9" w:rsidP="003808F9">
            <w:pPr>
              <w:pStyle w:val="TableParagraph"/>
              <w:spacing w:before="50"/>
              <w:rPr>
                <w:rFonts w:asciiTheme="minorHAnsi" w:hAnsiTheme="minorHAnsi" w:cstheme="minorHAnsi"/>
                <w:b/>
                <w:sz w:val="24"/>
              </w:rPr>
            </w:pPr>
            <w:r w:rsidRPr="0005084E">
              <w:rPr>
                <w:rFonts w:asciiTheme="minorHAnsi" w:hAnsiTheme="minorHAnsi" w:cstheme="minorHAnsi"/>
                <w:b/>
                <w:sz w:val="24"/>
              </w:rPr>
              <w:t>ID</w:t>
            </w:r>
          </w:p>
        </w:tc>
        <w:tc>
          <w:tcPr>
            <w:tcW w:w="4625" w:type="dxa"/>
            <w:shd w:val="clear" w:color="auto" w:fill="E6E6E6"/>
          </w:tcPr>
          <w:p w14:paraId="6E13BCD7" w14:textId="5AEC1352" w:rsidR="003808F9" w:rsidRPr="0005084E" w:rsidRDefault="003808F9" w:rsidP="003808F9">
            <w:pPr>
              <w:pStyle w:val="TableParagraph"/>
              <w:spacing w:before="50"/>
              <w:rPr>
                <w:rFonts w:asciiTheme="minorHAnsi" w:hAnsiTheme="minorHAnsi" w:cstheme="minorHAnsi"/>
                <w:b/>
                <w:sz w:val="24"/>
              </w:rPr>
            </w:pPr>
            <w:r w:rsidRPr="0005084E">
              <w:rPr>
                <w:rFonts w:asciiTheme="minorHAnsi" w:hAnsiTheme="minorHAnsi" w:cstheme="minorHAnsi"/>
                <w:b/>
                <w:sz w:val="24"/>
              </w:rPr>
              <w:t>Details</w:t>
            </w:r>
          </w:p>
        </w:tc>
        <w:tc>
          <w:tcPr>
            <w:tcW w:w="1947" w:type="dxa"/>
            <w:shd w:val="clear" w:color="auto" w:fill="E6E6E6"/>
          </w:tcPr>
          <w:p w14:paraId="06406956" w14:textId="2DAE2873" w:rsidR="003808F9" w:rsidRPr="0005084E" w:rsidRDefault="003808F9" w:rsidP="003808F9">
            <w:pPr>
              <w:pStyle w:val="TableParagraph"/>
              <w:spacing w:before="50"/>
              <w:rPr>
                <w:rFonts w:asciiTheme="minorHAnsi" w:hAnsiTheme="minorHAnsi" w:cstheme="minorHAnsi"/>
                <w:b/>
                <w:sz w:val="24"/>
              </w:rPr>
            </w:pPr>
            <w:r w:rsidRPr="0005084E">
              <w:rPr>
                <w:rFonts w:asciiTheme="minorHAnsi" w:hAnsiTheme="minorHAnsi" w:cstheme="minorHAnsi"/>
                <w:b/>
                <w:sz w:val="24"/>
              </w:rPr>
              <w:t>Type</w:t>
            </w:r>
          </w:p>
        </w:tc>
        <w:tc>
          <w:tcPr>
            <w:tcW w:w="1659" w:type="dxa"/>
            <w:shd w:val="clear" w:color="auto" w:fill="E6E6E6"/>
          </w:tcPr>
          <w:p w14:paraId="7015CB00" w14:textId="0D52A0B1" w:rsidR="003808F9" w:rsidRPr="0005084E" w:rsidRDefault="003808F9" w:rsidP="003808F9">
            <w:pPr>
              <w:pStyle w:val="TableParagraph"/>
              <w:spacing w:before="90"/>
              <w:ind w:left="99" w:right="95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05084E">
              <w:rPr>
                <w:rFonts w:asciiTheme="minorHAnsi" w:hAnsiTheme="minorHAnsi" w:cstheme="minorHAnsi"/>
                <w:b/>
                <w:sz w:val="24"/>
              </w:rPr>
              <w:t>Priority</w:t>
            </w:r>
          </w:p>
        </w:tc>
      </w:tr>
      <w:tr w:rsidR="003808F9" w:rsidRPr="0005084E" w14:paraId="16A7DA35" w14:textId="77777777" w:rsidTr="00D614F8">
        <w:trPr>
          <w:trHeight w:val="700"/>
        </w:trPr>
        <w:tc>
          <w:tcPr>
            <w:tcW w:w="700" w:type="dxa"/>
          </w:tcPr>
          <w:p w14:paraId="0D1A057C" w14:textId="37266E54" w:rsidR="003808F9" w:rsidRPr="0005084E" w:rsidRDefault="003808F9" w:rsidP="003808F9">
            <w:pPr>
              <w:pStyle w:val="TableParagraph"/>
              <w:spacing w:before="50"/>
              <w:rPr>
                <w:rFonts w:asciiTheme="minorHAnsi" w:hAnsiTheme="minorHAnsi" w:cstheme="minorHAnsi"/>
                <w:sz w:val="24"/>
              </w:rPr>
            </w:pPr>
            <w:r w:rsidRPr="0005084E">
              <w:rPr>
                <w:rFonts w:asciiTheme="minorHAnsi" w:hAnsiTheme="minorHAnsi" w:cstheme="minorHAnsi"/>
                <w:sz w:val="24"/>
              </w:rPr>
              <w:t>R</w:t>
            </w:r>
            <w:r>
              <w:rPr>
                <w:rFonts w:asciiTheme="minorHAnsi" w:hAnsiTheme="minorHAnsi" w:cstheme="minorHAnsi"/>
                <w:sz w:val="24"/>
              </w:rPr>
              <w:t>0</w:t>
            </w:r>
          </w:p>
        </w:tc>
        <w:tc>
          <w:tcPr>
            <w:tcW w:w="4625" w:type="dxa"/>
          </w:tcPr>
          <w:p w14:paraId="3A511926" w14:textId="384F86A6" w:rsidR="003808F9" w:rsidRPr="009551E2" w:rsidRDefault="003808F9" w:rsidP="003808F9">
            <w:pPr>
              <w:pStyle w:val="TableParagraph"/>
              <w:spacing w:before="50" w:line="244" w:lineRule="auto"/>
              <w:rPr>
                <w:rFonts w:asciiTheme="minorHAnsi" w:hAnsiTheme="minorHAnsi" w:cstheme="minorHAnsi"/>
                <w:sz w:val="24"/>
              </w:rPr>
            </w:pPr>
            <w:r w:rsidRPr="009551E2">
              <w:rPr>
                <w:rFonts w:asciiTheme="minorHAnsi" w:hAnsiTheme="minorHAnsi" w:cstheme="minorHAnsi"/>
                <w:sz w:val="24"/>
              </w:rPr>
              <w:t>The ECP shall accept all major credit cards.</w:t>
            </w:r>
          </w:p>
        </w:tc>
        <w:tc>
          <w:tcPr>
            <w:tcW w:w="1947" w:type="dxa"/>
          </w:tcPr>
          <w:p w14:paraId="5DED600D" w14:textId="77777777" w:rsidR="003808F9" w:rsidRDefault="003808F9" w:rsidP="003808F9">
            <w:pPr>
              <w:pStyle w:val="TableParagraph"/>
              <w:numPr>
                <w:ilvl w:val="0"/>
                <w:numId w:val="18"/>
              </w:numPr>
              <w:tabs>
                <w:tab w:val="left" w:pos="290"/>
              </w:tabs>
              <w:spacing w:before="33"/>
              <w:rPr>
                <w:rFonts w:asciiTheme="minorHAnsi" w:hAnsiTheme="minorHAnsi" w:cstheme="minorHAnsi"/>
                <w:sz w:val="24"/>
              </w:rPr>
            </w:pPr>
            <w:r w:rsidRPr="009551E2">
              <w:rPr>
                <w:rFonts w:asciiTheme="minorHAnsi" w:hAnsiTheme="minorHAnsi" w:cstheme="minorHAnsi"/>
                <w:sz w:val="24"/>
              </w:rPr>
              <w:t>Payment</w:t>
            </w:r>
          </w:p>
          <w:p w14:paraId="543E9BFF" w14:textId="768AB314" w:rsidR="003808F9" w:rsidRPr="009551E2" w:rsidRDefault="003808F9" w:rsidP="003808F9">
            <w:pPr>
              <w:pStyle w:val="TableParagraph"/>
              <w:numPr>
                <w:ilvl w:val="0"/>
                <w:numId w:val="18"/>
              </w:numPr>
              <w:tabs>
                <w:tab w:val="left" w:pos="290"/>
              </w:tabs>
              <w:spacing w:before="33"/>
              <w:rPr>
                <w:rFonts w:asciiTheme="minorHAnsi" w:hAnsiTheme="minorHAnsi" w:cstheme="minorHAnsi"/>
                <w:sz w:val="24"/>
              </w:rPr>
            </w:pPr>
            <w:r w:rsidRPr="0005084E">
              <w:rPr>
                <w:rFonts w:asciiTheme="minorHAnsi" w:hAnsiTheme="minorHAnsi" w:cstheme="minorHAnsi"/>
                <w:sz w:val="24"/>
              </w:rPr>
              <w:t>Functional</w:t>
            </w:r>
          </w:p>
        </w:tc>
        <w:tc>
          <w:tcPr>
            <w:tcW w:w="1659" w:type="dxa"/>
          </w:tcPr>
          <w:p w14:paraId="00F373A3" w14:textId="4204F6BC" w:rsidR="003808F9" w:rsidRPr="0005084E" w:rsidRDefault="003808F9" w:rsidP="003808F9">
            <w:pPr>
              <w:pStyle w:val="TableParagraph"/>
              <w:spacing w:before="50"/>
              <w:ind w:left="99" w:right="171"/>
              <w:rPr>
                <w:rFonts w:asciiTheme="minorHAnsi" w:hAnsiTheme="minorHAnsi" w:cstheme="minorHAnsi"/>
                <w:sz w:val="24"/>
              </w:rPr>
            </w:pPr>
            <w:proofErr w:type="spellStart"/>
            <w:r w:rsidRPr="0005084E">
              <w:rPr>
                <w:rFonts w:asciiTheme="minorHAnsi" w:hAnsiTheme="minorHAnsi" w:cstheme="minorHAnsi"/>
                <w:sz w:val="24"/>
              </w:rPr>
              <w:t>MustHave</w:t>
            </w:r>
            <w:proofErr w:type="spellEnd"/>
          </w:p>
        </w:tc>
      </w:tr>
      <w:tr w:rsidR="003808F9" w:rsidRPr="0005084E" w14:paraId="776F5429" w14:textId="77777777" w:rsidTr="00D614F8">
        <w:trPr>
          <w:trHeight w:val="586"/>
        </w:trPr>
        <w:tc>
          <w:tcPr>
            <w:tcW w:w="700" w:type="dxa"/>
          </w:tcPr>
          <w:p w14:paraId="36C966EC" w14:textId="5A5F7E6F" w:rsidR="003808F9" w:rsidRPr="0005084E" w:rsidRDefault="003808F9" w:rsidP="003808F9">
            <w:pPr>
              <w:pStyle w:val="TableParagraph"/>
              <w:spacing w:before="50"/>
              <w:rPr>
                <w:rFonts w:asciiTheme="minorHAnsi" w:hAnsiTheme="minorHAnsi" w:cstheme="minorHAnsi"/>
                <w:sz w:val="24"/>
              </w:rPr>
            </w:pPr>
            <w:r w:rsidRPr="0005084E">
              <w:rPr>
                <w:rFonts w:asciiTheme="minorHAnsi" w:hAnsiTheme="minorHAnsi" w:cstheme="minorHAnsi"/>
                <w:sz w:val="24"/>
              </w:rPr>
              <w:t>R</w:t>
            </w:r>
            <w:r>
              <w:rPr>
                <w:rFonts w:asciiTheme="minorHAnsi" w:hAnsiTheme="minorHAnsi" w:cstheme="minorHAnsi"/>
                <w:sz w:val="24"/>
              </w:rPr>
              <w:t>1</w:t>
            </w:r>
          </w:p>
        </w:tc>
        <w:tc>
          <w:tcPr>
            <w:tcW w:w="4625" w:type="dxa"/>
          </w:tcPr>
          <w:p w14:paraId="677E3503" w14:textId="6AC65BB8" w:rsidR="003808F9" w:rsidRPr="0005084E" w:rsidRDefault="003808F9" w:rsidP="003808F9">
            <w:pPr>
              <w:pStyle w:val="TableParagraph"/>
              <w:spacing w:before="50" w:line="244" w:lineRule="auto"/>
              <w:rPr>
                <w:rFonts w:asciiTheme="minorHAnsi" w:hAnsiTheme="minorHAnsi" w:cstheme="minorHAnsi"/>
                <w:sz w:val="24"/>
              </w:rPr>
            </w:pPr>
            <w:r w:rsidRPr="0024390C">
              <w:rPr>
                <w:rFonts w:asciiTheme="minorHAnsi" w:hAnsiTheme="minorHAnsi" w:cstheme="minorHAnsi"/>
                <w:sz w:val="24"/>
              </w:rPr>
              <w:t>The ECP user interface shall support the insertion of adverts.</w:t>
            </w:r>
          </w:p>
        </w:tc>
        <w:tc>
          <w:tcPr>
            <w:tcW w:w="1947" w:type="dxa"/>
          </w:tcPr>
          <w:p w14:paraId="0DFCFC7B" w14:textId="30C327F2" w:rsidR="003808F9" w:rsidRDefault="003808F9" w:rsidP="003808F9">
            <w:pPr>
              <w:pStyle w:val="TableParagraph"/>
              <w:numPr>
                <w:ilvl w:val="0"/>
                <w:numId w:val="18"/>
              </w:numPr>
              <w:tabs>
                <w:tab w:val="left" w:pos="290"/>
              </w:tabs>
              <w:spacing w:before="33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User Interface</w:t>
            </w:r>
          </w:p>
          <w:p w14:paraId="663A4A74" w14:textId="6F1EDC79" w:rsidR="003808F9" w:rsidRPr="0005084E" w:rsidRDefault="003808F9" w:rsidP="003808F9">
            <w:pPr>
              <w:pStyle w:val="TableParagraph"/>
              <w:numPr>
                <w:ilvl w:val="0"/>
                <w:numId w:val="18"/>
              </w:numPr>
              <w:tabs>
                <w:tab w:val="left" w:pos="290"/>
              </w:tabs>
              <w:spacing w:before="33"/>
              <w:rPr>
                <w:rFonts w:asciiTheme="minorHAnsi" w:hAnsiTheme="minorHAnsi" w:cstheme="minorHAnsi"/>
                <w:sz w:val="24"/>
              </w:rPr>
            </w:pPr>
            <w:r w:rsidRPr="0005084E">
              <w:rPr>
                <w:rFonts w:asciiTheme="minorHAnsi" w:hAnsiTheme="minorHAnsi" w:cstheme="minorHAnsi"/>
                <w:sz w:val="24"/>
              </w:rPr>
              <w:t>Functional</w:t>
            </w:r>
          </w:p>
        </w:tc>
        <w:tc>
          <w:tcPr>
            <w:tcW w:w="1659" w:type="dxa"/>
          </w:tcPr>
          <w:p w14:paraId="654732A8" w14:textId="53545CEF" w:rsidR="003808F9" w:rsidRPr="0005084E" w:rsidRDefault="003808F9" w:rsidP="003808F9">
            <w:pPr>
              <w:pStyle w:val="TableParagraph"/>
              <w:spacing w:before="50"/>
              <w:ind w:left="99" w:right="171"/>
              <w:rPr>
                <w:rFonts w:asciiTheme="minorHAnsi" w:hAnsiTheme="minorHAnsi" w:cstheme="minorHAnsi"/>
                <w:sz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</w:rPr>
              <w:t>WantToHave</w:t>
            </w:r>
            <w:proofErr w:type="spellEnd"/>
          </w:p>
        </w:tc>
      </w:tr>
      <w:tr w:rsidR="003808F9" w:rsidRPr="0005084E" w14:paraId="01904EAB" w14:textId="77777777" w:rsidTr="00D614F8">
        <w:trPr>
          <w:trHeight w:val="629"/>
        </w:trPr>
        <w:tc>
          <w:tcPr>
            <w:tcW w:w="700" w:type="dxa"/>
          </w:tcPr>
          <w:p w14:paraId="52258F23" w14:textId="6AFC9962" w:rsidR="003808F9" w:rsidRPr="0005084E" w:rsidRDefault="003808F9" w:rsidP="003808F9">
            <w:pPr>
              <w:pStyle w:val="TableParagraph"/>
              <w:spacing w:before="5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R2</w:t>
            </w:r>
          </w:p>
        </w:tc>
        <w:tc>
          <w:tcPr>
            <w:tcW w:w="4625" w:type="dxa"/>
          </w:tcPr>
          <w:p w14:paraId="05F1032A" w14:textId="77777777" w:rsidR="003808F9" w:rsidRPr="0005084E" w:rsidRDefault="003808F9" w:rsidP="003808F9">
            <w:pPr>
              <w:pStyle w:val="TableParagraph"/>
              <w:spacing w:before="50" w:line="244" w:lineRule="auto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947" w:type="dxa"/>
          </w:tcPr>
          <w:p w14:paraId="0A1326BF" w14:textId="77777777" w:rsidR="003808F9" w:rsidRPr="0005084E" w:rsidRDefault="003808F9" w:rsidP="003808F9">
            <w:pPr>
              <w:pStyle w:val="TableParagraph"/>
              <w:tabs>
                <w:tab w:val="left" w:pos="290"/>
              </w:tabs>
              <w:spacing w:before="227"/>
              <w:ind w:left="289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659" w:type="dxa"/>
          </w:tcPr>
          <w:p w14:paraId="1BC2219D" w14:textId="77777777" w:rsidR="003808F9" w:rsidRPr="0005084E" w:rsidRDefault="003808F9" w:rsidP="003808F9">
            <w:pPr>
              <w:pStyle w:val="TableParagraph"/>
              <w:spacing w:before="50"/>
              <w:ind w:left="99" w:right="171"/>
              <w:rPr>
                <w:rFonts w:asciiTheme="minorHAnsi" w:hAnsiTheme="minorHAnsi" w:cstheme="minorHAnsi"/>
                <w:sz w:val="24"/>
              </w:rPr>
            </w:pPr>
          </w:p>
        </w:tc>
      </w:tr>
      <w:tr w:rsidR="003808F9" w:rsidRPr="0005084E" w14:paraId="129AA4E9" w14:textId="77777777" w:rsidTr="00D614F8">
        <w:trPr>
          <w:trHeight w:val="656"/>
        </w:trPr>
        <w:tc>
          <w:tcPr>
            <w:tcW w:w="700" w:type="dxa"/>
          </w:tcPr>
          <w:p w14:paraId="0A2AC63A" w14:textId="314FE91C" w:rsidR="003808F9" w:rsidRDefault="003808F9" w:rsidP="003808F9">
            <w:pPr>
              <w:pStyle w:val="TableParagraph"/>
              <w:spacing w:before="5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R3</w:t>
            </w:r>
          </w:p>
        </w:tc>
        <w:tc>
          <w:tcPr>
            <w:tcW w:w="4625" w:type="dxa"/>
          </w:tcPr>
          <w:p w14:paraId="26035732" w14:textId="77777777" w:rsidR="003808F9" w:rsidRPr="0005084E" w:rsidRDefault="003808F9" w:rsidP="003808F9">
            <w:pPr>
              <w:pStyle w:val="TableParagraph"/>
              <w:spacing w:before="50" w:line="244" w:lineRule="auto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947" w:type="dxa"/>
          </w:tcPr>
          <w:p w14:paraId="6934CE83" w14:textId="77777777" w:rsidR="003808F9" w:rsidRPr="0005084E" w:rsidRDefault="003808F9" w:rsidP="003808F9">
            <w:pPr>
              <w:pStyle w:val="TableParagraph"/>
              <w:tabs>
                <w:tab w:val="left" w:pos="290"/>
              </w:tabs>
              <w:spacing w:before="227"/>
              <w:ind w:left="289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659" w:type="dxa"/>
          </w:tcPr>
          <w:p w14:paraId="29E35E05" w14:textId="77777777" w:rsidR="003808F9" w:rsidRPr="0005084E" w:rsidRDefault="003808F9" w:rsidP="003808F9">
            <w:pPr>
              <w:pStyle w:val="TableParagraph"/>
              <w:spacing w:before="50"/>
              <w:ind w:left="99" w:right="171"/>
              <w:rPr>
                <w:rFonts w:asciiTheme="minorHAnsi" w:hAnsiTheme="minorHAnsi" w:cstheme="minorHAnsi"/>
                <w:sz w:val="24"/>
              </w:rPr>
            </w:pPr>
          </w:p>
        </w:tc>
      </w:tr>
      <w:tr w:rsidR="003808F9" w:rsidRPr="0005084E" w14:paraId="31EBD85E" w14:textId="77777777" w:rsidTr="00D614F8">
        <w:trPr>
          <w:trHeight w:val="684"/>
        </w:trPr>
        <w:tc>
          <w:tcPr>
            <w:tcW w:w="700" w:type="dxa"/>
          </w:tcPr>
          <w:p w14:paraId="30EA98A4" w14:textId="0248BA1E" w:rsidR="003808F9" w:rsidRDefault="003808F9" w:rsidP="003808F9">
            <w:pPr>
              <w:pStyle w:val="TableParagraph"/>
              <w:spacing w:before="5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R4</w:t>
            </w:r>
          </w:p>
        </w:tc>
        <w:tc>
          <w:tcPr>
            <w:tcW w:w="4625" w:type="dxa"/>
          </w:tcPr>
          <w:p w14:paraId="32EE9742" w14:textId="77777777" w:rsidR="003808F9" w:rsidRPr="0005084E" w:rsidRDefault="003808F9" w:rsidP="003808F9">
            <w:pPr>
              <w:pStyle w:val="TableParagraph"/>
              <w:spacing w:before="50" w:line="244" w:lineRule="auto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947" w:type="dxa"/>
          </w:tcPr>
          <w:p w14:paraId="062D83FD" w14:textId="77777777" w:rsidR="003808F9" w:rsidRPr="0005084E" w:rsidRDefault="003808F9" w:rsidP="003808F9">
            <w:pPr>
              <w:pStyle w:val="TableParagraph"/>
              <w:tabs>
                <w:tab w:val="left" w:pos="290"/>
              </w:tabs>
              <w:spacing w:before="227"/>
              <w:ind w:left="289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659" w:type="dxa"/>
          </w:tcPr>
          <w:p w14:paraId="1B2D3F8E" w14:textId="77777777" w:rsidR="003808F9" w:rsidRPr="0005084E" w:rsidRDefault="003808F9" w:rsidP="003808F9">
            <w:pPr>
              <w:pStyle w:val="TableParagraph"/>
              <w:spacing w:before="50"/>
              <w:ind w:left="99" w:right="171"/>
              <w:rPr>
                <w:rFonts w:asciiTheme="minorHAnsi" w:hAnsiTheme="minorHAnsi" w:cstheme="minorHAnsi"/>
                <w:sz w:val="24"/>
              </w:rPr>
            </w:pPr>
          </w:p>
        </w:tc>
      </w:tr>
      <w:tr w:rsidR="003808F9" w:rsidRPr="0005084E" w14:paraId="2F84F78D" w14:textId="77777777" w:rsidTr="00D614F8">
        <w:trPr>
          <w:trHeight w:val="713"/>
        </w:trPr>
        <w:tc>
          <w:tcPr>
            <w:tcW w:w="700" w:type="dxa"/>
          </w:tcPr>
          <w:p w14:paraId="0B28FE91" w14:textId="3D6A8DDB" w:rsidR="003808F9" w:rsidRDefault="003808F9" w:rsidP="003808F9">
            <w:pPr>
              <w:pStyle w:val="TableParagraph"/>
              <w:spacing w:before="50"/>
              <w:ind w:left="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 xml:space="preserve">  R5</w:t>
            </w:r>
          </w:p>
        </w:tc>
        <w:tc>
          <w:tcPr>
            <w:tcW w:w="4625" w:type="dxa"/>
          </w:tcPr>
          <w:p w14:paraId="3EBAB3DA" w14:textId="59411E6E" w:rsidR="003808F9" w:rsidRPr="0005084E" w:rsidRDefault="003808F9" w:rsidP="003808F9">
            <w:pPr>
              <w:pStyle w:val="TableParagraph"/>
              <w:spacing w:before="50" w:line="244" w:lineRule="auto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947" w:type="dxa"/>
          </w:tcPr>
          <w:p w14:paraId="1B928E5C" w14:textId="5B52DB24" w:rsidR="003808F9" w:rsidRPr="0005084E" w:rsidRDefault="003808F9" w:rsidP="003808F9">
            <w:pPr>
              <w:pStyle w:val="TableParagraph"/>
              <w:tabs>
                <w:tab w:val="left" w:pos="290"/>
              </w:tabs>
              <w:spacing w:before="227"/>
              <w:ind w:left="289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659" w:type="dxa"/>
          </w:tcPr>
          <w:p w14:paraId="606C22EE" w14:textId="6B233DA5" w:rsidR="003808F9" w:rsidRPr="0005084E" w:rsidRDefault="003808F9" w:rsidP="003808F9">
            <w:pPr>
              <w:pStyle w:val="TableParagraph"/>
              <w:spacing w:before="50"/>
              <w:ind w:left="99" w:right="171"/>
              <w:rPr>
                <w:rFonts w:asciiTheme="minorHAnsi" w:hAnsiTheme="minorHAnsi" w:cstheme="minorHAnsi"/>
                <w:sz w:val="24"/>
              </w:rPr>
            </w:pPr>
          </w:p>
        </w:tc>
      </w:tr>
      <w:tr w:rsidR="003808F9" w:rsidRPr="0005084E" w14:paraId="225ADF7D" w14:textId="77777777" w:rsidTr="00D614F8">
        <w:trPr>
          <w:trHeight w:val="713"/>
        </w:trPr>
        <w:tc>
          <w:tcPr>
            <w:tcW w:w="700" w:type="dxa"/>
          </w:tcPr>
          <w:p w14:paraId="017EF06B" w14:textId="162A3E83" w:rsidR="003808F9" w:rsidRDefault="003808F9" w:rsidP="003808F9">
            <w:pPr>
              <w:pStyle w:val="TableParagraph"/>
              <w:spacing w:before="50"/>
              <w:ind w:left="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 xml:space="preserve">  R6</w:t>
            </w:r>
          </w:p>
        </w:tc>
        <w:tc>
          <w:tcPr>
            <w:tcW w:w="4625" w:type="dxa"/>
          </w:tcPr>
          <w:p w14:paraId="7DD9E154" w14:textId="77777777" w:rsidR="003808F9" w:rsidRPr="0005084E" w:rsidRDefault="003808F9" w:rsidP="003808F9">
            <w:pPr>
              <w:pStyle w:val="TableParagraph"/>
              <w:spacing w:before="50" w:line="244" w:lineRule="auto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947" w:type="dxa"/>
          </w:tcPr>
          <w:p w14:paraId="2AA65705" w14:textId="77777777" w:rsidR="003808F9" w:rsidRPr="0005084E" w:rsidRDefault="003808F9" w:rsidP="003808F9">
            <w:pPr>
              <w:pStyle w:val="TableParagraph"/>
              <w:tabs>
                <w:tab w:val="left" w:pos="290"/>
              </w:tabs>
              <w:spacing w:before="227"/>
              <w:ind w:left="289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659" w:type="dxa"/>
          </w:tcPr>
          <w:p w14:paraId="4A651170" w14:textId="77777777" w:rsidR="003808F9" w:rsidRPr="0005084E" w:rsidRDefault="003808F9" w:rsidP="003808F9">
            <w:pPr>
              <w:pStyle w:val="TableParagraph"/>
              <w:spacing w:before="50"/>
              <w:ind w:left="99" w:right="171"/>
              <w:rPr>
                <w:rFonts w:asciiTheme="minorHAnsi" w:hAnsiTheme="minorHAnsi" w:cstheme="minorHAnsi"/>
                <w:sz w:val="24"/>
              </w:rPr>
            </w:pPr>
          </w:p>
        </w:tc>
      </w:tr>
      <w:tr w:rsidR="003808F9" w:rsidRPr="0005084E" w14:paraId="163EC8A8" w14:textId="77777777" w:rsidTr="00D614F8">
        <w:trPr>
          <w:trHeight w:val="713"/>
        </w:trPr>
        <w:tc>
          <w:tcPr>
            <w:tcW w:w="700" w:type="dxa"/>
          </w:tcPr>
          <w:p w14:paraId="033FE9A7" w14:textId="6D54E563" w:rsidR="003808F9" w:rsidRDefault="003808F9" w:rsidP="003808F9">
            <w:pPr>
              <w:pStyle w:val="TableParagraph"/>
              <w:spacing w:before="50"/>
              <w:ind w:left="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…</w:t>
            </w:r>
          </w:p>
        </w:tc>
        <w:tc>
          <w:tcPr>
            <w:tcW w:w="4625" w:type="dxa"/>
          </w:tcPr>
          <w:p w14:paraId="45F36570" w14:textId="7C1E8899" w:rsidR="003808F9" w:rsidRPr="0005084E" w:rsidRDefault="003808F9" w:rsidP="003808F9">
            <w:pPr>
              <w:pStyle w:val="TableParagraph"/>
              <w:spacing w:before="50" w:line="244" w:lineRule="auto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…</w:t>
            </w:r>
          </w:p>
        </w:tc>
        <w:tc>
          <w:tcPr>
            <w:tcW w:w="1947" w:type="dxa"/>
          </w:tcPr>
          <w:p w14:paraId="25875541" w14:textId="14781913" w:rsidR="003808F9" w:rsidRPr="0005084E" w:rsidRDefault="003808F9" w:rsidP="003808F9">
            <w:pPr>
              <w:pStyle w:val="TableParagraph"/>
              <w:tabs>
                <w:tab w:val="left" w:pos="290"/>
              </w:tabs>
              <w:spacing w:before="227"/>
              <w:ind w:left="289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…</w:t>
            </w:r>
          </w:p>
        </w:tc>
        <w:tc>
          <w:tcPr>
            <w:tcW w:w="1659" w:type="dxa"/>
          </w:tcPr>
          <w:p w14:paraId="53DE67BE" w14:textId="3ED95419" w:rsidR="003808F9" w:rsidRPr="0005084E" w:rsidRDefault="003808F9" w:rsidP="003808F9">
            <w:pPr>
              <w:pStyle w:val="TableParagraph"/>
              <w:spacing w:before="50"/>
              <w:ind w:left="99" w:right="171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…</w:t>
            </w:r>
          </w:p>
        </w:tc>
      </w:tr>
      <w:tr w:rsidR="003808F9" w:rsidRPr="0005084E" w14:paraId="0900C8B1" w14:textId="77777777" w:rsidTr="00F577FE">
        <w:trPr>
          <w:trHeight w:val="396"/>
        </w:trPr>
        <w:tc>
          <w:tcPr>
            <w:tcW w:w="8931" w:type="dxa"/>
            <w:gridSpan w:val="4"/>
          </w:tcPr>
          <w:p w14:paraId="6EB0A041" w14:textId="316F5A6D" w:rsidR="003808F9" w:rsidRPr="0082526C" w:rsidRDefault="003808F9" w:rsidP="003808F9">
            <w:pPr>
              <w:pStyle w:val="TableParagraph"/>
              <w:spacing w:before="50" w:line="360" w:lineRule="auto"/>
              <w:ind w:left="99" w:right="171"/>
              <w:jc w:val="center"/>
              <w:rPr>
                <w:rFonts w:asciiTheme="minorHAnsi" w:hAnsiTheme="minorHAnsi" w:cstheme="minorHAnsi"/>
                <w:b/>
                <w:bCs/>
                <w:sz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</w:rPr>
              <w:lastRenderedPageBreak/>
              <w:t xml:space="preserve">Complete the below list of </w:t>
            </w:r>
            <w:r w:rsidRPr="0082526C">
              <w:rPr>
                <w:rFonts w:asciiTheme="minorHAnsi" w:hAnsiTheme="minorHAnsi" w:cstheme="minorHAnsi"/>
                <w:b/>
                <w:bCs/>
                <w:sz w:val="24"/>
              </w:rPr>
              <w:t>No-</w:t>
            </w:r>
            <w:r>
              <w:rPr>
                <w:rFonts w:asciiTheme="minorHAnsi" w:hAnsiTheme="minorHAnsi" w:cstheme="minorHAnsi"/>
                <w:b/>
                <w:bCs/>
                <w:sz w:val="24"/>
              </w:rPr>
              <w:t>Functional</w:t>
            </w:r>
            <w:r w:rsidRPr="0082526C">
              <w:rPr>
                <w:rFonts w:asciiTheme="minorHAnsi" w:hAnsiTheme="minorHAnsi" w:cstheme="minorHAnsi"/>
                <w:b/>
                <w:bCs/>
                <w:sz w:val="24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4"/>
              </w:rPr>
              <w:t>Requirements at least 2</w:t>
            </w:r>
          </w:p>
        </w:tc>
      </w:tr>
      <w:tr w:rsidR="003808F9" w:rsidRPr="0005084E" w14:paraId="1D376376" w14:textId="77777777" w:rsidTr="00D614F8">
        <w:trPr>
          <w:trHeight w:val="736"/>
        </w:trPr>
        <w:tc>
          <w:tcPr>
            <w:tcW w:w="700" w:type="dxa"/>
          </w:tcPr>
          <w:p w14:paraId="7117EF3E" w14:textId="64C42B03" w:rsidR="003808F9" w:rsidRDefault="003808F9" w:rsidP="003808F9">
            <w:pPr>
              <w:pStyle w:val="TableParagraph"/>
              <w:spacing w:before="5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R0</w:t>
            </w:r>
          </w:p>
        </w:tc>
        <w:tc>
          <w:tcPr>
            <w:tcW w:w="4625" w:type="dxa"/>
          </w:tcPr>
          <w:p w14:paraId="3E421901" w14:textId="53966A49" w:rsidR="003808F9" w:rsidRDefault="003808F9" w:rsidP="003808F9">
            <w:pPr>
              <w:pStyle w:val="TableParagraph"/>
              <w:spacing w:before="50" w:line="244" w:lineRule="auto"/>
              <w:rPr>
                <w:rFonts w:asciiTheme="minorHAnsi" w:hAnsiTheme="minorHAnsi" w:cstheme="minorHAnsi"/>
                <w:sz w:val="24"/>
              </w:rPr>
            </w:pPr>
            <w:r w:rsidRPr="0040485A">
              <w:rPr>
                <w:rFonts w:asciiTheme="minorHAnsi" w:hAnsiTheme="minorHAnsi" w:cstheme="minorHAnsi"/>
                <w:sz w:val="24"/>
              </w:rPr>
              <w:t>The ECP shall be available 24 hours per day, 360 days per year.</w:t>
            </w:r>
          </w:p>
        </w:tc>
        <w:tc>
          <w:tcPr>
            <w:tcW w:w="1947" w:type="dxa"/>
          </w:tcPr>
          <w:p w14:paraId="73C047AF" w14:textId="5AA0CD16" w:rsidR="003808F9" w:rsidRDefault="003808F9" w:rsidP="003808F9">
            <w:pPr>
              <w:pStyle w:val="TableParagraph"/>
              <w:numPr>
                <w:ilvl w:val="0"/>
                <w:numId w:val="18"/>
              </w:numPr>
              <w:tabs>
                <w:tab w:val="left" w:pos="290"/>
              </w:tabs>
              <w:spacing w:before="33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Availability</w:t>
            </w:r>
          </w:p>
          <w:p w14:paraId="08C62265" w14:textId="0145CF41" w:rsidR="003808F9" w:rsidRDefault="003808F9" w:rsidP="003808F9">
            <w:pPr>
              <w:pStyle w:val="TableParagraph"/>
              <w:numPr>
                <w:ilvl w:val="0"/>
                <w:numId w:val="18"/>
              </w:numPr>
              <w:tabs>
                <w:tab w:val="left" w:pos="290"/>
              </w:tabs>
              <w:spacing w:before="33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Non-Functional</w:t>
            </w:r>
          </w:p>
        </w:tc>
        <w:tc>
          <w:tcPr>
            <w:tcW w:w="1659" w:type="dxa"/>
          </w:tcPr>
          <w:p w14:paraId="342226CD" w14:textId="3C73194C" w:rsidR="003808F9" w:rsidRDefault="003808F9" w:rsidP="003808F9">
            <w:pPr>
              <w:pStyle w:val="TableParagraph"/>
              <w:spacing w:before="50"/>
              <w:ind w:left="99" w:right="171"/>
              <w:rPr>
                <w:rFonts w:asciiTheme="minorHAnsi" w:hAnsiTheme="minorHAnsi" w:cstheme="minorHAnsi"/>
                <w:sz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</w:rPr>
              <w:t>MustHave</w:t>
            </w:r>
            <w:proofErr w:type="spellEnd"/>
          </w:p>
        </w:tc>
      </w:tr>
      <w:tr w:rsidR="003808F9" w:rsidRPr="0005084E" w14:paraId="5F7B1216" w14:textId="77777777" w:rsidTr="00D614F8">
        <w:trPr>
          <w:trHeight w:val="702"/>
        </w:trPr>
        <w:tc>
          <w:tcPr>
            <w:tcW w:w="700" w:type="dxa"/>
          </w:tcPr>
          <w:p w14:paraId="5D13107C" w14:textId="1C081B4A" w:rsidR="003808F9" w:rsidRDefault="003808F9" w:rsidP="003808F9">
            <w:pPr>
              <w:pStyle w:val="TableParagraph"/>
              <w:spacing w:before="5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R1</w:t>
            </w:r>
          </w:p>
        </w:tc>
        <w:tc>
          <w:tcPr>
            <w:tcW w:w="4625" w:type="dxa"/>
          </w:tcPr>
          <w:p w14:paraId="3F6C4063" w14:textId="77777777" w:rsidR="003808F9" w:rsidRDefault="003808F9" w:rsidP="003808F9">
            <w:pPr>
              <w:pStyle w:val="TableParagraph"/>
              <w:spacing w:before="50" w:line="244" w:lineRule="auto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947" w:type="dxa"/>
          </w:tcPr>
          <w:p w14:paraId="36EED98D" w14:textId="77777777" w:rsidR="003808F9" w:rsidRDefault="003808F9" w:rsidP="003808F9">
            <w:pPr>
              <w:pStyle w:val="TableParagraph"/>
              <w:tabs>
                <w:tab w:val="left" w:pos="290"/>
              </w:tabs>
              <w:spacing w:before="227"/>
              <w:ind w:left="289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659" w:type="dxa"/>
          </w:tcPr>
          <w:p w14:paraId="041CC9EC" w14:textId="77777777" w:rsidR="003808F9" w:rsidRDefault="003808F9" w:rsidP="003808F9">
            <w:pPr>
              <w:pStyle w:val="TableParagraph"/>
              <w:spacing w:before="50"/>
              <w:ind w:left="99" w:right="171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3808F9" w:rsidRPr="0005084E" w14:paraId="3F7972B5" w14:textId="77777777" w:rsidTr="00D614F8">
        <w:trPr>
          <w:trHeight w:val="701"/>
        </w:trPr>
        <w:tc>
          <w:tcPr>
            <w:tcW w:w="700" w:type="dxa"/>
          </w:tcPr>
          <w:p w14:paraId="4B858311" w14:textId="730A0812" w:rsidR="003808F9" w:rsidRDefault="003808F9" w:rsidP="003808F9">
            <w:pPr>
              <w:pStyle w:val="TableParagraph"/>
              <w:spacing w:before="5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R2</w:t>
            </w:r>
          </w:p>
        </w:tc>
        <w:tc>
          <w:tcPr>
            <w:tcW w:w="4625" w:type="dxa"/>
          </w:tcPr>
          <w:p w14:paraId="5C01ED81" w14:textId="77777777" w:rsidR="003808F9" w:rsidRDefault="003808F9" w:rsidP="003808F9">
            <w:pPr>
              <w:pStyle w:val="TableParagraph"/>
              <w:spacing w:before="50" w:line="244" w:lineRule="auto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947" w:type="dxa"/>
          </w:tcPr>
          <w:p w14:paraId="51014EE5" w14:textId="77777777" w:rsidR="003808F9" w:rsidRDefault="003808F9" w:rsidP="003808F9">
            <w:pPr>
              <w:pStyle w:val="TableParagraph"/>
              <w:tabs>
                <w:tab w:val="left" w:pos="290"/>
              </w:tabs>
              <w:spacing w:before="227"/>
              <w:ind w:left="289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1659" w:type="dxa"/>
          </w:tcPr>
          <w:p w14:paraId="3A3C89A6" w14:textId="77777777" w:rsidR="003808F9" w:rsidRDefault="003808F9" w:rsidP="003808F9">
            <w:pPr>
              <w:pStyle w:val="TableParagraph"/>
              <w:spacing w:before="50"/>
              <w:ind w:left="99" w:right="171"/>
              <w:jc w:val="center"/>
              <w:rPr>
                <w:rFonts w:asciiTheme="minorHAnsi" w:hAnsiTheme="minorHAnsi" w:cstheme="minorHAnsi"/>
                <w:sz w:val="24"/>
              </w:rPr>
            </w:pPr>
          </w:p>
        </w:tc>
      </w:tr>
      <w:tr w:rsidR="003808F9" w:rsidRPr="0005084E" w14:paraId="2D8147B1" w14:textId="77777777" w:rsidTr="00D614F8">
        <w:trPr>
          <w:trHeight w:val="696"/>
        </w:trPr>
        <w:tc>
          <w:tcPr>
            <w:tcW w:w="700" w:type="dxa"/>
          </w:tcPr>
          <w:p w14:paraId="6718455A" w14:textId="04D4855B" w:rsidR="003808F9" w:rsidRDefault="003808F9" w:rsidP="003808F9">
            <w:pPr>
              <w:pStyle w:val="TableParagraph"/>
              <w:spacing w:before="5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…</w:t>
            </w:r>
          </w:p>
        </w:tc>
        <w:tc>
          <w:tcPr>
            <w:tcW w:w="4625" w:type="dxa"/>
          </w:tcPr>
          <w:p w14:paraId="292972C6" w14:textId="1C82FF22" w:rsidR="003808F9" w:rsidRDefault="003808F9" w:rsidP="003808F9">
            <w:pPr>
              <w:pStyle w:val="TableParagraph"/>
              <w:spacing w:before="50" w:line="244" w:lineRule="auto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…</w:t>
            </w:r>
          </w:p>
        </w:tc>
        <w:tc>
          <w:tcPr>
            <w:tcW w:w="1947" w:type="dxa"/>
          </w:tcPr>
          <w:p w14:paraId="3624F10B" w14:textId="47627C13" w:rsidR="003808F9" w:rsidRDefault="003808F9" w:rsidP="003808F9">
            <w:pPr>
              <w:pStyle w:val="TableParagraph"/>
              <w:tabs>
                <w:tab w:val="left" w:pos="290"/>
              </w:tabs>
              <w:spacing w:before="227"/>
              <w:ind w:left="289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…</w:t>
            </w:r>
          </w:p>
        </w:tc>
        <w:tc>
          <w:tcPr>
            <w:tcW w:w="1659" w:type="dxa"/>
          </w:tcPr>
          <w:p w14:paraId="4240080A" w14:textId="3FDE0CB4" w:rsidR="003808F9" w:rsidRDefault="003808F9" w:rsidP="003808F9">
            <w:pPr>
              <w:pStyle w:val="TableParagraph"/>
              <w:spacing w:before="50"/>
              <w:ind w:left="99" w:right="171"/>
              <w:jc w:val="center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…</w:t>
            </w:r>
          </w:p>
        </w:tc>
      </w:tr>
    </w:tbl>
    <w:p w14:paraId="60D25AEF" w14:textId="4834DF8E" w:rsidR="003B2FD2" w:rsidRPr="00CE6C70" w:rsidRDefault="003B2FD2" w:rsidP="003B2FD2">
      <w:pPr>
        <w:pStyle w:val="Heading2"/>
      </w:pPr>
      <w:r>
        <w:t xml:space="preserve">Exercise 2: </w:t>
      </w:r>
      <w:r w:rsidR="00BB247D">
        <w:t>Collectively identify and discuss the Requirement list in a group</w:t>
      </w:r>
    </w:p>
    <w:p w14:paraId="6B8BDCDC" w14:textId="1ADE933D" w:rsidR="00933093" w:rsidRDefault="00A65A02" w:rsidP="00ED1902">
      <w:pPr>
        <w:shd w:val="clear" w:color="auto" w:fill="FFFFFF"/>
        <w:spacing w:line="285" w:lineRule="atLeast"/>
      </w:pPr>
      <w:r>
        <w:t xml:space="preserve">It’s </w:t>
      </w:r>
      <w:r w:rsidR="00B406BC">
        <w:t>teamwork</w:t>
      </w:r>
      <w:r>
        <w:t xml:space="preserve"> where you need to consolidate </w:t>
      </w:r>
      <w:r w:rsidR="002E1126">
        <w:t>all identified functional and non-functional requirement</w:t>
      </w:r>
      <w:r w:rsidR="006C1530">
        <w:t xml:space="preserve"> </w:t>
      </w:r>
      <w:r w:rsidR="001D6101">
        <w:t>lists</w:t>
      </w:r>
      <w:r w:rsidR="006C1530">
        <w:t xml:space="preserve"> </w:t>
      </w:r>
      <w:r w:rsidR="001D6101">
        <w:t>from</w:t>
      </w:r>
      <w:r w:rsidR="006C1530">
        <w:t xml:space="preserve"> each member</w:t>
      </w:r>
      <w:r w:rsidR="002E1126">
        <w:t xml:space="preserve"> </w:t>
      </w:r>
      <w:r w:rsidR="00B406BC">
        <w:t xml:space="preserve">in </w:t>
      </w:r>
      <w:r w:rsidR="002E1126">
        <w:t>the group</w:t>
      </w:r>
      <w:r w:rsidR="005014C6">
        <w:t xml:space="preserve">. </w:t>
      </w:r>
      <w:r w:rsidR="00AE46B9">
        <w:t xml:space="preserve">A thorough </w:t>
      </w:r>
      <w:r w:rsidR="00B87A93">
        <w:t>discussion</w:t>
      </w:r>
      <w:r w:rsidR="00AE46B9">
        <w:t xml:space="preserve"> </w:t>
      </w:r>
      <w:r w:rsidR="00B87A93">
        <w:t xml:space="preserve">within the </w:t>
      </w:r>
      <w:r w:rsidR="00AE46B9">
        <w:t xml:space="preserve">group </w:t>
      </w:r>
      <w:r w:rsidR="00B87A93">
        <w:t xml:space="preserve">will </w:t>
      </w:r>
      <w:r w:rsidR="00FB618A">
        <w:t xml:space="preserve">conclude the </w:t>
      </w:r>
      <w:r w:rsidR="003420FA">
        <w:t>finalised</w:t>
      </w:r>
      <w:r w:rsidR="00B87A93">
        <w:t xml:space="preserve"> </w:t>
      </w:r>
      <w:r w:rsidR="00152175">
        <w:t>R</w:t>
      </w:r>
      <w:r w:rsidR="00FB618A">
        <w:t xml:space="preserve">equirement </w:t>
      </w:r>
      <w:r w:rsidR="00152175">
        <w:t>list</w:t>
      </w:r>
      <w:r w:rsidR="00E86B90">
        <w:t>s</w:t>
      </w:r>
      <w:r w:rsidR="001D6101">
        <w:t xml:space="preserve"> </w:t>
      </w:r>
      <w:r w:rsidR="007F520F">
        <w:t>for</w:t>
      </w:r>
      <w:r w:rsidR="001D6101">
        <w:t xml:space="preserve"> the </w:t>
      </w:r>
      <w:r w:rsidR="007F520F">
        <w:t>system</w:t>
      </w:r>
      <w:r w:rsidR="00152175">
        <w:t xml:space="preserve">. </w:t>
      </w:r>
    </w:p>
    <w:p w14:paraId="6FA4D7D5" w14:textId="71FD692C" w:rsidR="00933093" w:rsidRDefault="00933093" w:rsidP="00933093">
      <w:r w:rsidRPr="00E86B90">
        <w:rPr>
          <w:b/>
          <w:bCs/>
        </w:rPr>
        <w:t>Note:</w:t>
      </w:r>
      <w:r>
        <w:t xml:space="preserve"> Use </w:t>
      </w:r>
      <w:r w:rsidR="005A60AA">
        <w:t>the third sheet, “</w:t>
      </w:r>
      <w:r w:rsidR="005A60AA" w:rsidRPr="00D80599">
        <w:t>Requirements List</w:t>
      </w:r>
      <w:r w:rsidR="005A60AA">
        <w:t>-Group”, of Requirement-workbook.xlsx, for this activity</w:t>
      </w:r>
    </w:p>
    <w:p w14:paraId="5C5D433E" w14:textId="3F19DF60" w:rsidR="003B7229" w:rsidRPr="00CE6C70" w:rsidRDefault="003B7229" w:rsidP="003B7229">
      <w:pPr>
        <w:pStyle w:val="Heading2"/>
      </w:pPr>
      <w:r>
        <w:t xml:space="preserve">Exercise </w:t>
      </w:r>
      <w:r w:rsidR="00264DAF">
        <w:t>3</w:t>
      </w:r>
      <w:r>
        <w:t xml:space="preserve">: </w:t>
      </w:r>
      <w:r w:rsidR="00A0744B">
        <w:t xml:space="preserve">Write </w:t>
      </w:r>
      <w:r w:rsidR="0043430C">
        <w:t>a</w:t>
      </w:r>
      <w:r w:rsidR="00007357">
        <w:t xml:space="preserve"> </w:t>
      </w:r>
      <w:r w:rsidR="00E947D0">
        <w:t>User S</w:t>
      </w:r>
      <w:r w:rsidR="00007357">
        <w:t>tory</w:t>
      </w:r>
    </w:p>
    <w:p w14:paraId="6C59DEE4" w14:textId="047B92FF" w:rsidR="00933093" w:rsidRDefault="0047292B">
      <w:r>
        <w:t xml:space="preserve">Use the user story template to complete your </w:t>
      </w:r>
      <w:r w:rsidR="00E947D0">
        <w:t>individual</w:t>
      </w:r>
      <w:r>
        <w:t xml:space="preserve"> list of </w:t>
      </w:r>
      <w:r w:rsidR="00E947D0">
        <w:t>requirements</w:t>
      </w:r>
      <w:r>
        <w:t xml:space="preserve"> </w:t>
      </w:r>
      <w:r w:rsidR="002F5F26">
        <w:t xml:space="preserve">(at least </w:t>
      </w:r>
      <w:r w:rsidR="00335525">
        <w:t>five</w:t>
      </w:r>
      <w:r w:rsidR="00BB247D">
        <w:t xml:space="preserve"> </w:t>
      </w:r>
      <w:r w:rsidR="006434D2">
        <w:t>functional and two non-func</w:t>
      </w:r>
      <w:r w:rsidR="00FB23A0">
        <w:t>ti</w:t>
      </w:r>
      <w:r w:rsidR="006434D2">
        <w:t>onal</w:t>
      </w:r>
      <w:r w:rsidR="002F5F26">
        <w:t>)</w:t>
      </w:r>
      <w:r w:rsidR="00BB247D">
        <w:t xml:space="preserve"> based on </w:t>
      </w:r>
      <w:r w:rsidR="00DA2F06">
        <w:t xml:space="preserve">your </w:t>
      </w:r>
      <w:r w:rsidR="003420FA">
        <w:t>final</w:t>
      </w:r>
      <w:r w:rsidR="00DA2F06">
        <w:t xml:space="preserve"> list</w:t>
      </w:r>
      <w:r w:rsidR="00F77F0E">
        <w:t xml:space="preserve"> of</w:t>
      </w:r>
      <w:r w:rsidR="00BB247D">
        <w:t xml:space="preserve"> requirements </w:t>
      </w:r>
      <w:r w:rsidR="00F77F0E">
        <w:t>after</w:t>
      </w:r>
      <w:r w:rsidR="00BB247D">
        <w:t xml:space="preserve"> discussion</w:t>
      </w:r>
      <w:r w:rsidR="00F77F0E">
        <w:t xml:space="preserve"> with members of the group</w:t>
      </w:r>
      <w:r w:rsidR="00BB247D">
        <w:t xml:space="preserve">. </w:t>
      </w:r>
    </w:p>
    <w:p w14:paraId="24AD2E48" w14:textId="7288C322" w:rsidR="00E65147" w:rsidRDefault="00A6798F" w:rsidP="00CF1508">
      <w:pPr>
        <w:jc w:val="center"/>
      </w:pPr>
      <w:r>
        <w:rPr>
          <w:noProof/>
        </w:rPr>
        <w:drawing>
          <wp:inline distT="0" distB="0" distL="0" distR="0" wp14:anchorId="03B2D243" wp14:editId="09432049">
            <wp:extent cx="3959525" cy="1695886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92262" cy="1709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2778E" w14:textId="01A1249B" w:rsidR="00E3259D" w:rsidRDefault="00A4380C">
      <w:r>
        <w:t xml:space="preserve">Some </w:t>
      </w:r>
      <w:r w:rsidR="00CF1508">
        <w:t>example</w:t>
      </w:r>
      <w:r>
        <w:t>s</w:t>
      </w:r>
      <w:r w:rsidR="003A1A9F">
        <w:t>:</w:t>
      </w:r>
    </w:p>
    <w:p w14:paraId="2862B403" w14:textId="4087CD7F" w:rsidR="00397E8F" w:rsidRDefault="00397E8F" w:rsidP="00E6408A">
      <w:pPr>
        <w:pStyle w:val="ListParagraph"/>
        <w:numPr>
          <w:ilvl w:val="0"/>
          <w:numId w:val="19"/>
        </w:numPr>
      </w:pPr>
      <w:r w:rsidRPr="00E6408A">
        <w:rPr>
          <w:b/>
          <w:bCs/>
        </w:rPr>
        <w:t>As a</w:t>
      </w:r>
      <w:r w:rsidRPr="00923382">
        <w:t xml:space="preserve"> Customer</w:t>
      </w:r>
      <w:r>
        <w:t>,</w:t>
      </w:r>
      <w:r w:rsidRPr="00923382">
        <w:t xml:space="preserve"> </w:t>
      </w:r>
      <w:r w:rsidRPr="00E6408A">
        <w:rPr>
          <w:b/>
          <w:bCs/>
        </w:rPr>
        <w:t>I want</w:t>
      </w:r>
      <w:r w:rsidRPr="00923382">
        <w:t xml:space="preserve"> to provide credit card details for payment </w:t>
      </w:r>
      <w:r w:rsidRPr="00E6408A">
        <w:rPr>
          <w:b/>
          <w:bCs/>
        </w:rPr>
        <w:t>So that</w:t>
      </w:r>
      <w:r w:rsidRPr="00D516AF">
        <w:t xml:space="preserve"> I </w:t>
      </w:r>
      <w:r w:rsidRPr="00923382">
        <w:t xml:space="preserve">can </w:t>
      </w:r>
      <w:r>
        <w:t xml:space="preserve">place an </w:t>
      </w:r>
      <w:r w:rsidRPr="00923382">
        <w:t>order</w:t>
      </w:r>
      <w:r w:rsidR="00E30801">
        <w:t>.</w:t>
      </w:r>
    </w:p>
    <w:p w14:paraId="23770760" w14:textId="7B597898" w:rsidR="00397E8F" w:rsidRDefault="00303121" w:rsidP="00E6408A">
      <w:pPr>
        <w:pStyle w:val="ListParagraph"/>
        <w:numPr>
          <w:ilvl w:val="0"/>
          <w:numId w:val="19"/>
        </w:numPr>
      </w:pPr>
      <w:r w:rsidRPr="00E6408A">
        <w:rPr>
          <w:b/>
          <w:bCs/>
        </w:rPr>
        <w:t>As a</w:t>
      </w:r>
      <w:r>
        <w:t xml:space="preserve"> </w:t>
      </w:r>
      <w:r w:rsidR="007E2E44">
        <w:t>User</w:t>
      </w:r>
      <w:r>
        <w:t xml:space="preserve">, </w:t>
      </w:r>
      <w:r w:rsidRPr="00E6408A">
        <w:rPr>
          <w:b/>
          <w:bCs/>
        </w:rPr>
        <w:t>I want</w:t>
      </w:r>
      <w:r>
        <w:t xml:space="preserve"> </w:t>
      </w:r>
      <w:r w:rsidR="001E1C05">
        <w:t xml:space="preserve">the </w:t>
      </w:r>
      <w:r>
        <w:t xml:space="preserve">system </w:t>
      </w:r>
      <w:r w:rsidR="00F9459A">
        <w:t>to</w:t>
      </w:r>
      <w:r>
        <w:t xml:space="preserve"> support </w:t>
      </w:r>
      <w:r w:rsidR="007350FE">
        <w:t xml:space="preserve">various </w:t>
      </w:r>
      <w:r w:rsidR="00900035">
        <w:t xml:space="preserve">features </w:t>
      </w:r>
      <w:r w:rsidR="00672820" w:rsidRPr="00E6408A">
        <w:rPr>
          <w:b/>
          <w:bCs/>
        </w:rPr>
        <w:t>S</w:t>
      </w:r>
      <w:r w:rsidR="00F9459A" w:rsidRPr="00E6408A">
        <w:rPr>
          <w:b/>
          <w:bCs/>
        </w:rPr>
        <w:t>o that</w:t>
      </w:r>
      <w:r w:rsidR="00F9459A">
        <w:t xml:space="preserve"> </w:t>
      </w:r>
      <w:r w:rsidR="00291D7A">
        <w:t xml:space="preserve">new </w:t>
      </w:r>
      <w:r w:rsidR="00F868AF">
        <w:t>adverts can be inserted easily</w:t>
      </w:r>
      <w:r w:rsidR="00E30801">
        <w:t xml:space="preserve"> in </w:t>
      </w:r>
      <w:r w:rsidR="00DC468E">
        <w:t xml:space="preserve">the </w:t>
      </w:r>
      <w:r w:rsidR="00E30801">
        <w:t>future.</w:t>
      </w:r>
    </w:p>
    <w:p w14:paraId="48C625B6" w14:textId="42C8F4DF" w:rsidR="00B65F84" w:rsidRPr="00E6408A" w:rsidRDefault="003501CE" w:rsidP="00CF1508">
      <w:pPr>
        <w:pStyle w:val="ListParagraph"/>
        <w:numPr>
          <w:ilvl w:val="0"/>
          <w:numId w:val="19"/>
        </w:numPr>
      </w:pPr>
      <w:r w:rsidRPr="00E6408A">
        <w:rPr>
          <w:b/>
          <w:bCs/>
        </w:rPr>
        <w:t>As a</w:t>
      </w:r>
      <w:r w:rsidR="0084564F" w:rsidRPr="00E6408A">
        <w:rPr>
          <w:b/>
          <w:bCs/>
        </w:rPr>
        <w:t>n</w:t>
      </w:r>
      <w:r w:rsidR="0084564F">
        <w:t xml:space="preserve"> </w:t>
      </w:r>
      <w:r w:rsidR="006B6EC5">
        <w:t>O</w:t>
      </w:r>
      <w:r w:rsidR="0084564F">
        <w:t xml:space="preserve">rder </w:t>
      </w:r>
      <w:r w:rsidR="0026101D">
        <w:t>confirmation</w:t>
      </w:r>
      <w:r w:rsidR="0084564F">
        <w:t xml:space="preserve"> </w:t>
      </w:r>
      <w:r w:rsidR="00D303EC">
        <w:t>officer</w:t>
      </w:r>
      <w:r>
        <w:t xml:space="preserve">, </w:t>
      </w:r>
      <w:r w:rsidRPr="00E6408A">
        <w:rPr>
          <w:b/>
          <w:bCs/>
        </w:rPr>
        <w:t>I want</w:t>
      </w:r>
      <w:r>
        <w:t xml:space="preserve"> to </w:t>
      </w:r>
      <w:r w:rsidR="00877085">
        <w:t xml:space="preserve">notify </w:t>
      </w:r>
      <w:r w:rsidR="006B6EC5">
        <w:t xml:space="preserve">the </w:t>
      </w:r>
      <w:r w:rsidR="00877085" w:rsidRPr="001D1EE7">
        <w:t>dispatch department</w:t>
      </w:r>
      <w:r w:rsidR="00877085">
        <w:t xml:space="preserve"> </w:t>
      </w:r>
      <w:r w:rsidR="003E0D5D" w:rsidRPr="003E0D5D">
        <w:t xml:space="preserve">once the order has been paid </w:t>
      </w:r>
      <w:r w:rsidR="003227F9" w:rsidRPr="00E6408A">
        <w:rPr>
          <w:b/>
          <w:bCs/>
        </w:rPr>
        <w:t>So that</w:t>
      </w:r>
      <w:r w:rsidR="003227F9">
        <w:t xml:space="preserve"> </w:t>
      </w:r>
      <w:r w:rsidR="003E0D5D">
        <w:t xml:space="preserve">it could be </w:t>
      </w:r>
      <w:r w:rsidR="006B6EC5">
        <w:t>dispatched</w:t>
      </w:r>
      <w:r w:rsidR="00B43086">
        <w:t xml:space="preserve"> </w:t>
      </w:r>
      <w:r w:rsidR="00B65F84">
        <w:t xml:space="preserve">and delivered </w:t>
      </w:r>
      <w:r w:rsidR="00B43086">
        <w:t>on time</w:t>
      </w:r>
      <w:r w:rsidR="006B6EC5">
        <w:t>.</w:t>
      </w:r>
    </w:p>
    <w:p w14:paraId="00C92B6B" w14:textId="0728A422" w:rsidR="008A68B7" w:rsidRPr="006C616C" w:rsidRDefault="00CF1508" w:rsidP="007A56B5">
      <w:r w:rsidRPr="00E3259D">
        <w:rPr>
          <w:b/>
          <w:bCs/>
        </w:rPr>
        <w:t>Note:</w:t>
      </w:r>
      <w:r>
        <w:t xml:space="preserve"> You may record this using PowerPoint Slide or Word file</w:t>
      </w:r>
    </w:p>
    <w:sectPr w:rsidR="008A68B7" w:rsidRPr="006C616C" w:rsidSect="0029400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CED39" w14:textId="77777777" w:rsidR="007E3A39" w:rsidRDefault="007E3A39" w:rsidP="00276F0A">
      <w:pPr>
        <w:spacing w:after="0" w:line="240" w:lineRule="auto"/>
      </w:pPr>
      <w:r>
        <w:separator/>
      </w:r>
    </w:p>
  </w:endnote>
  <w:endnote w:type="continuationSeparator" w:id="0">
    <w:p w14:paraId="19BDEAD1" w14:textId="77777777" w:rsidR="007E3A39" w:rsidRDefault="007E3A39" w:rsidP="00276F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C02D4" w14:textId="77777777" w:rsidR="00441C07" w:rsidRDefault="00441C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D4AE7" w14:textId="1A4CB224" w:rsidR="00CD2D3C" w:rsidRDefault="00CD2D3C" w:rsidP="00057B8E">
    <w:pPr>
      <w:pStyle w:val="Footer"/>
      <w:tabs>
        <w:tab w:val="clear" w:pos="4320"/>
        <w:tab w:val="center" w:pos="5245"/>
      </w:tabs>
    </w:pPr>
    <w:r>
      <w:t>Dr Yar Muhammad</w:t>
    </w:r>
  </w:p>
  <w:p w14:paraId="450ACFA7" w14:textId="34C8DCFD" w:rsidR="00191AD3" w:rsidRDefault="00F60AC6" w:rsidP="00057B8E">
    <w:pPr>
      <w:pStyle w:val="Footer"/>
      <w:tabs>
        <w:tab w:val="clear" w:pos="4320"/>
        <w:tab w:val="center" w:pos="5245"/>
      </w:tabs>
    </w:pPr>
    <w:r>
      <w:t>Systems Design and Databases</w:t>
    </w:r>
    <w:r w:rsidR="00FE3014" w:rsidRPr="00FE3014">
      <w:t xml:space="preserve"> CIS</w:t>
    </w:r>
    <w:r>
      <w:t>1</w:t>
    </w:r>
    <w:r w:rsidR="00FE3014" w:rsidRPr="00FE3014">
      <w:t>0</w:t>
    </w:r>
    <w:r>
      <w:t>18</w:t>
    </w:r>
    <w:r w:rsidR="00FE3014" w:rsidRPr="00FE3014">
      <w:t>-N</w:t>
    </w:r>
    <w:r w:rsidR="00FE3014">
      <w:t xml:space="preserve"> </w:t>
    </w:r>
    <w:r>
      <w:t>–</w:t>
    </w:r>
    <w:r w:rsidR="00B0596D">
      <w:t xml:space="preserve"> </w:t>
    </w:r>
    <w:r w:rsidR="00397E0B">
      <w:t>Requirement</w:t>
    </w:r>
    <w:r w:rsidR="00441C07">
      <w:t xml:space="preserve"> List</w:t>
    </w:r>
    <w:r>
      <w:t xml:space="preserve"> </w:t>
    </w:r>
    <w:r w:rsidR="007F5ADE">
      <w:t xml:space="preserve">- </w:t>
    </w:r>
    <w:r w:rsidR="00B0596D">
      <w:t xml:space="preserve">Tutorial </w:t>
    </w:r>
    <w:r>
      <w:t>1</w:t>
    </w:r>
    <w:r w:rsidR="003C412A">
      <w:tab/>
    </w:r>
    <w:r w:rsidR="00191AD3">
      <w:rPr>
        <w:rStyle w:val="PageNumber"/>
      </w:rPr>
      <w:fldChar w:fldCharType="begin"/>
    </w:r>
    <w:r w:rsidR="00191AD3">
      <w:rPr>
        <w:rStyle w:val="PageNumber"/>
      </w:rPr>
      <w:instrText xml:space="preserve"> PAGE </w:instrText>
    </w:r>
    <w:r w:rsidR="00191AD3">
      <w:rPr>
        <w:rStyle w:val="PageNumber"/>
      </w:rPr>
      <w:fldChar w:fldCharType="separate"/>
    </w:r>
    <w:r w:rsidR="00240FAB">
      <w:rPr>
        <w:rStyle w:val="PageNumber"/>
        <w:noProof/>
      </w:rPr>
      <w:t>6</w:t>
    </w:r>
    <w:r w:rsidR="00191AD3">
      <w:rPr>
        <w:rStyle w:val="PageNumber"/>
      </w:rPr>
      <w:fldChar w:fldCharType="end"/>
    </w:r>
    <w:r w:rsidR="00191AD3">
      <w:rPr>
        <w:rStyle w:val="PageNumber"/>
      </w:rPr>
      <w:t xml:space="preserve"> of </w:t>
    </w:r>
    <w:r w:rsidR="00191AD3">
      <w:rPr>
        <w:rStyle w:val="PageNumber"/>
      </w:rPr>
      <w:fldChar w:fldCharType="begin"/>
    </w:r>
    <w:r w:rsidR="00191AD3">
      <w:rPr>
        <w:rStyle w:val="PageNumber"/>
      </w:rPr>
      <w:instrText xml:space="preserve"> NUMPAGES  \* MERGEFORMAT </w:instrText>
    </w:r>
    <w:r w:rsidR="00191AD3">
      <w:rPr>
        <w:rStyle w:val="PageNumber"/>
      </w:rPr>
      <w:fldChar w:fldCharType="separate"/>
    </w:r>
    <w:r w:rsidR="00240FAB">
      <w:rPr>
        <w:rStyle w:val="PageNumber"/>
        <w:noProof/>
      </w:rPr>
      <w:t>6</w:t>
    </w:r>
    <w:r w:rsidR="00191AD3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65EA9" w14:textId="77777777" w:rsidR="00441C07" w:rsidRDefault="00441C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CC1D5" w14:textId="77777777" w:rsidR="007E3A39" w:rsidRDefault="007E3A39" w:rsidP="00276F0A">
      <w:pPr>
        <w:spacing w:after="0" w:line="240" w:lineRule="auto"/>
      </w:pPr>
      <w:r>
        <w:separator/>
      </w:r>
    </w:p>
  </w:footnote>
  <w:footnote w:type="continuationSeparator" w:id="0">
    <w:p w14:paraId="38497772" w14:textId="77777777" w:rsidR="007E3A39" w:rsidRDefault="007E3A39" w:rsidP="00276F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C18D0" w14:textId="77777777" w:rsidR="00441C07" w:rsidRDefault="00441C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DF5A9" w14:textId="77777777" w:rsidR="00441C07" w:rsidRDefault="00441C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3E4BE" w14:textId="77777777" w:rsidR="00441C07" w:rsidRDefault="00441C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00AD5"/>
    <w:multiLevelType w:val="hybridMultilevel"/>
    <w:tmpl w:val="90D6C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75279F"/>
    <w:multiLevelType w:val="hybridMultilevel"/>
    <w:tmpl w:val="5BB835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1F6319"/>
    <w:multiLevelType w:val="hybridMultilevel"/>
    <w:tmpl w:val="107E15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344387"/>
    <w:multiLevelType w:val="hybridMultilevel"/>
    <w:tmpl w:val="9DBE0F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BB0CC6"/>
    <w:multiLevelType w:val="hybridMultilevel"/>
    <w:tmpl w:val="9468D67E"/>
    <w:lvl w:ilvl="0" w:tplc="26D892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F07C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8625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86DC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2A0D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FCF0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B48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D0B6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5699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94122B6"/>
    <w:multiLevelType w:val="hybridMultilevel"/>
    <w:tmpl w:val="8FFAE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40354B"/>
    <w:multiLevelType w:val="hybridMultilevel"/>
    <w:tmpl w:val="627CC3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C93CC8"/>
    <w:multiLevelType w:val="hybridMultilevel"/>
    <w:tmpl w:val="0FFECD4C"/>
    <w:lvl w:ilvl="0" w:tplc="8F4A8E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F43C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5E2A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E434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2648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5C07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20BA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5240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84D8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E144E97"/>
    <w:multiLevelType w:val="hybridMultilevel"/>
    <w:tmpl w:val="7B8629AA"/>
    <w:lvl w:ilvl="0" w:tplc="E45AD934">
      <w:numFmt w:val="bullet"/>
      <w:lvlText w:val=""/>
      <w:lvlJc w:val="left"/>
      <w:pPr>
        <w:ind w:left="289" w:hanging="17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5CC2D3E4">
      <w:numFmt w:val="bullet"/>
      <w:lvlText w:val="•"/>
      <w:lvlJc w:val="left"/>
      <w:pPr>
        <w:ind w:left="445" w:hanging="171"/>
      </w:pPr>
      <w:rPr>
        <w:rFonts w:hint="default"/>
      </w:rPr>
    </w:lvl>
    <w:lvl w:ilvl="2" w:tplc="53D6C474">
      <w:numFmt w:val="bullet"/>
      <w:lvlText w:val="•"/>
      <w:lvlJc w:val="left"/>
      <w:pPr>
        <w:ind w:left="611" w:hanging="171"/>
      </w:pPr>
      <w:rPr>
        <w:rFonts w:hint="default"/>
      </w:rPr>
    </w:lvl>
    <w:lvl w:ilvl="3" w:tplc="427E7176">
      <w:numFmt w:val="bullet"/>
      <w:lvlText w:val="•"/>
      <w:lvlJc w:val="left"/>
      <w:pPr>
        <w:ind w:left="777" w:hanging="171"/>
      </w:pPr>
      <w:rPr>
        <w:rFonts w:hint="default"/>
      </w:rPr>
    </w:lvl>
    <w:lvl w:ilvl="4" w:tplc="4BEAAF48">
      <w:numFmt w:val="bullet"/>
      <w:lvlText w:val="•"/>
      <w:lvlJc w:val="left"/>
      <w:pPr>
        <w:ind w:left="942" w:hanging="171"/>
      </w:pPr>
      <w:rPr>
        <w:rFonts w:hint="default"/>
      </w:rPr>
    </w:lvl>
    <w:lvl w:ilvl="5" w:tplc="00C60104">
      <w:numFmt w:val="bullet"/>
      <w:lvlText w:val="•"/>
      <w:lvlJc w:val="left"/>
      <w:pPr>
        <w:ind w:left="1108" w:hanging="171"/>
      </w:pPr>
      <w:rPr>
        <w:rFonts w:hint="default"/>
      </w:rPr>
    </w:lvl>
    <w:lvl w:ilvl="6" w:tplc="690A23FA">
      <w:numFmt w:val="bullet"/>
      <w:lvlText w:val="•"/>
      <w:lvlJc w:val="left"/>
      <w:pPr>
        <w:ind w:left="1274" w:hanging="171"/>
      </w:pPr>
      <w:rPr>
        <w:rFonts w:hint="default"/>
      </w:rPr>
    </w:lvl>
    <w:lvl w:ilvl="7" w:tplc="AFEA233A">
      <w:numFmt w:val="bullet"/>
      <w:lvlText w:val="•"/>
      <w:lvlJc w:val="left"/>
      <w:pPr>
        <w:ind w:left="1439" w:hanging="171"/>
      </w:pPr>
      <w:rPr>
        <w:rFonts w:hint="default"/>
      </w:rPr>
    </w:lvl>
    <w:lvl w:ilvl="8" w:tplc="CB2AB43C">
      <w:numFmt w:val="bullet"/>
      <w:lvlText w:val="•"/>
      <w:lvlJc w:val="left"/>
      <w:pPr>
        <w:ind w:left="1605" w:hanging="171"/>
      </w:pPr>
      <w:rPr>
        <w:rFonts w:hint="default"/>
      </w:rPr>
    </w:lvl>
  </w:abstractNum>
  <w:abstractNum w:abstractNumId="9" w15:restartNumberingAfterBreak="0">
    <w:nsid w:val="3F136F30"/>
    <w:multiLevelType w:val="hybridMultilevel"/>
    <w:tmpl w:val="848A49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B40F61"/>
    <w:multiLevelType w:val="hybridMultilevel"/>
    <w:tmpl w:val="3FD08404"/>
    <w:lvl w:ilvl="0" w:tplc="FE64E7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48C0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283F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46FE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08C4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E2AA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4432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527A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42C7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AE870C9"/>
    <w:multiLevelType w:val="hybridMultilevel"/>
    <w:tmpl w:val="4064B85C"/>
    <w:lvl w:ilvl="0" w:tplc="1C7C17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86DF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E463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CCBB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F883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E276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F2CC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F4DD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A6BD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C7410DF"/>
    <w:multiLevelType w:val="hybridMultilevel"/>
    <w:tmpl w:val="00CAB8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737DF5"/>
    <w:multiLevelType w:val="hybridMultilevel"/>
    <w:tmpl w:val="C5B08D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9B542B"/>
    <w:multiLevelType w:val="hybridMultilevel"/>
    <w:tmpl w:val="877C41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FE1274"/>
    <w:multiLevelType w:val="hybridMultilevel"/>
    <w:tmpl w:val="43BCEE68"/>
    <w:lvl w:ilvl="0" w:tplc="A95220F0">
      <w:numFmt w:val="bullet"/>
      <w:lvlText w:val="•"/>
      <w:lvlJc w:val="left"/>
      <w:pPr>
        <w:ind w:left="1581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</w:rPr>
    </w:lvl>
    <w:lvl w:ilvl="1" w:tplc="FA1CB55C">
      <w:numFmt w:val="bullet"/>
      <w:lvlText w:val="•"/>
      <w:lvlJc w:val="left"/>
      <w:pPr>
        <w:ind w:left="2532" w:hanging="284"/>
      </w:pPr>
      <w:rPr>
        <w:rFonts w:hint="default"/>
      </w:rPr>
    </w:lvl>
    <w:lvl w:ilvl="2" w:tplc="2E84F3EC">
      <w:numFmt w:val="bullet"/>
      <w:lvlText w:val="•"/>
      <w:lvlJc w:val="left"/>
      <w:pPr>
        <w:ind w:left="3484" w:hanging="284"/>
      </w:pPr>
      <w:rPr>
        <w:rFonts w:hint="default"/>
      </w:rPr>
    </w:lvl>
    <w:lvl w:ilvl="3" w:tplc="3224EC76">
      <w:numFmt w:val="bullet"/>
      <w:lvlText w:val="•"/>
      <w:lvlJc w:val="left"/>
      <w:pPr>
        <w:ind w:left="4436" w:hanging="284"/>
      </w:pPr>
      <w:rPr>
        <w:rFonts w:hint="default"/>
      </w:rPr>
    </w:lvl>
    <w:lvl w:ilvl="4" w:tplc="25D25E48">
      <w:numFmt w:val="bullet"/>
      <w:lvlText w:val="•"/>
      <w:lvlJc w:val="left"/>
      <w:pPr>
        <w:ind w:left="5388" w:hanging="284"/>
      </w:pPr>
      <w:rPr>
        <w:rFonts w:hint="default"/>
      </w:rPr>
    </w:lvl>
    <w:lvl w:ilvl="5" w:tplc="6194EED0">
      <w:numFmt w:val="bullet"/>
      <w:lvlText w:val="•"/>
      <w:lvlJc w:val="left"/>
      <w:pPr>
        <w:ind w:left="6340" w:hanging="284"/>
      </w:pPr>
      <w:rPr>
        <w:rFonts w:hint="default"/>
      </w:rPr>
    </w:lvl>
    <w:lvl w:ilvl="6" w:tplc="2488C888">
      <w:numFmt w:val="bullet"/>
      <w:lvlText w:val="•"/>
      <w:lvlJc w:val="left"/>
      <w:pPr>
        <w:ind w:left="7292" w:hanging="284"/>
      </w:pPr>
      <w:rPr>
        <w:rFonts w:hint="default"/>
      </w:rPr>
    </w:lvl>
    <w:lvl w:ilvl="7" w:tplc="A0B490FC">
      <w:numFmt w:val="bullet"/>
      <w:lvlText w:val="•"/>
      <w:lvlJc w:val="left"/>
      <w:pPr>
        <w:ind w:left="8244" w:hanging="284"/>
      </w:pPr>
      <w:rPr>
        <w:rFonts w:hint="default"/>
      </w:rPr>
    </w:lvl>
    <w:lvl w:ilvl="8" w:tplc="A2644D78">
      <w:numFmt w:val="bullet"/>
      <w:lvlText w:val="•"/>
      <w:lvlJc w:val="left"/>
      <w:pPr>
        <w:ind w:left="9196" w:hanging="284"/>
      </w:pPr>
      <w:rPr>
        <w:rFonts w:hint="default"/>
      </w:rPr>
    </w:lvl>
  </w:abstractNum>
  <w:abstractNum w:abstractNumId="16" w15:restartNumberingAfterBreak="0">
    <w:nsid w:val="71761980"/>
    <w:multiLevelType w:val="hybridMultilevel"/>
    <w:tmpl w:val="D4543A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7535A6"/>
    <w:multiLevelType w:val="hybridMultilevel"/>
    <w:tmpl w:val="BBFE93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110711"/>
    <w:multiLevelType w:val="hybridMultilevel"/>
    <w:tmpl w:val="7B029140"/>
    <w:lvl w:ilvl="0" w:tplc="C86C8DD0">
      <w:numFmt w:val="bullet"/>
      <w:lvlText w:val=""/>
      <w:lvlJc w:val="left"/>
      <w:pPr>
        <w:ind w:left="289" w:hanging="17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</w:rPr>
    </w:lvl>
    <w:lvl w:ilvl="1" w:tplc="EF2881EC">
      <w:numFmt w:val="bullet"/>
      <w:lvlText w:val="•"/>
      <w:lvlJc w:val="left"/>
      <w:pPr>
        <w:ind w:left="445" w:hanging="171"/>
      </w:pPr>
      <w:rPr>
        <w:rFonts w:hint="default"/>
      </w:rPr>
    </w:lvl>
    <w:lvl w:ilvl="2" w:tplc="CE9E0FBC">
      <w:numFmt w:val="bullet"/>
      <w:lvlText w:val="•"/>
      <w:lvlJc w:val="left"/>
      <w:pPr>
        <w:ind w:left="611" w:hanging="171"/>
      </w:pPr>
      <w:rPr>
        <w:rFonts w:hint="default"/>
      </w:rPr>
    </w:lvl>
    <w:lvl w:ilvl="3" w:tplc="EE560D32">
      <w:numFmt w:val="bullet"/>
      <w:lvlText w:val="•"/>
      <w:lvlJc w:val="left"/>
      <w:pPr>
        <w:ind w:left="777" w:hanging="171"/>
      </w:pPr>
      <w:rPr>
        <w:rFonts w:hint="default"/>
      </w:rPr>
    </w:lvl>
    <w:lvl w:ilvl="4" w:tplc="9F7CF1D6">
      <w:numFmt w:val="bullet"/>
      <w:lvlText w:val="•"/>
      <w:lvlJc w:val="left"/>
      <w:pPr>
        <w:ind w:left="942" w:hanging="171"/>
      </w:pPr>
      <w:rPr>
        <w:rFonts w:hint="default"/>
      </w:rPr>
    </w:lvl>
    <w:lvl w:ilvl="5" w:tplc="5524AE28">
      <w:numFmt w:val="bullet"/>
      <w:lvlText w:val="•"/>
      <w:lvlJc w:val="left"/>
      <w:pPr>
        <w:ind w:left="1108" w:hanging="171"/>
      </w:pPr>
      <w:rPr>
        <w:rFonts w:hint="default"/>
      </w:rPr>
    </w:lvl>
    <w:lvl w:ilvl="6" w:tplc="B308BFF4">
      <w:numFmt w:val="bullet"/>
      <w:lvlText w:val="•"/>
      <w:lvlJc w:val="left"/>
      <w:pPr>
        <w:ind w:left="1274" w:hanging="171"/>
      </w:pPr>
      <w:rPr>
        <w:rFonts w:hint="default"/>
      </w:rPr>
    </w:lvl>
    <w:lvl w:ilvl="7" w:tplc="6E14756E">
      <w:numFmt w:val="bullet"/>
      <w:lvlText w:val="•"/>
      <w:lvlJc w:val="left"/>
      <w:pPr>
        <w:ind w:left="1439" w:hanging="171"/>
      </w:pPr>
      <w:rPr>
        <w:rFonts w:hint="default"/>
      </w:rPr>
    </w:lvl>
    <w:lvl w:ilvl="8" w:tplc="9614E90C">
      <w:numFmt w:val="bullet"/>
      <w:lvlText w:val="•"/>
      <w:lvlJc w:val="left"/>
      <w:pPr>
        <w:ind w:left="1605" w:hanging="171"/>
      </w:pPr>
      <w:rPr>
        <w:rFonts w:hint="default"/>
      </w:rPr>
    </w:lvl>
  </w:abstractNum>
  <w:num w:numId="1">
    <w:abstractNumId w:val="9"/>
  </w:num>
  <w:num w:numId="2">
    <w:abstractNumId w:val="13"/>
  </w:num>
  <w:num w:numId="3">
    <w:abstractNumId w:val="3"/>
  </w:num>
  <w:num w:numId="4">
    <w:abstractNumId w:val="14"/>
  </w:num>
  <w:num w:numId="5">
    <w:abstractNumId w:val="17"/>
  </w:num>
  <w:num w:numId="6">
    <w:abstractNumId w:val="2"/>
  </w:num>
  <w:num w:numId="7">
    <w:abstractNumId w:val="1"/>
  </w:num>
  <w:num w:numId="8">
    <w:abstractNumId w:val="12"/>
  </w:num>
  <w:num w:numId="9">
    <w:abstractNumId w:val="6"/>
  </w:num>
  <w:num w:numId="10">
    <w:abstractNumId w:val="0"/>
  </w:num>
  <w:num w:numId="11">
    <w:abstractNumId w:val="16"/>
  </w:num>
  <w:num w:numId="12">
    <w:abstractNumId w:val="4"/>
  </w:num>
  <w:num w:numId="13">
    <w:abstractNumId w:val="11"/>
  </w:num>
  <w:num w:numId="14">
    <w:abstractNumId w:val="10"/>
  </w:num>
  <w:num w:numId="15">
    <w:abstractNumId w:val="7"/>
  </w:num>
  <w:num w:numId="16">
    <w:abstractNumId w:val="15"/>
  </w:num>
  <w:num w:numId="17">
    <w:abstractNumId w:val="8"/>
  </w:num>
  <w:num w:numId="18">
    <w:abstractNumId w:val="18"/>
  </w:num>
  <w:num w:numId="19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MDU2tTQ0NDAwsDBQ0lEKTi0uzszPAykwNKkFAEtx+/MtAAAA"/>
  </w:docVars>
  <w:rsids>
    <w:rsidRoot w:val="008C3833"/>
    <w:rsid w:val="00004ABF"/>
    <w:rsid w:val="00006F4C"/>
    <w:rsid w:val="00007357"/>
    <w:rsid w:val="00010596"/>
    <w:rsid w:val="000142C8"/>
    <w:rsid w:val="000178EC"/>
    <w:rsid w:val="00020799"/>
    <w:rsid w:val="000251B1"/>
    <w:rsid w:val="000311D2"/>
    <w:rsid w:val="000328DF"/>
    <w:rsid w:val="00040125"/>
    <w:rsid w:val="000416E1"/>
    <w:rsid w:val="00043A6F"/>
    <w:rsid w:val="00044D09"/>
    <w:rsid w:val="000503DA"/>
    <w:rsid w:val="000533DC"/>
    <w:rsid w:val="00054AC3"/>
    <w:rsid w:val="00055972"/>
    <w:rsid w:val="00057B8E"/>
    <w:rsid w:val="00063DF0"/>
    <w:rsid w:val="00073467"/>
    <w:rsid w:val="000758AE"/>
    <w:rsid w:val="00090F96"/>
    <w:rsid w:val="00092448"/>
    <w:rsid w:val="0009734C"/>
    <w:rsid w:val="000A047F"/>
    <w:rsid w:val="000A1FE5"/>
    <w:rsid w:val="000A4D40"/>
    <w:rsid w:val="000A737E"/>
    <w:rsid w:val="000B0EA7"/>
    <w:rsid w:val="000B0ED6"/>
    <w:rsid w:val="000B1A6F"/>
    <w:rsid w:val="000B4F41"/>
    <w:rsid w:val="000B77A9"/>
    <w:rsid w:val="000B7EE9"/>
    <w:rsid w:val="000C0480"/>
    <w:rsid w:val="000C7493"/>
    <w:rsid w:val="000D1A91"/>
    <w:rsid w:val="000D5683"/>
    <w:rsid w:val="000D60B0"/>
    <w:rsid w:val="000E0A41"/>
    <w:rsid w:val="000F21EF"/>
    <w:rsid w:val="000F62A5"/>
    <w:rsid w:val="001006BC"/>
    <w:rsid w:val="00106FB4"/>
    <w:rsid w:val="00111A6F"/>
    <w:rsid w:val="001271F2"/>
    <w:rsid w:val="00132D94"/>
    <w:rsid w:val="001348F7"/>
    <w:rsid w:val="001402BD"/>
    <w:rsid w:val="001421E4"/>
    <w:rsid w:val="00147C4D"/>
    <w:rsid w:val="00152175"/>
    <w:rsid w:val="00156974"/>
    <w:rsid w:val="0015709F"/>
    <w:rsid w:val="00167070"/>
    <w:rsid w:val="0017207E"/>
    <w:rsid w:val="001737FF"/>
    <w:rsid w:val="00177D3D"/>
    <w:rsid w:val="00191AD3"/>
    <w:rsid w:val="001948B3"/>
    <w:rsid w:val="00197691"/>
    <w:rsid w:val="001B3C11"/>
    <w:rsid w:val="001B74E7"/>
    <w:rsid w:val="001C303B"/>
    <w:rsid w:val="001D1EE7"/>
    <w:rsid w:val="001D4622"/>
    <w:rsid w:val="001D5EC4"/>
    <w:rsid w:val="001D6101"/>
    <w:rsid w:val="001D7F5E"/>
    <w:rsid w:val="001E1C05"/>
    <w:rsid w:val="001F580D"/>
    <w:rsid w:val="001F7AF5"/>
    <w:rsid w:val="002125DE"/>
    <w:rsid w:val="00214D9A"/>
    <w:rsid w:val="00215561"/>
    <w:rsid w:val="00216D87"/>
    <w:rsid w:val="00217FA7"/>
    <w:rsid w:val="00230AE0"/>
    <w:rsid w:val="00233477"/>
    <w:rsid w:val="00234E17"/>
    <w:rsid w:val="0023533E"/>
    <w:rsid w:val="00240730"/>
    <w:rsid w:val="00240FAB"/>
    <w:rsid w:val="0024390C"/>
    <w:rsid w:val="00247749"/>
    <w:rsid w:val="00251AA4"/>
    <w:rsid w:val="002528D7"/>
    <w:rsid w:val="00252C82"/>
    <w:rsid w:val="00260DA6"/>
    <w:rsid w:val="0026101D"/>
    <w:rsid w:val="0026229D"/>
    <w:rsid w:val="00264DAF"/>
    <w:rsid w:val="002748EE"/>
    <w:rsid w:val="00276F0A"/>
    <w:rsid w:val="00281746"/>
    <w:rsid w:val="00284AF4"/>
    <w:rsid w:val="002909DA"/>
    <w:rsid w:val="00291D7A"/>
    <w:rsid w:val="002931DE"/>
    <w:rsid w:val="00294004"/>
    <w:rsid w:val="00296ACC"/>
    <w:rsid w:val="002A22BD"/>
    <w:rsid w:val="002A658C"/>
    <w:rsid w:val="002A6C7B"/>
    <w:rsid w:val="002D169C"/>
    <w:rsid w:val="002D53A5"/>
    <w:rsid w:val="002D7616"/>
    <w:rsid w:val="002E028E"/>
    <w:rsid w:val="002E0D4B"/>
    <w:rsid w:val="002E1126"/>
    <w:rsid w:val="002E31AD"/>
    <w:rsid w:val="002E31EA"/>
    <w:rsid w:val="002E36AE"/>
    <w:rsid w:val="002F5CD5"/>
    <w:rsid w:val="002F5F26"/>
    <w:rsid w:val="002F6EB5"/>
    <w:rsid w:val="002F7534"/>
    <w:rsid w:val="00302D33"/>
    <w:rsid w:val="00303121"/>
    <w:rsid w:val="00306356"/>
    <w:rsid w:val="003068CC"/>
    <w:rsid w:val="00312681"/>
    <w:rsid w:val="00313975"/>
    <w:rsid w:val="0031634E"/>
    <w:rsid w:val="003227F9"/>
    <w:rsid w:val="0032671A"/>
    <w:rsid w:val="00333CF8"/>
    <w:rsid w:val="00335525"/>
    <w:rsid w:val="0033795B"/>
    <w:rsid w:val="003420FA"/>
    <w:rsid w:val="003424F3"/>
    <w:rsid w:val="003428A5"/>
    <w:rsid w:val="003428F7"/>
    <w:rsid w:val="00346854"/>
    <w:rsid w:val="003501CE"/>
    <w:rsid w:val="00364900"/>
    <w:rsid w:val="00372ACF"/>
    <w:rsid w:val="00375FCE"/>
    <w:rsid w:val="0037646A"/>
    <w:rsid w:val="003808F9"/>
    <w:rsid w:val="00383241"/>
    <w:rsid w:val="00390876"/>
    <w:rsid w:val="00391616"/>
    <w:rsid w:val="00393CDC"/>
    <w:rsid w:val="00397E0B"/>
    <w:rsid w:val="00397E8F"/>
    <w:rsid w:val="003A1113"/>
    <w:rsid w:val="003A1A9F"/>
    <w:rsid w:val="003A23DE"/>
    <w:rsid w:val="003A3488"/>
    <w:rsid w:val="003B142A"/>
    <w:rsid w:val="003B2FD2"/>
    <w:rsid w:val="003B7229"/>
    <w:rsid w:val="003B7CC7"/>
    <w:rsid w:val="003C3EA8"/>
    <w:rsid w:val="003C412A"/>
    <w:rsid w:val="003C685F"/>
    <w:rsid w:val="003D32C8"/>
    <w:rsid w:val="003D4056"/>
    <w:rsid w:val="003D5360"/>
    <w:rsid w:val="003E02F4"/>
    <w:rsid w:val="003E0D5D"/>
    <w:rsid w:val="003E36B9"/>
    <w:rsid w:val="003E5845"/>
    <w:rsid w:val="003F0883"/>
    <w:rsid w:val="003F2B7A"/>
    <w:rsid w:val="003F2E28"/>
    <w:rsid w:val="003F4016"/>
    <w:rsid w:val="003F6A88"/>
    <w:rsid w:val="0040485A"/>
    <w:rsid w:val="00412F74"/>
    <w:rsid w:val="00417659"/>
    <w:rsid w:val="00424FD0"/>
    <w:rsid w:val="00425F96"/>
    <w:rsid w:val="00431107"/>
    <w:rsid w:val="0043430C"/>
    <w:rsid w:val="00440ECA"/>
    <w:rsid w:val="00441C07"/>
    <w:rsid w:val="00446141"/>
    <w:rsid w:val="004558EB"/>
    <w:rsid w:val="00461B51"/>
    <w:rsid w:val="004629BB"/>
    <w:rsid w:val="00470432"/>
    <w:rsid w:val="00470882"/>
    <w:rsid w:val="0047292B"/>
    <w:rsid w:val="0047501D"/>
    <w:rsid w:val="00476C27"/>
    <w:rsid w:val="00480B62"/>
    <w:rsid w:val="004869ED"/>
    <w:rsid w:val="00490564"/>
    <w:rsid w:val="0049291F"/>
    <w:rsid w:val="00492CAE"/>
    <w:rsid w:val="0049319E"/>
    <w:rsid w:val="004A5283"/>
    <w:rsid w:val="004A62CA"/>
    <w:rsid w:val="004B06BC"/>
    <w:rsid w:val="004B2315"/>
    <w:rsid w:val="004B2A53"/>
    <w:rsid w:val="004B3079"/>
    <w:rsid w:val="004B4E06"/>
    <w:rsid w:val="004C420A"/>
    <w:rsid w:val="004C4D28"/>
    <w:rsid w:val="004D0070"/>
    <w:rsid w:val="004D6212"/>
    <w:rsid w:val="004E225D"/>
    <w:rsid w:val="004E30E6"/>
    <w:rsid w:val="004E3E91"/>
    <w:rsid w:val="004E4DBB"/>
    <w:rsid w:val="004F06DF"/>
    <w:rsid w:val="004F1F8B"/>
    <w:rsid w:val="004F2930"/>
    <w:rsid w:val="004F4F31"/>
    <w:rsid w:val="004F6339"/>
    <w:rsid w:val="005014C6"/>
    <w:rsid w:val="005023DA"/>
    <w:rsid w:val="005041C9"/>
    <w:rsid w:val="00524A66"/>
    <w:rsid w:val="00526620"/>
    <w:rsid w:val="00532699"/>
    <w:rsid w:val="00537630"/>
    <w:rsid w:val="00545D40"/>
    <w:rsid w:val="00546121"/>
    <w:rsid w:val="00551FFA"/>
    <w:rsid w:val="00553FBF"/>
    <w:rsid w:val="00554051"/>
    <w:rsid w:val="00561ED7"/>
    <w:rsid w:val="005665C6"/>
    <w:rsid w:val="00567F6B"/>
    <w:rsid w:val="0057359B"/>
    <w:rsid w:val="0057701B"/>
    <w:rsid w:val="00590D23"/>
    <w:rsid w:val="0059447A"/>
    <w:rsid w:val="005966D6"/>
    <w:rsid w:val="005A049D"/>
    <w:rsid w:val="005A0761"/>
    <w:rsid w:val="005A0E76"/>
    <w:rsid w:val="005A54F8"/>
    <w:rsid w:val="005A5CF9"/>
    <w:rsid w:val="005A60AA"/>
    <w:rsid w:val="005B30B6"/>
    <w:rsid w:val="005C351F"/>
    <w:rsid w:val="005C5D6A"/>
    <w:rsid w:val="005C7009"/>
    <w:rsid w:val="005E2EEE"/>
    <w:rsid w:val="005E3FD7"/>
    <w:rsid w:val="005E42BC"/>
    <w:rsid w:val="005E42DD"/>
    <w:rsid w:val="005E557E"/>
    <w:rsid w:val="005E5B38"/>
    <w:rsid w:val="005F5885"/>
    <w:rsid w:val="005F680E"/>
    <w:rsid w:val="00601123"/>
    <w:rsid w:val="00601701"/>
    <w:rsid w:val="00601E6E"/>
    <w:rsid w:val="00605DBD"/>
    <w:rsid w:val="00606D87"/>
    <w:rsid w:val="00607C77"/>
    <w:rsid w:val="00615EF1"/>
    <w:rsid w:val="00616140"/>
    <w:rsid w:val="00621024"/>
    <w:rsid w:val="00622C20"/>
    <w:rsid w:val="0062420E"/>
    <w:rsid w:val="00624CE2"/>
    <w:rsid w:val="00631627"/>
    <w:rsid w:val="00633F25"/>
    <w:rsid w:val="006347DC"/>
    <w:rsid w:val="006357F0"/>
    <w:rsid w:val="006360C9"/>
    <w:rsid w:val="006369A5"/>
    <w:rsid w:val="00642852"/>
    <w:rsid w:val="006434D2"/>
    <w:rsid w:val="006435BE"/>
    <w:rsid w:val="00645673"/>
    <w:rsid w:val="006463C7"/>
    <w:rsid w:val="00647582"/>
    <w:rsid w:val="0065072E"/>
    <w:rsid w:val="00662D05"/>
    <w:rsid w:val="0066301B"/>
    <w:rsid w:val="00666541"/>
    <w:rsid w:val="0066750F"/>
    <w:rsid w:val="006700BF"/>
    <w:rsid w:val="00672820"/>
    <w:rsid w:val="00682E5A"/>
    <w:rsid w:val="006914A5"/>
    <w:rsid w:val="006960D8"/>
    <w:rsid w:val="006A14B7"/>
    <w:rsid w:val="006A38C5"/>
    <w:rsid w:val="006A5A2B"/>
    <w:rsid w:val="006A5A55"/>
    <w:rsid w:val="006A6D68"/>
    <w:rsid w:val="006B273A"/>
    <w:rsid w:val="006B2A5E"/>
    <w:rsid w:val="006B2DA5"/>
    <w:rsid w:val="006B6EC5"/>
    <w:rsid w:val="006C1530"/>
    <w:rsid w:val="006C616C"/>
    <w:rsid w:val="006D10D5"/>
    <w:rsid w:val="006D4BBF"/>
    <w:rsid w:val="006E1792"/>
    <w:rsid w:val="006E1DE8"/>
    <w:rsid w:val="00702E5D"/>
    <w:rsid w:val="00703222"/>
    <w:rsid w:val="00707BAC"/>
    <w:rsid w:val="0071021D"/>
    <w:rsid w:val="00710A04"/>
    <w:rsid w:val="00710FC5"/>
    <w:rsid w:val="00725290"/>
    <w:rsid w:val="00727AB6"/>
    <w:rsid w:val="007350FE"/>
    <w:rsid w:val="00736A26"/>
    <w:rsid w:val="007413DF"/>
    <w:rsid w:val="00752B05"/>
    <w:rsid w:val="00761456"/>
    <w:rsid w:val="00761749"/>
    <w:rsid w:val="00765ED8"/>
    <w:rsid w:val="007668CB"/>
    <w:rsid w:val="00772752"/>
    <w:rsid w:val="0077315D"/>
    <w:rsid w:val="00773ED3"/>
    <w:rsid w:val="007756DE"/>
    <w:rsid w:val="00785E52"/>
    <w:rsid w:val="00791D06"/>
    <w:rsid w:val="00794613"/>
    <w:rsid w:val="00795003"/>
    <w:rsid w:val="00796C13"/>
    <w:rsid w:val="00797A45"/>
    <w:rsid w:val="007A02BB"/>
    <w:rsid w:val="007A30F0"/>
    <w:rsid w:val="007A56B5"/>
    <w:rsid w:val="007A64BF"/>
    <w:rsid w:val="007A6DD2"/>
    <w:rsid w:val="007B74A2"/>
    <w:rsid w:val="007C43E3"/>
    <w:rsid w:val="007C60CE"/>
    <w:rsid w:val="007C63C2"/>
    <w:rsid w:val="007D207E"/>
    <w:rsid w:val="007E0C69"/>
    <w:rsid w:val="007E2E44"/>
    <w:rsid w:val="007E3A39"/>
    <w:rsid w:val="007E5917"/>
    <w:rsid w:val="007F00DA"/>
    <w:rsid w:val="007F4F67"/>
    <w:rsid w:val="007F520F"/>
    <w:rsid w:val="007F5ADE"/>
    <w:rsid w:val="007F75F6"/>
    <w:rsid w:val="00800C3A"/>
    <w:rsid w:val="008011ED"/>
    <w:rsid w:val="00803D26"/>
    <w:rsid w:val="0081149B"/>
    <w:rsid w:val="00817650"/>
    <w:rsid w:val="008239ED"/>
    <w:rsid w:val="00824E28"/>
    <w:rsid w:val="0082526C"/>
    <w:rsid w:val="00830A3A"/>
    <w:rsid w:val="0083111D"/>
    <w:rsid w:val="00833204"/>
    <w:rsid w:val="00834C7B"/>
    <w:rsid w:val="008355AA"/>
    <w:rsid w:val="0084220B"/>
    <w:rsid w:val="00844336"/>
    <w:rsid w:val="00844B3B"/>
    <w:rsid w:val="0084564F"/>
    <w:rsid w:val="008553F3"/>
    <w:rsid w:val="0086071E"/>
    <w:rsid w:val="008653FD"/>
    <w:rsid w:val="00865B3D"/>
    <w:rsid w:val="00867029"/>
    <w:rsid w:val="0087025B"/>
    <w:rsid w:val="0087535C"/>
    <w:rsid w:val="00877085"/>
    <w:rsid w:val="0088339A"/>
    <w:rsid w:val="008873DD"/>
    <w:rsid w:val="00887A8A"/>
    <w:rsid w:val="00890AC0"/>
    <w:rsid w:val="00890B08"/>
    <w:rsid w:val="008951DA"/>
    <w:rsid w:val="00896047"/>
    <w:rsid w:val="008A68B7"/>
    <w:rsid w:val="008A77CA"/>
    <w:rsid w:val="008A7E8C"/>
    <w:rsid w:val="008B5E83"/>
    <w:rsid w:val="008C1B1C"/>
    <w:rsid w:val="008C1DDE"/>
    <w:rsid w:val="008C3833"/>
    <w:rsid w:val="008C3B37"/>
    <w:rsid w:val="008C6D84"/>
    <w:rsid w:val="008D0A27"/>
    <w:rsid w:val="008D0CCA"/>
    <w:rsid w:val="008D3592"/>
    <w:rsid w:val="008D5219"/>
    <w:rsid w:val="008D780E"/>
    <w:rsid w:val="008E5EBB"/>
    <w:rsid w:val="008E665A"/>
    <w:rsid w:val="008E698F"/>
    <w:rsid w:val="008E71D4"/>
    <w:rsid w:val="008E7B9B"/>
    <w:rsid w:val="008F0095"/>
    <w:rsid w:val="008F1378"/>
    <w:rsid w:val="00900035"/>
    <w:rsid w:val="009012B3"/>
    <w:rsid w:val="00905ED0"/>
    <w:rsid w:val="009063FA"/>
    <w:rsid w:val="00906F56"/>
    <w:rsid w:val="009076CD"/>
    <w:rsid w:val="00911A73"/>
    <w:rsid w:val="0092129C"/>
    <w:rsid w:val="00922D22"/>
    <w:rsid w:val="00923382"/>
    <w:rsid w:val="00933093"/>
    <w:rsid w:val="009372F0"/>
    <w:rsid w:val="0094083E"/>
    <w:rsid w:val="00943A19"/>
    <w:rsid w:val="009551E2"/>
    <w:rsid w:val="009579A3"/>
    <w:rsid w:val="009605DF"/>
    <w:rsid w:val="009658CB"/>
    <w:rsid w:val="00966E23"/>
    <w:rsid w:val="009744B5"/>
    <w:rsid w:val="009812AC"/>
    <w:rsid w:val="0098365E"/>
    <w:rsid w:val="009845E5"/>
    <w:rsid w:val="009860D1"/>
    <w:rsid w:val="009861B7"/>
    <w:rsid w:val="00987614"/>
    <w:rsid w:val="00995150"/>
    <w:rsid w:val="00995260"/>
    <w:rsid w:val="009A22C8"/>
    <w:rsid w:val="009A68D8"/>
    <w:rsid w:val="009B07FB"/>
    <w:rsid w:val="009B3D4D"/>
    <w:rsid w:val="009B5B80"/>
    <w:rsid w:val="009B6561"/>
    <w:rsid w:val="009C2C2C"/>
    <w:rsid w:val="009D03A5"/>
    <w:rsid w:val="009D1695"/>
    <w:rsid w:val="009D2C41"/>
    <w:rsid w:val="009D6FD9"/>
    <w:rsid w:val="009E0A01"/>
    <w:rsid w:val="009E1E56"/>
    <w:rsid w:val="009F1CF8"/>
    <w:rsid w:val="009F2D2E"/>
    <w:rsid w:val="009F3A97"/>
    <w:rsid w:val="009F59BA"/>
    <w:rsid w:val="009F7807"/>
    <w:rsid w:val="00A017C5"/>
    <w:rsid w:val="00A04FF3"/>
    <w:rsid w:val="00A0744B"/>
    <w:rsid w:val="00A10B3D"/>
    <w:rsid w:val="00A12D23"/>
    <w:rsid w:val="00A1466C"/>
    <w:rsid w:val="00A15CFA"/>
    <w:rsid w:val="00A16B58"/>
    <w:rsid w:val="00A23B3E"/>
    <w:rsid w:val="00A32FD0"/>
    <w:rsid w:val="00A41630"/>
    <w:rsid w:val="00A43224"/>
    <w:rsid w:val="00A4380C"/>
    <w:rsid w:val="00A45D80"/>
    <w:rsid w:val="00A46FF5"/>
    <w:rsid w:val="00A60239"/>
    <w:rsid w:val="00A60ED4"/>
    <w:rsid w:val="00A65A02"/>
    <w:rsid w:val="00A6798F"/>
    <w:rsid w:val="00A70E6B"/>
    <w:rsid w:val="00A740AF"/>
    <w:rsid w:val="00A7419F"/>
    <w:rsid w:val="00A974C4"/>
    <w:rsid w:val="00AA2E2C"/>
    <w:rsid w:val="00AA5654"/>
    <w:rsid w:val="00AA7184"/>
    <w:rsid w:val="00AB27B0"/>
    <w:rsid w:val="00AB7964"/>
    <w:rsid w:val="00AC0EDE"/>
    <w:rsid w:val="00AC1327"/>
    <w:rsid w:val="00AC3E76"/>
    <w:rsid w:val="00AC5615"/>
    <w:rsid w:val="00AC5C90"/>
    <w:rsid w:val="00AC77B3"/>
    <w:rsid w:val="00AD1AD7"/>
    <w:rsid w:val="00AD2C0B"/>
    <w:rsid w:val="00AD7017"/>
    <w:rsid w:val="00AD7AC0"/>
    <w:rsid w:val="00AE0B1B"/>
    <w:rsid w:val="00AE17C0"/>
    <w:rsid w:val="00AE46B9"/>
    <w:rsid w:val="00AF560E"/>
    <w:rsid w:val="00AF7992"/>
    <w:rsid w:val="00B0124A"/>
    <w:rsid w:val="00B0243E"/>
    <w:rsid w:val="00B05959"/>
    <w:rsid w:val="00B0596D"/>
    <w:rsid w:val="00B072BA"/>
    <w:rsid w:val="00B12370"/>
    <w:rsid w:val="00B128E6"/>
    <w:rsid w:val="00B13BE6"/>
    <w:rsid w:val="00B14A6A"/>
    <w:rsid w:val="00B17FC6"/>
    <w:rsid w:val="00B27828"/>
    <w:rsid w:val="00B3171B"/>
    <w:rsid w:val="00B406BC"/>
    <w:rsid w:val="00B43086"/>
    <w:rsid w:val="00B45EB4"/>
    <w:rsid w:val="00B50EF9"/>
    <w:rsid w:val="00B55701"/>
    <w:rsid w:val="00B65F84"/>
    <w:rsid w:val="00B723C0"/>
    <w:rsid w:val="00B758DB"/>
    <w:rsid w:val="00B75923"/>
    <w:rsid w:val="00B7664E"/>
    <w:rsid w:val="00B80532"/>
    <w:rsid w:val="00B841D4"/>
    <w:rsid w:val="00B87A93"/>
    <w:rsid w:val="00B906ED"/>
    <w:rsid w:val="00B946E3"/>
    <w:rsid w:val="00B97A9A"/>
    <w:rsid w:val="00BA37F2"/>
    <w:rsid w:val="00BA5D89"/>
    <w:rsid w:val="00BA777A"/>
    <w:rsid w:val="00BB247D"/>
    <w:rsid w:val="00BB42F6"/>
    <w:rsid w:val="00BC0CBC"/>
    <w:rsid w:val="00BC50B5"/>
    <w:rsid w:val="00BD117A"/>
    <w:rsid w:val="00BD57D8"/>
    <w:rsid w:val="00BE4B94"/>
    <w:rsid w:val="00BE7118"/>
    <w:rsid w:val="00BF1C29"/>
    <w:rsid w:val="00C00125"/>
    <w:rsid w:val="00C01E87"/>
    <w:rsid w:val="00C06BEB"/>
    <w:rsid w:val="00C10AAD"/>
    <w:rsid w:val="00C117F7"/>
    <w:rsid w:val="00C15249"/>
    <w:rsid w:val="00C17C3B"/>
    <w:rsid w:val="00C20696"/>
    <w:rsid w:val="00C23385"/>
    <w:rsid w:val="00C23E20"/>
    <w:rsid w:val="00C26991"/>
    <w:rsid w:val="00C352DB"/>
    <w:rsid w:val="00C53FCA"/>
    <w:rsid w:val="00C609BA"/>
    <w:rsid w:val="00C7370F"/>
    <w:rsid w:val="00C76DB7"/>
    <w:rsid w:val="00C827FF"/>
    <w:rsid w:val="00C90D5A"/>
    <w:rsid w:val="00C91A70"/>
    <w:rsid w:val="00C94406"/>
    <w:rsid w:val="00C94BE7"/>
    <w:rsid w:val="00C970C8"/>
    <w:rsid w:val="00C97FC5"/>
    <w:rsid w:val="00CA3851"/>
    <w:rsid w:val="00CA3CFB"/>
    <w:rsid w:val="00CA3E03"/>
    <w:rsid w:val="00CA5921"/>
    <w:rsid w:val="00CA6F9D"/>
    <w:rsid w:val="00CB1405"/>
    <w:rsid w:val="00CB60EE"/>
    <w:rsid w:val="00CD014D"/>
    <w:rsid w:val="00CD2D3C"/>
    <w:rsid w:val="00CD4DF1"/>
    <w:rsid w:val="00CE062F"/>
    <w:rsid w:val="00CE126A"/>
    <w:rsid w:val="00CE1C81"/>
    <w:rsid w:val="00CE6C70"/>
    <w:rsid w:val="00CF005A"/>
    <w:rsid w:val="00CF0342"/>
    <w:rsid w:val="00CF0A2C"/>
    <w:rsid w:val="00CF1508"/>
    <w:rsid w:val="00CF3E67"/>
    <w:rsid w:val="00D01151"/>
    <w:rsid w:val="00D02039"/>
    <w:rsid w:val="00D0388F"/>
    <w:rsid w:val="00D045EE"/>
    <w:rsid w:val="00D05FFA"/>
    <w:rsid w:val="00D06010"/>
    <w:rsid w:val="00D12F24"/>
    <w:rsid w:val="00D14B4F"/>
    <w:rsid w:val="00D209F7"/>
    <w:rsid w:val="00D20F95"/>
    <w:rsid w:val="00D2758D"/>
    <w:rsid w:val="00D27896"/>
    <w:rsid w:val="00D303EC"/>
    <w:rsid w:val="00D31A13"/>
    <w:rsid w:val="00D3323F"/>
    <w:rsid w:val="00D337E7"/>
    <w:rsid w:val="00D344FB"/>
    <w:rsid w:val="00D365E5"/>
    <w:rsid w:val="00D402C5"/>
    <w:rsid w:val="00D516AF"/>
    <w:rsid w:val="00D576CC"/>
    <w:rsid w:val="00D614F8"/>
    <w:rsid w:val="00D626C9"/>
    <w:rsid w:val="00D62FE9"/>
    <w:rsid w:val="00D80599"/>
    <w:rsid w:val="00D81AA6"/>
    <w:rsid w:val="00D81B1D"/>
    <w:rsid w:val="00D82FCD"/>
    <w:rsid w:val="00D86F0B"/>
    <w:rsid w:val="00D8701F"/>
    <w:rsid w:val="00DA2F06"/>
    <w:rsid w:val="00DB23C3"/>
    <w:rsid w:val="00DC0F62"/>
    <w:rsid w:val="00DC4142"/>
    <w:rsid w:val="00DC468E"/>
    <w:rsid w:val="00DD061D"/>
    <w:rsid w:val="00DD39EA"/>
    <w:rsid w:val="00DD5A94"/>
    <w:rsid w:val="00DD647F"/>
    <w:rsid w:val="00DD6573"/>
    <w:rsid w:val="00DD6D3A"/>
    <w:rsid w:val="00DD7EDD"/>
    <w:rsid w:val="00DE6B0E"/>
    <w:rsid w:val="00E052E0"/>
    <w:rsid w:val="00E12308"/>
    <w:rsid w:val="00E13647"/>
    <w:rsid w:val="00E16CFA"/>
    <w:rsid w:val="00E176C4"/>
    <w:rsid w:val="00E20779"/>
    <w:rsid w:val="00E30801"/>
    <w:rsid w:val="00E3259D"/>
    <w:rsid w:val="00E346DB"/>
    <w:rsid w:val="00E36106"/>
    <w:rsid w:val="00E42877"/>
    <w:rsid w:val="00E43759"/>
    <w:rsid w:val="00E54938"/>
    <w:rsid w:val="00E54C4A"/>
    <w:rsid w:val="00E56378"/>
    <w:rsid w:val="00E6408A"/>
    <w:rsid w:val="00E65147"/>
    <w:rsid w:val="00E66DBA"/>
    <w:rsid w:val="00E7323F"/>
    <w:rsid w:val="00E73D4A"/>
    <w:rsid w:val="00E810FD"/>
    <w:rsid w:val="00E86B90"/>
    <w:rsid w:val="00E947D0"/>
    <w:rsid w:val="00E95139"/>
    <w:rsid w:val="00E955E4"/>
    <w:rsid w:val="00EA0815"/>
    <w:rsid w:val="00EA0F6A"/>
    <w:rsid w:val="00EA5F4F"/>
    <w:rsid w:val="00EB07D0"/>
    <w:rsid w:val="00EB44B0"/>
    <w:rsid w:val="00EC19CD"/>
    <w:rsid w:val="00EC1DE5"/>
    <w:rsid w:val="00EC3430"/>
    <w:rsid w:val="00EC6256"/>
    <w:rsid w:val="00ED0822"/>
    <w:rsid w:val="00ED1902"/>
    <w:rsid w:val="00ED2B5C"/>
    <w:rsid w:val="00ED3118"/>
    <w:rsid w:val="00EF12C1"/>
    <w:rsid w:val="00EF273D"/>
    <w:rsid w:val="00F02DD5"/>
    <w:rsid w:val="00F03704"/>
    <w:rsid w:val="00F052AB"/>
    <w:rsid w:val="00F058D7"/>
    <w:rsid w:val="00F071A8"/>
    <w:rsid w:val="00F10A39"/>
    <w:rsid w:val="00F14636"/>
    <w:rsid w:val="00F21B26"/>
    <w:rsid w:val="00F261E8"/>
    <w:rsid w:val="00F47D0A"/>
    <w:rsid w:val="00F520DF"/>
    <w:rsid w:val="00F53340"/>
    <w:rsid w:val="00F577FE"/>
    <w:rsid w:val="00F57C74"/>
    <w:rsid w:val="00F60AC6"/>
    <w:rsid w:val="00F63756"/>
    <w:rsid w:val="00F6382C"/>
    <w:rsid w:val="00F70CB4"/>
    <w:rsid w:val="00F74AF5"/>
    <w:rsid w:val="00F77F0E"/>
    <w:rsid w:val="00F833B0"/>
    <w:rsid w:val="00F856BB"/>
    <w:rsid w:val="00F868AF"/>
    <w:rsid w:val="00F91609"/>
    <w:rsid w:val="00F9359A"/>
    <w:rsid w:val="00F9459A"/>
    <w:rsid w:val="00F95C0A"/>
    <w:rsid w:val="00FA0E70"/>
    <w:rsid w:val="00FA312A"/>
    <w:rsid w:val="00FB23A0"/>
    <w:rsid w:val="00FB485C"/>
    <w:rsid w:val="00FB53E2"/>
    <w:rsid w:val="00FB618A"/>
    <w:rsid w:val="00FB6AFB"/>
    <w:rsid w:val="00FC08E7"/>
    <w:rsid w:val="00FC2EEF"/>
    <w:rsid w:val="00FC3EE4"/>
    <w:rsid w:val="00FC4B05"/>
    <w:rsid w:val="00FD3639"/>
    <w:rsid w:val="00FD581B"/>
    <w:rsid w:val="00FD63CE"/>
    <w:rsid w:val="00FE0AA2"/>
    <w:rsid w:val="00FE3014"/>
    <w:rsid w:val="00FE6726"/>
    <w:rsid w:val="00FF1954"/>
    <w:rsid w:val="00FF355C"/>
    <w:rsid w:val="00FF469C"/>
    <w:rsid w:val="00FF4E81"/>
    <w:rsid w:val="00FF6EE2"/>
    <w:rsid w:val="00FF7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7B08B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07E"/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6047"/>
    <w:pPr>
      <w:pBdr>
        <w:top w:val="single" w:sz="24" w:space="1" w:color="6C2787" w:themeColor="accent1"/>
        <w:left w:val="single" w:sz="24" w:space="4" w:color="6C2787" w:themeColor="accent1"/>
        <w:bottom w:val="single" w:sz="24" w:space="1" w:color="6C2787" w:themeColor="accent1"/>
        <w:right w:val="single" w:sz="24" w:space="4" w:color="6C2787" w:themeColor="accent1"/>
      </w:pBdr>
      <w:shd w:val="clear" w:color="auto" w:fill="6C2787" w:themeFill="accent1"/>
      <w:spacing w:before="480" w:after="120"/>
      <w:contextualSpacing/>
      <w:outlineLvl w:val="0"/>
    </w:pPr>
    <w:rPr>
      <w:rFonts w:ascii="Calibri Light" w:eastAsiaTheme="majorEastAsia" w:hAnsi="Calibri Light" w:cstheme="majorBidi"/>
      <w:b/>
      <w:bCs/>
      <w:color w:val="FFFFFF" w:themeColor="background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047"/>
    <w:pPr>
      <w:pBdr>
        <w:top w:val="single" w:sz="24" w:space="1" w:color="E5CAF0" w:themeColor="accent1" w:themeTint="33"/>
        <w:left w:val="single" w:sz="24" w:space="4" w:color="E5CAF0" w:themeColor="accent1" w:themeTint="33"/>
        <w:bottom w:val="single" w:sz="24" w:space="1" w:color="E5CAF0" w:themeColor="accent1" w:themeTint="33"/>
        <w:right w:val="single" w:sz="24" w:space="4" w:color="E5CAF0" w:themeColor="accent1" w:themeTint="33"/>
      </w:pBdr>
      <w:shd w:val="clear" w:color="auto" w:fill="E5CAF0" w:themeFill="accent1" w:themeFillTint="33"/>
      <w:spacing w:before="200" w:after="120"/>
      <w:outlineLvl w:val="1"/>
    </w:pPr>
    <w:rPr>
      <w:rFonts w:ascii="Calibri Light" w:eastAsiaTheme="majorEastAsia" w:hAnsi="Calibri Light" w:cstheme="majorBidi"/>
      <w:bCs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5219"/>
    <w:pPr>
      <w:keepNext/>
      <w:spacing w:before="200" w:after="60" w:line="240" w:lineRule="auto"/>
      <w:outlineLvl w:val="2"/>
    </w:pPr>
    <w:rPr>
      <w:rFonts w:eastAsiaTheme="majorEastAsia" w:cstheme="majorBidi"/>
      <w:b/>
      <w:bCs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04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04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04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047"/>
    <w:pPr>
      <w:spacing w:after="0"/>
      <w:outlineLvl w:val="6"/>
    </w:pPr>
    <w:rPr>
      <w:rFonts w:asciiTheme="majorHAnsi" w:eastAsiaTheme="majorEastAsia" w:hAnsiTheme="majorHAnsi" w:cstheme="majorBidi"/>
      <w:i/>
      <w:iCs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04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04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6047"/>
    <w:rPr>
      <w:rFonts w:ascii="Calibri Light" w:eastAsiaTheme="majorEastAsia" w:hAnsi="Calibri Light" w:cstheme="majorBidi"/>
      <w:b/>
      <w:bCs/>
      <w:color w:val="FFFFFF" w:themeColor="background1"/>
      <w:sz w:val="28"/>
      <w:szCs w:val="28"/>
      <w:shd w:val="clear" w:color="auto" w:fill="6C2787" w:themeFill="accent1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896047"/>
    <w:rPr>
      <w:rFonts w:ascii="Calibri Light" w:eastAsiaTheme="majorEastAsia" w:hAnsi="Calibri Light" w:cstheme="majorBidi"/>
      <w:bCs/>
      <w:sz w:val="26"/>
      <w:szCs w:val="26"/>
      <w:shd w:val="clear" w:color="auto" w:fill="E5CAF0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8D5219"/>
    <w:rPr>
      <w:rFonts w:eastAsiaTheme="majorEastAsia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04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04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04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04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04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04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rsid w:val="008E71D4"/>
    <w:rPr>
      <w:b/>
      <w:bCs/>
      <w:color w:val="501D64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96047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896047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6047"/>
    <w:pPr>
      <w:spacing w:after="600"/>
    </w:pPr>
    <w:rPr>
      <w:rFonts w:asciiTheme="majorHAnsi" w:eastAsiaTheme="majorEastAsia" w:hAnsiTheme="majorHAnsi" w:cstheme="majorBidi"/>
      <w:i/>
      <w:iCs/>
      <w:spacing w:val="13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896047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96047"/>
    <w:rPr>
      <w:b/>
      <w:bCs/>
    </w:rPr>
  </w:style>
  <w:style w:type="character" w:styleId="Emphasis">
    <w:name w:val="Emphasis"/>
    <w:uiPriority w:val="20"/>
    <w:qFormat/>
    <w:rsid w:val="0089604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896047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96047"/>
  </w:style>
  <w:style w:type="paragraph" w:styleId="ListParagraph">
    <w:name w:val="List Paragraph"/>
    <w:basedOn w:val="Normal"/>
    <w:uiPriority w:val="34"/>
    <w:qFormat/>
    <w:rsid w:val="0089604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96047"/>
    <w:pPr>
      <w:spacing w:before="200" w:after="0"/>
      <w:ind w:left="360" w:right="360"/>
    </w:pPr>
    <w:rPr>
      <w:i/>
      <w:iCs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89604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604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6047"/>
    <w:rPr>
      <w:b/>
      <w:bCs/>
      <w:i/>
      <w:iCs/>
    </w:rPr>
  </w:style>
  <w:style w:type="character" w:styleId="SubtleEmphasis">
    <w:name w:val="Subtle Emphasis"/>
    <w:uiPriority w:val="19"/>
    <w:qFormat/>
    <w:rsid w:val="00896047"/>
    <w:rPr>
      <w:i/>
      <w:iCs/>
    </w:rPr>
  </w:style>
  <w:style w:type="character" w:styleId="IntenseEmphasis">
    <w:name w:val="Intense Emphasis"/>
    <w:uiPriority w:val="21"/>
    <w:qFormat/>
    <w:rsid w:val="00896047"/>
    <w:rPr>
      <w:b/>
      <w:bCs/>
    </w:rPr>
  </w:style>
  <w:style w:type="character" w:styleId="SubtleReference">
    <w:name w:val="Subtle Reference"/>
    <w:uiPriority w:val="31"/>
    <w:qFormat/>
    <w:rsid w:val="00896047"/>
    <w:rPr>
      <w:smallCaps/>
    </w:rPr>
  </w:style>
  <w:style w:type="character" w:styleId="IntenseReference">
    <w:name w:val="Intense Reference"/>
    <w:uiPriority w:val="32"/>
    <w:qFormat/>
    <w:rsid w:val="00896047"/>
    <w:rPr>
      <w:smallCaps/>
      <w:spacing w:val="5"/>
      <w:u w:val="single"/>
    </w:rPr>
  </w:style>
  <w:style w:type="character" w:styleId="BookTitle">
    <w:name w:val="Book Title"/>
    <w:uiPriority w:val="33"/>
    <w:qFormat/>
    <w:rsid w:val="00896047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9604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2E31EA"/>
    <w:rPr>
      <w:color w:val="6C2787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F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F0A"/>
    <w:rPr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6F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F0A"/>
    <w:rPr>
      <w:sz w:val="20"/>
      <w:szCs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76F0A"/>
  </w:style>
  <w:style w:type="table" w:styleId="TableGrid">
    <w:name w:val="Table Grid"/>
    <w:basedOn w:val="TableNormal"/>
    <w:uiPriority w:val="59"/>
    <w:rsid w:val="00FE0A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E0AA2"/>
    <w:pPr>
      <w:spacing w:after="0" w:line="240" w:lineRule="auto"/>
    </w:pPr>
    <w:tblPr>
      <w:tblStyleRowBandSize w:val="1"/>
      <w:tblStyleColBandSize w:val="1"/>
      <w:tblBorders>
        <w:top w:val="single" w:sz="4" w:space="0" w:color="B262D1" w:themeColor="accent1" w:themeTint="99"/>
        <w:left w:val="single" w:sz="4" w:space="0" w:color="B262D1" w:themeColor="accent1" w:themeTint="99"/>
        <w:bottom w:val="single" w:sz="4" w:space="0" w:color="B262D1" w:themeColor="accent1" w:themeTint="99"/>
        <w:right w:val="single" w:sz="4" w:space="0" w:color="B262D1" w:themeColor="accent1" w:themeTint="99"/>
        <w:insideH w:val="single" w:sz="4" w:space="0" w:color="B262D1" w:themeColor="accent1" w:themeTint="99"/>
        <w:insideV w:val="single" w:sz="4" w:space="0" w:color="B262D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2787" w:themeColor="accent1"/>
          <w:left w:val="single" w:sz="4" w:space="0" w:color="6C2787" w:themeColor="accent1"/>
          <w:bottom w:val="single" w:sz="4" w:space="0" w:color="6C2787" w:themeColor="accent1"/>
          <w:right w:val="single" w:sz="4" w:space="0" w:color="6C2787" w:themeColor="accent1"/>
          <w:insideH w:val="nil"/>
          <w:insideV w:val="nil"/>
        </w:tcBorders>
        <w:shd w:val="clear" w:color="auto" w:fill="6C2787" w:themeFill="accent1"/>
      </w:tcPr>
    </w:tblStylePr>
    <w:tblStylePr w:type="lastRow">
      <w:rPr>
        <w:b/>
        <w:bCs/>
      </w:rPr>
      <w:tblPr/>
      <w:tcPr>
        <w:tcBorders>
          <w:top w:val="double" w:sz="4" w:space="0" w:color="6C278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CAF0" w:themeFill="accent1" w:themeFillTint="33"/>
      </w:tcPr>
    </w:tblStylePr>
    <w:tblStylePr w:type="band1Horz">
      <w:tblPr/>
      <w:tcPr>
        <w:shd w:val="clear" w:color="auto" w:fill="E5CAF0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FE0AA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CA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C278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C278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C278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C2787" w:themeFill="accent1"/>
      </w:tcPr>
    </w:tblStylePr>
    <w:tblStylePr w:type="band1Vert">
      <w:tblPr/>
      <w:tcPr>
        <w:shd w:val="clear" w:color="auto" w:fill="CB96E0" w:themeFill="accent1" w:themeFillTint="66"/>
      </w:tcPr>
    </w:tblStylePr>
    <w:tblStylePr w:type="band1Horz">
      <w:tblPr/>
      <w:tcPr>
        <w:shd w:val="clear" w:color="auto" w:fill="CB96E0" w:themeFill="accent1" w:themeFillTint="66"/>
      </w:tcPr>
    </w:tblStylePr>
  </w:style>
  <w:style w:type="table" w:styleId="GridTable3-Accent1">
    <w:name w:val="Grid Table 3 Accent 1"/>
    <w:basedOn w:val="TableNormal"/>
    <w:uiPriority w:val="48"/>
    <w:rsid w:val="00FE0AA2"/>
    <w:pPr>
      <w:spacing w:after="0" w:line="240" w:lineRule="auto"/>
    </w:pPr>
    <w:tblPr>
      <w:tblStyleRowBandSize w:val="1"/>
      <w:tblStyleColBandSize w:val="1"/>
      <w:tblBorders>
        <w:top w:val="single" w:sz="4" w:space="0" w:color="B262D1" w:themeColor="accent1" w:themeTint="99"/>
        <w:left w:val="single" w:sz="4" w:space="0" w:color="B262D1" w:themeColor="accent1" w:themeTint="99"/>
        <w:bottom w:val="single" w:sz="4" w:space="0" w:color="B262D1" w:themeColor="accent1" w:themeTint="99"/>
        <w:right w:val="single" w:sz="4" w:space="0" w:color="B262D1" w:themeColor="accent1" w:themeTint="99"/>
        <w:insideH w:val="single" w:sz="4" w:space="0" w:color="B262D1" w:themeColor="accent1" w:themeTint="99"/>
        <w:insideV w:val="single" w:sz="4" w:space="0" w:color="B262D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CAF0" w:themeFill="accent1" w:themeFillTint="33"/>
      </w:tcPr>
    </w:tblStylePr>
    <w:tblStylePr w:type="band1Horz">
      <w:tblPr/>
      <w:tcPr>
        <w:shd w:val="clear" w:color="auto" w:fill="E5CAF0" w:themeFill="accent1" w:themeFillTint="33"/>
      </w:tcPr>
    </w:tblStylePr>
    <w:tblStylePr w:type="neCell">
      <w:tblPr/>
      <w:tcPr>
        <w:tcBorders>
          <w:bottom w:val="single" w:sz="4" w:space="0" w:color="B262D1" w:themeColor="accent1" w:themeTint="99"/>
        </w:tcBorders>
      </w:tcPr>
    </w:tblStylePr>
    <w:tblStylePr w:type="nwCell">
      <w:tblPr/>
      <w:tcPr>
        <w:tcBorders>
          <w:bottom w:val="single" w:sz="4" w:space="0" w:color="B262D1" w:themeColor="accent1" w:themeTint="99"/>
        </w:tcBorders>
      </w:tcPr>
    </w:tblStylePr>
    <w:tblStylePr w:type="seCell">
      <w:tblPr/>
      <w:tcPr>
        <w:tcBorders>
          <w:top w:val="single" w:sz="4" w:space="0" w:color="B262D1" w:themeColor="accent1" w:themeTint="99"/>
        </w:tcBorders>
      </w:tcPr>
    </w:tblStylePr>
    <w:tblStylePr w:type="swCell">
      <w:tblPr/>
      <w:tcPr>
        <w:tcBorders>
          <w:top w:val="single" w:sz="4" w:space="0" w:color="B262D1" w:themeColor="accent1" w:themeTint="99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0779"/>
    <w:rPr>
      <w:color w:val="605E5C"/>
      <w:shd w:val="clear" w:color="auto" w:fill="E1DFDD"/>
    </w:rPr>
  </w:style>
  <w:style w:type="paragraph" w:customStyle="1" w:styleId="Actions">
    <w:name w:val="Actions"/>
    <w:basedOn w:val="Normal"/>
    <w:link w:val="ActionsChar"/>
    <w:qFormat/>
    <w:rsid w:val="0087025B"/>
    <w:rPr>
      <w:color w:val="501D64" w:themeColor="accent1" w:themeShade="BF"/>
    </w:rPr>
  </w:style>
  <w:style w:type="paragraph" w:customStyle="1" w:styleId="Code">
    <w:name w:val="Code"/>
    <w:basedOn w:val="Normal"/>
    <w:link w:val="CodeChar"/>
    <w:qFormat/>
    <w:rsid w:val="005A5CF9"/>
    <w:pPr>
      <w:shd w:val="clear" w:color="auto" w:fill="FFFFFF"/>
      <w:spacing w:after="0" w:line="285" w:lineRule="atLeast"/>
    </w:pPr>
    <w:rPr>
      <w:rFonts w:ascii="Consolas" w:eastAsia="Times New Roman" w:hAnsi="Consolas" w:cs="Times New Roman"/>
      <w:noProof/>
      <w:color w:val="000000"/>
      <w:sz w:val="21"/>
      <w:szCs w:val="21"/>
      <w:lang w:eastAsia="en-GB" w:bidi="ar-SA"/>
    </w:rPr>
  </w:style>
  <w:style w:type="character" w:customStyle="1" w:styleId="ActionsChar">
    <w:name w:val="Actions Char"/>
    <w:basedOn w:val="DefaultParagraphFont"/>
    <w:link w:val="Actions"/>
    <w:rsid w:val="0087025B"/>
    <w:rPr>
      <w:color w:val="501D64" w:themeColor="accent1" w:themeShade="BF"/>
      <w:sz w:val="24"/>
      <w:lang w:val="en-GB"/>
    </w:rPr>
  </w:style>
  <w:style w:type="character" w:customStyle="1" w:styleId="CodeChar">
    <w:name w:val="Code Char"/>
    <w:basedOn w:val="DefaultParagraphFont"/>
    <w:link w:val="Code"/>
    <w:rsid w:val="005A5CF9"/>
    <w:rPr>
      <w:rFonts w:ascii="Consolas" w:eastAsia="Times New Roman" w:hAnsi="Consolas" w:cs="Times New Roman"/>
      <w:noProof/>
      <w:color w:val="000000"/>
      <w:sz w:val="21"/>
      <w:szCs w:val="21"/>
      <w:shd w:val="clear" w:color="auto" w:fill="FFFFFF"/>
      <w:lang w:val="en-GB" w:eastAsia="en-GB" w:bidi="ar-SA"/>
    </w:rPr>
  </w:style>
  <w:style w:type="paragraph" w:styleId="NormalWeb">
    <w:name w:val="Normal (Web)"/>
    <w:basedOn w:val="Normal"/>
    <w:uiPriority w:val="99"/>
    <w:semiHidden/>
    <w:unhideWhenUsed/>
    <w:rsid w:val="00020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 w:bidi="ar-S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E0A4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B2A5E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C01E8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Cs w:val="24"/>
      <w:lang w:val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C01E87"/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TableParagraph">
    <w:name w:val="Table Paragraph"/>
    <w:basedOn w:val="Normal"/>
    <w:uiPriority w:val="1"/>
    <w:qFormat/>
    <w:rsid w:val="007C43E3"/>
    <w:pPr>
      <w:widowControl w:val="0"/>
      <w:autoSpaceDE w:val="0"/>
      <w:autoSpaceDN w:val="0"/>
      <w:spacing w:before="104" w:after="0" w:line="240" w:lineRule="auto"/>
      <w:ind w:left="119"/>
    </w:pPr>
    <w:rPr>
      <w:rFonts w:ascii="Times New Roman" w:eastAsia="Times New Roman" w:hAnsi="Times New Roman" w:cs="Times New Roman"/>
      <w:sz w:val="22"/>
      <w:lang w:val="en-US" w:bidi="ar-SA"/>
    </w:rPr>
  </w:style>
  <w:style w:type="character" w:styleId="HTMLTypewriter">
    <w:name w:val="HTML Typewriter"/>
    <w:basedOn w:val="DefaultParagraphFont"/>
    <w:uiPriority w:val="99"/>
    <w:semiHidden/>
    <w:unhideWhenUsed/>
    <w:rsid w:val="00601123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931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31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31D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31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31DE"/>
    <w:rPr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1D4622"/>
    <w:pPr>
      <w:spacing w:after="0" w:line="240" w:lineRule="auto"/>
    </w:pPr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6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63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9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2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0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5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2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7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8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83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13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84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56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8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3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37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2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7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95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29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8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3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40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81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4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6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6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12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61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39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0556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5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65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8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1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0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4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1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7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70639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641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6914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6566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060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554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0882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358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137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8761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8997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9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7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6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1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50553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8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25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06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1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35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5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1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5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3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1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9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2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1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4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3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2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7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7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239249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154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0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424839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0802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05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6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17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4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2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75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25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79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04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0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9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32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9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14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3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3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628">
          <w:marLeft w:val="403"/>
          <w:marRight w:val="0"/>
          <w:marTop w:val="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14213">
          <w:marLeft w:val="403"/>
          <w:marRight w:val="0"/>
          <w:marTop w:val="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2429">
          <w:marLeft w:val="403"/>
          <w:marRight w:val="0"/>
          <w:marTop w:val="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72258">
          <w:marLeft w:val="403"/>
          <w:marRight w:val="0"/>
          <w:marTop w:val="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5672">
          <w:marLeft w:val="403"/>
          <w:marRight w:val="0"/>
          <w:marTop w:val="9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3530">
          <w:marLeft w:val="403"/>
          <w:marRight w:val="0"/>
          <w:marTop w:val="9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4365">
          <w:marLeft w:val="403"/>
          <w:marRight w:val="0"/>
          <w:marTop w:val="9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1374">
          <w:marLeft w:val="403"/>
          <w:marRight w:val="0"/>
          <w:marTop w:val="9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6796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299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482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3974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2358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128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3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98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8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70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139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14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3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8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6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9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0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2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6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Yar.Muhammad@tees.ac.uk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Aspect">
  <a:themeElements>
    <a:clrScheme name="SCM">
      <a:dk1>
        <a:sysClr val="windowText" lastClr="000000"/>
      </a:dk1>
      <a:lt1>
        <a:sysClr val="window" lastClr="FFFFFF"/>
      </a:lt1>
      <a:dk2>
        <a:srgbClr val="8970A9"/>
      </a:dk2>
      <a:lt2>
        <a:srgbClr val="D8D8D8"/>
      </a:lt2>
      <a:accent1>
        <a:srgbClr val="6C2787"/>
      </a:accent1>
      <a:accent2>
        <a:srgbClr val="F79646"/>
      </a:accent2>
      <a:accent3>
        <a:srgbClr val="9BBB59"/>
      </a:accent3>
      <a:accent4>
        <a:srgbClr val="C0504D"/>
      </a:accent4>
      <a:accent5>
        <a:srgbClr val="4F81BD"/>
      </a:accent5>
      <a:accent6>
        <a:srgbClr val="4BACC6"/>
      </a:accent6>
      <a:hlink>
        <a:srgbClr val="6C2787"/>
      </a:hlink>
      <a:folHlink>
        <a:srgbClr val="F7964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A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270000"/>
              </a:schemeClr>
            </a:gs>
            <a:gs pos="25000">
              <a:schemeClr val="phClr">
                <a:tint val="60000"/>
                <a:satMod val="300000"/>
              </a:schemeClr>
            </a:gs>
            <a:gs pos="100000">
              <a:schemeClr val="phClr">
                <a:tint val="29000"/>
                <a:satMod val="40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45000"/>
                <a:satMod val="155000"/>
              </a:schemeClr>
            </a:gs>
            <a:gs pos="60000">
              <a:schemeClr val="phClr">
                <a:shade val="95000"/>
                <a:satMod val="150000"/>
              </a:schemeClr>
            </a:gs>
            <a:gs pos="100000">
              <a:schemeClr val="phClr">
                <a:tint val="87000"/>
                <a:satMod val="2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atMod val="150000"/>
            </a:schemeClr>
          </a:solidFill>
          <a:prstDash val="solid"/>
        </a:ln>
        <a:ln w="425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5500" dist="381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65500" dist="381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65500" dist="38100" dir="5400000" rotWithShape="0">
              <a:srgbClr val="000000">
                <a:alpha val="40000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2000000"/>
            </a:lightRig>
          </a:scene3d>
          <a:sp3d prstMaterial="powder">
            <a:bevelT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35000"/>
                <a:satMod val="150000"/>
              </a:schemeClr>
            </a:gs>
            <a:gs pos="45000">
              <a:schemeClr val="phClr">
                <a:shade val="68000"/>
                <a:satMod val="155000"/>
              </a:schemeClr>
            </a:gs>
            <a:gs pos="100000">
              <a:schemeClr val="phClr">
                <a:tint val="70000"/>
                <a:satMod val="175000"/>
              </a:schemeClr>
            </a:gs>
          </a:gsLst>
          <a:lin ang="16200000" scaled="0"/>
        </a:gradFill>
        <a:blipFill>
          <a:blip xmlns:r="http://schemas.openxmlformats.org/officeDocument/2006/relationships" r:embed="rId1">
            <a:duotone>
              <a:schemeClr val="phClr">
                <a:shade val="800"/>
                <a:satMod val="150000"/>
              </a:schemeClr>
              <a:schemeClr val="phClr">
                <a:tint val="80000"/>
                <a:satMod val="150000"/>
              </a:schemeClr>
            </a:duotone>
          </a:blip>
          <a:tile tx="0" ty="0" sx="75000" sy="7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1-19T18:51:00Z</dcterms:created>
  <dcterms:modified xsi:type="dcterms:W3CDTF">2022-09-26T23:32:00Z</dcterms:modified>
</cp:coreProperties>
</file>